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7DFD9E" w14:textId="77777777" w:rsidR="00A73964" w:rsidRDefault="00A73964" w:rsidP="00802A81">
      <w:pPr>
        <w:widowControl w:val="0"/>
        <w:jc w:val="center"/>
        <w:rPr>
          <w:b/>
          <w:sz w:val="24"/>
          <w:szCs w:val="24"/>
        </w:rPr>
      </w:pPr>
    </w:p>
    <w:p w14:paraId="503F5B2C" w14:textId="77777777" w:rsidR="00A73964" w:rsidRDefault="00A73964" w:rsidP="00AC3C2A">
      <w:pPr>
        <w:widowControl w:val="0"/>
        <w:rPr>
          <w:b/>
          <w:sz w:val="24"/>
          <w:szCs w:val="24"/>
        </w:rPr>
      </w:pPr>
    </w:p>
    <w:p w14:paraId="7F496355" w14:textId="77777777" w:rsidR="00A73964" w:rsidRDefault="00A73964" w:rsidP="00AC3C2A">
      <w:pPr>
        <w:widowControl w:val="0"/>
        <w:rPr>
          <w:b/>
          <w:sz w:val="24"/>
          <w:szCs w:val="24"/>
        </w:rPr>
      </w:pPr>
    </w:p>
    <w:p w14:paraId="2F192D68" w14:textId="164957B3" w:rsidR="00A73964" w:rsidRDefault="00A73964" w:rsidP="00A73964">
      <w:pPr>
        <w:widowControl w:val="0"/>
        <w:jc w:val="center"/>
        <w:rPr>
          <w:b/>
          <w:bCs/>
          <w:color w:val="808080" w:themeColor="background1" w:themeShade="80"/>
          <w:sz w:val="48"/>
          <w:szCs w:val="48"/>
        </w:rPr>
      </w:pPr>
    </w:p>
    <w:p w14:paraId="50AC81C7" w14:textId="77777777" w:rsidR="008B05AE" w:rsidRDefault="008B05AE" w:rsidP="008B05AE">
      <w:pPr>
        <w:widowControl w:val="0"/>
        <w:spacing w:after="0" w:line="240" w:lineRule="auto"/>
        <w:jc w:val="center"/>
        <w:rPr>
          <w:b/>
          <w:bCs/>
          <w:color w:val="808080" w:themeColor="background1" w:themeShade="80"/>
          <w:sz w:val="24"/>
          <w:szCs w:val="24"/>
        </w:rPr>
      </w:pPr>
    </w:p>
    <w:p w14:paraId="42A2F9AF" w14:textId="77777777" w:rsidR="008B05AE" w:rsidRDefault="008B05AE" w:rsidP="008B05AE">
      <w:pPr>
        <w:widowControl w:val="0"/>
        <w:spacing w:after="0" w:line="240" w:lineRule="auto"/>
        <w:jc w:val="center"/>
        <w:rPr>
          <w:b/>
          <w:bCs/>
          <w:color w:val="808080" w:themeColor="background1" w:themeShade="80"/>
          <w:sz w:val="24"/>
          <w:szCs w:val="24"/>
        </w:rPr>
      </w:pPr>
    </w:p>
    <w:p w14:paraId="316F2AB9" w14:textId="20C829AF" w:rsidR="008B05AE" w:rsidRDefault="008B05AE" w:rsidP="008B05AE">
      <w:pPr>
        <w:widowControl w:val="0"/>
        <w:spacing w:after="0" w:line="240" w:lineRule="auto"/>
        <w:jc w:val="center"/>
        <w:rPr>
          <w:b/>
          <w:bCs/>
          <w:color w:val="808080" w:themeColor="background1" w:themeShade="80"/>
          <w:sz w:val="24"/>
          <w:szCs w:val="24"/>
        </w:rPr>
      </w:pPr>
    </w:p>
    <w:p w14:paraId="39F3F378" w14:textId="77777777" w:rsidR="004B0579" w:rsidRDefault="004B0579" w:rsidP="008B05AE">
      <w:pPr>
        <w:widowControl w:val="0"/>
        <w:spacing w:after="0" w:line="240" w:lineRule="auto"/>
        <w:jc w:val="center"/>
        <w:rPr>
          <w:b/>
          <w:bCs/>
          <w:color w:val="808080" w:themeColor="background1" w:themeShade="80"/>
          <w:sz w:val="24"/>
          <w:szCs w:val="24"/>
        </w:rPr>
      </w:pPr>
    </w:p>
    <w:p w14:paraId="7BA4ABAD" w14:textId="77777777" w:rsidR="00757CBA" w:rsidRDefault="00757CBA" w:rsidP="00757CBA">
      <w:pPr>
        <w:widowControl w:val="0"/>
        <w:spacing w:after="0" w:line="240" w:lineRule="auto"/>
        <w:rPr>
          <w:b/>
          <w:bCs/>
          <w:color w:val="808080" w:themeColor="background1" w:themeShade="80"/>
          <w:sz w:val="24"/>
          <w:szCs w:val="24"/>
        </w:rPr>
      </w:pPr>
    </w:p>
    <w:p w14:paraId="6536DDB9" w14:textId="77777777" w:rsidR="008B05AE" w:rsidRPr="00D90445" w:rsidRDefault="008B05AE" w:rsidP="004B0579">
      <w:pPr>
        <w:widowControl w:val="0"/>
        <w:spacing w:after="0" w:line="240" w:lineRule="auto"/>
        <w:jc w:val="center"/>
        <w:rPr>
          <w:b/>
          <w:bCs/>
          <w:color w:val="595959" w:themeColor="text1" w:themeTint="A6"/>
          <w:sz w:val="24"/>
          <w:szCs w:val="24"/>
        </w:rPr>
      </w:pPr>
    </w:p>
    <w:p w14:paraId="2DFDBDB7" w14:textId="5A6B07A5" w:rsidR="008B05AE" w:rsidRDefault="008B05AE" w:rsidP="004B0579">
      <w:pPr>
        <w:widowControl w:val="0"/>
        <w:spacing w:after="0" w:line="240" w:lineRule="auto"/>
        <w:jc w:val="center"/>
        <w:rPr>
          <w:b/>
          <w:bCs/>
          <w:color w:val="595959" w:themeColor="text1" w:themeTint="A6"/>
          <w:sz w:val="52"/>
          <w:szCs w:val="52"/>
        </w:rPr>
      </w:pPr>
      <w:r w:rsidRPr="00D90445">
        <w:rPr>
          <w:b/>
          <w:bCs/>
          <w:color w:val="595959" w:themeColor="text1" w:themeTint="A6"/>
          <w:sz w:val="52"/>
          <w:szCs w:val="52"/>
        </w:rPr>
        <w:t xml:space="preserve">The </w:t>
      </w:r>
      <w:r w:rsidRPr="00522231">
        <w:rPr>
          <w:b/>
          <w:bCs/>
          <w:color w:val="C00000"/>
          <w:sz w:val="52"/>
          <w:szCs w:val="52"/>
        </w:rPr>
        <w:t>A</w:t>
      </w:r>
      <w:r w:rsidRPr="00D90445">
        <w:rPr>
          <w:b/>
          <w:bCs/>
          <w:color w:val="595959" w:themeColor="text1" w:themeTint="A6"/>
          <w:sz w:val="52"/>
          <w:szCs w:val="52"/>
        </w:rPr>
        <w:t xml:space="preserve">daptive </w:t>
      </w:r>
      <w:r w:rsidRPr="00522231">
        <w:rPr>
          <w:b/>
          <w:bCs/>
          <w:color w:val="C00000"/>
          <w:sz w:val="52"/>
          <w:szCs w:val="52"/>
        </w:rPr>
        <w:t>A</w:t>
      </w:r>
      <w:r w:rsidRPr="00D90445">
        <w:rPr>
          <w:b/>
          <w:bCs/>
          <w:color w:val="595959" w:themeColor="text1" w:themeTint="A6"/>
          <w:sz w:val="52"/>
          <w:szCs w:val="52"/>
        </w:rPr>
        <w:t xml:space="preserve">nxiety </w:t>
      </w:r>
      <w:r w:rsidRPr="00522231">
        <w:rPr>
          <w:b/>
          <w:bCs/>
          <w:color w:val="C00000"/>
          <w:sz w:val="52"/>
          <w:szCs w:val="52"/>
        </w:rPr>
        <w:t>T</w:t>
      </w:r>
      <w:r w:rsidRPr="00D90445">
        <w:rPr>
          <w:b/>
          <w:bCs/>
          <w:color w:val="595959" w:themeColor="text1" w:themeTint="A6"/>
          <w:sz w:val="52"/>
          <w:szCs w:val="52"/>
        </w:rPr>
        <w:t xml:space="preserve">herapy </w:t>
      </w:r>
      <w:r w:rsidR="009D3BEE" w:rsidRPr="00D90445">
        <w:rPr>
          <w:b/>
          <w:bCs/>
          <w:color w:val="595959" w:themeColor="text1" w:themeTint="A6"/>
          <w:sz w:val="52"/>
          <w:szCs w:val="52"/>
        </w:rPr>
        <w:t>Program</w:t>
      </w:r>
      <w:r w:rsidR="003B60B3">
        <w:rPr>
          <w:b/>
          <w:bCs/>
          <w:color w:val="595959" w:themeColor="text1" w:themeTint="A6"/>
          <w:sz w:val="52"/>
          <w:szCs w:val="52"/>
        </w:rPr>
        <w:t xml:space="preserve"> </w:t>
      </w:r>
      <w:r w:rsidR="003B60B3" w:rsidRPr="003B60B3">
        <w:rPr>
          <w:b/>
          <w:bCs/>
          <w:i/>
          <w:iCs/>
          <w:color w:val="C00000"/>
          <w:sz w:val="52"/>
          <w:szCs w:val="52"/>
        </w:rPr>
        <w:t>(AAT)</w:t>
      </w:r>
    </w:p>
    <w:p w14:paraId="677B7E64" w14:textId="3DFBE3E1" w:rsidR="0093127E" w:rsidRPr="0093127E" w:rsidRDefault="0093127E" w:rsidP="0093127E">
      <w:pPr>
        <w:widowControl w:val="0"/>
        <w:spacing w:after="0" w:line="240" w:lineRule="auto"/>
        <w:jc w:val="center"/>
        <w:rPr>
          <w:b/>
          <w:bCs/>
          <w:color w:val="595959" w:themeColor="text1" w:themeTint="A6"/>
          <w:sz w:val="24"/>
          <w:szCs w:val="24"/>
        </w:rPr>
      </w:pPr>
      <w:r w:rsidRPr="00D90445">
        <w:rPr>
          <w:b/>
          <w:bCs/>
          <w:color w:val="595959" w:themeColor="text1" w:themeTint="A6"/>
          <w:sz w:val="24"/>
          <w:szCs w:val="24"/>
        </w:rPr>
        <w:t>An Anxiety Treatment Approach That Empowers Through Skill Development</w:t>
      </w:r>
    </w:p>
    <w:p w14:paraId="22463C91" w14:textId="4E1C4168" w:rsidR="004B0579" w:rsidRPr="00D90445" w:rsidRDefault="008B05AE" w:rsidP="004B0579">
      <w:pPr>
        <w:widowControl w:val="0"/>
        <w:spacing w:after="0" w:line="240" w:lineRule="auto"/>
        <w:jc w:val="center"/>
        <w:rPr>
          <w:rFonts w:asciiTheme="majorHAnsi" w:hAnsiTheme="majorHAnsi" w:cstheme="majorHAnsi"/>
          <w:color w:val="595959" w:themeColor="text1" w:themeTint="A6"/>
          <w:sz w:val="20"/>
          <w:szCs w:val="20"/>
        </w:rPr>
      </w:pPr>
      <w:r w:rsidRPr="00D90445">
        <w:rPr>
          <w:rFonts w:asciiTheme="majorHAnsi" w:hAnsiTheme="majorHAnsi" w:cstheme="majorHAnsi"/>
          <w:color w:val="595959" w:themeColor="text1" w:themeTint="A6"/>
          <w:sz w:val="20"/>
          <w:szCs w:val="20"/>
        </w:rPr>
        <w:t xml:space="preserve">The </w:t>
      </w:r>
      <w:r w:rsidR="00EA3E44">
        <w:rPr>
          <w:rFonts w:asciiTheme="majorHAnsi" w:hAnsiTheme="majorHAnsi" w:cstheme="majorHAnsi"/>
          <w:color w:val="595959" w:themeColor="text1" w:themeTint="A6"/>
          <w:sz w:val="20"/>
          <w:szCs w:val="20"/>
        </w:rPr>
        <w:t>AAT</w:t>
      </w:r>
      <w:r w:rsidRPr="00D90445">
        <w:rPr>
          <w:rFonts w:asciiTheme="majorHAnsi" w:hAnsiTheme="majorHAnsi" w:cstheme="majorHAnsi"/>
          <w:color w:val="595959" w:themeColor="text1" w:themeTint="A6"/>
          <w:sz w:val="20"/>
          <w:szCs w:val="20"/>
        </w:rPr>
        <w:t xml:space="preserve"> is an advanced CBT anxiety treatment program that focuses on helping clients to </w:t>
      </w:r>
      <w:proofErr w:type="gramStart"/>
      <w:r w:rsidRPr="00D90445">
        <w:rPr>
          <w:rFonts w:asciiTheme="majorHAnsi" w:hAnsiTheme="majorHAnsi" w:cstheme="majorHAnsi"/>
          <w:color w:val="595959" w:themeColor="text1" w:themeTint="A6"/>
          <w:sz w:val="20"/>
          <w:szCs w:val="20"/>
        </w:rPr>
        <w:t>confidently</w:t>
      </w:r>
      <w:r w:rsidR="007C7D86">
        <w:rPr>
          <w:rFonts w:asciiTheme="majorHAnsi" w:hAnsiTheme="majorHAnsi" w:cstheme="majorHAnsi"/>
          <w:color w:val="595959" w:themeColor="text1" w:themeTint="A6"/>
          <w:sz w:val="20"/>
          <w:szCs w:val="20"/>
        </w:rPr>
        <w:t xml:space="preserve"> and skillfully</w:t>
      </w:r>
      <w:r w:rsidRPr="00D90445">
        <w:rPr>
          <w:rFonts w:asciiTheme="majorHAnsi" w:hAnsiTheme="majorHAnsi" w:cstheme="majorHAnsi"/>
          <w:color w:val="595959" w:themeColor="text1" w:themeTint="A6"/>
          <w:sz w:val="20"/>
          <w:szCs w:val="20"/>
        </w:rPr>
        <w:t xml:space="preserve"> adapt to the experience of anxiety rather</w:t>
      </w:r>
      <w:proofErr w:type="gramEnd"/>
      <w:r w:rsidRPr="00D90445">
        <w:rPr>
          <w:rFonts w:asciiTheme="majorHAnsi" w:hAnsiTheme="majorHAnsi" w:cstheme="majorHAnsi"/>
          <w:color w:val="595959" w:themeColor="text1" w:themeTint="A6"/>
          <w:sz w:val="20"/>
          <w:szCs w:val="20"/>
        </w:rPr>
        <w:t xml:space="preserve"> than chase an endless cycle of anxiety symptom </w:t>
      </w:r>
      <w:r w:rsidR="002D07C9" w:rsidRPr="00D90445">
        <w:rPr>
          <w:rFonts w:asciiTheme="majorHAnsi" w:hAnsiTheme="majorHAnsi" w:cstheme="majorHAnsi"/>
          <w:color w:val="595959" w:themeColor="text1" w:themeTint="A6"/>
          <w:sz w:val="20"/>
          <w:szCs w:val="20"/>
        </w:rPr>
        <w:t>relief.</w:t>
      </w:r>
    </w:p>
    <w:p w14:paraId="78D90847" w14:textId="096FD4E0" w:rsidR="00501F73" w:rsidRPr="00D90445" w:rsidRDefault="00757CBA" w:rsidP="004B0579">
      <w:pPr>
        <w:widowControl w:val="0"/>
        <w:spacing w:after="0" w:line="240" w:lineRule="auto"/>
        <w:jc w:val="center"/>
        <w:rPr>
          <w:rFonts w:asciiTheme="majorHAnsi" w:hAnsiTheme="majorHAnsi" w:cstheme="majorHAnsi"/>
          <w:color w:val="595959" w:themeColor="text1" w:themeTint="A6"/>
          <w:sz w:val="20"/>
          <w:szCs w:val="20"/>
        </w:rPr>
      </w:pPr>
      <w:r w:rsidRPr="00D90445">
        <w:rPr>
          <w:b/>
          <w:bCs/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E5F1D42" wp14:editId="0C0C92BF">
                <wp:simplePos x="0" y="0"/>
                <wp:positionH relativeFrom="column">
                  <wp:posOffset>2540000</wp:posOffset>
                </wp:positionH>
                <wp:positionV relativeFrom="paragraph">
                  <wp:posOffset>174625</wp:posOffset>
                </wp:positionV>
                <wp:extent cx="1892300" cy="0"/>
                <wp:effectExtent l="0" t="0" r="0" b="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23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CDA5731" id="Straight Connector 25" o:spid="_x0000_s1026" style="position:absolute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00pt,13.75pt" to="349pt,1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" strokecolor="#747070 [1614]" strokeweight="1.5pt">
                <v:stroke joinstyle="miter"/>
              </v:line>
            </w:pict>
          </mc:Fallback>
        </mc:AlternateContent>
      </w:r>
    </w:p>
    <w:p w14:paraId="6FB82A5F" w14:textId="77777777" w:rsidR="004B0579" w:rsidRPr="00D90445" w:rsidRDefault="004B0579" w:rsidP="009A5BE8">
      <w:pPr>
        <w:widowControl w:val="0"/>
        <w:spacing w:after="0" w:line="240" w:lineRule="auto"/>
        <w:jc w:val="center"/>
        <w:rPr>
          <w:b/>
          <w:bCs/>
          <w:color w:val="595959" w:themeColor="text1" w:themeTint="A6"/>
          <w:sz w:val="32"/>
          <w:szCs w:val="32"/>
        </w:rPr>
      </w:pPr>
    </w:p>
    <w:p w14:paraId="273E47DD" w14:textId="77777777" w:rsidR="00C948E6" w:rsidRPr="00D90445" w:rsidRDefault="00C948E6" w:rsidP="00EB3E04">
      <w:pPr>
        <w:widowControl w:val="0"/>
        <w:spacing w:after="0" w:line="240" w:lineRule="auto"/>
        <w:jc w:val="center"/>
        <w:rPr>
          <w:b/>
          <w:bCs/>
          <w:color w:val="595959" w:themeColor="text1" w:themeTint="A6"/>
          <w:sz w:val="36"/>
          <w:szCs w:val="36"/>
        </w:rPr>
      </w:pPr>
    </w:p>
    <w:p w14:paraId="10195D7B" w14:textId="77777777" w:rsidR="00C948E6" w:rsidRPr="00D90445" w:rsidRDefault="00C948E6" w:rsidP="00EB3E04">
      <w:pPr>
        <w:widowControl w:val="0"/>
        <w:spacing w:after="0" w:line="240" w:lineRule="auto"/>
        <w:jc w:val="center"/>
        <w:rPr>
          <w:b/>
          <w:bCs/>
          <w:color w:val="595959" w:themeColor="text1" w:themeTint="A6"/>
          <w:sz w:val="36"/>
          <w:szCs w:val="36"/>
        </w:rPr>
      </w:pPr>
    </w:p>
    <w:p w14:paraId="5E741D37" w14:textId="77777777" w:rsidR="008C5A08" w:rsidRPr="00D90445" w:rsidRDefault="008C5A08" w:rsidP="008C5A08">
      <w:pPr>
        <w:widowControl w:val="0"/>
        <w:spacing w:after="0" w:line="240" w:lineRule="auto"/>
        <w:rPr>
          <w:rFonts w:cs="Times New Roman"/>
          <w:b/>
          <w:bCs/>
          <w:color w:val="595959" w:themeColor="text1" w:themeTint="A6"/>
          <w:sz w:val="48"/>
          <w:szCs w:val="48"/>
        </w:rPr>
      </w:pPr>
    </w:p>
    <w:p w14:paraId="1A321A30" w14:textId="77777777" w:rsidR="008C5A08" w:rsidRPr="00D90445" w:rsidRDefault="008C5A08" w:rsidP="008C5A08">
      <w:pPr>
        <w:widowControl w:val="0"/>
        <w:spacing w:after="0" w:line="240" w:lineRule="auto"/>
        <w:rPr>
          <w:rFonts w:cs="Times New Roman"/>
          <w:b/>
          <w:bCs/>
          <w:color w:val="595959" w:themeColor="text1" w:themeTint="A6"/>
          <w:sz w:val="48"/>
          <w:szCs w:val="48"/>
        </w:rPr>
      </w:pPr>
    </w:p>
    <w:p w14:paraId="468228EA" w14:textId="77777777" w:rsidR="00F57B45" w:rsidRPr="00D90445" w:rsidRDefault="00F57B45" w:rsidP="008C5A08">
      <w:pPr>
        <w:widowControl w:val="0"/>
        <w:spacing w:after="0" w:line="240" w:lineRule="auto"/>
        <w:rPr>
          <w:rFonts w:cs="Times New Roman"/>
          <w:b/>
          <w:bCs/>
          <w:color w:val="595959" w:themeColor="text1" w:themeTint="A6"/>
          <w:sz w:val="48"/>
          <w:szCs w:val="48"/>
        </w:rPr>
      </w:pPr>
    </w:p>
    <w:p w14:paraId="3957BEE5" w14:textId="1283B147" w:rsidR="009F6098" w:rsidRPr="00D90445" w:rsidRDefault="009F6098" w:rsidP="008C5A08">
      <w:pPr>
        <w:widowControl w:val="0"/>
        <w:spacing w:after="0" w:line="240" w:lineRule="auto"/>
        <w:rPr>
          <w:rFonts w:cs="Times New Roman"/>
          <w:b/>
          <w:bCs/>
          <w:i/>
          <w:iCs/>
          <w:color w:val="595959" w:themeColor="text1" w:themeTint="A6"/>
          <w:sz w:val="48"/>
          <w:szCs w:val="48"/>
        </w:rPr>
      </w:pPr>
      <w:r w:rsidRPr="00D90445">
        <w:rPr>
          <w:rFonts w:cs="Times New Roman"/>
          <w:b/>
          <w:bCs/>
          <w:i/>
          <w:iCs/>
          <w:color w:val="595959" w:themeColor="text1" w:themeTint="A6"/>
          <w:sz w:val="48"/>
          <w:szCs w:val="48"/>
        </w:rPr>
        <w:t xml:space="preserve">Stage </w:t>
      </w:r>
      <w:r w:rsidR="00386C6A">
        <w:rPr>
          <w:rFonts w:cs="Times New Roman"/>
          <w:b/>
          <w:bCs/>
          <w:i/>
          <w:iCs/>
          <w:color w:val="595959" w:themeColor="text1" w:themeTint="A6"/>
          <w:sz w:val="48"/>
          <w:szCs w:val="48"/>
        </w:rPr>
        <w:t>3</w:t>
      </w:r>
      <w:r w:rsidRPr="00D90445">
        <w:rPr>
          <w:rFonts w:cs="Times New Roman"/>
          <w:b/>
          <w:bCs/>
          <w:i/>
          <w:iCs/>
          <w:color w:val="595959" w:themeColor="text1" w:themeTint="A6"/>
          <w:sz w:val="48"/>
          <w:szCs w:val="48"/>
        </w:rPr>
        <w:t xml:space="preserve">: </w:t>
      </w:r>
      <w:r w:rsidR="00386C6A">
        <w:rPr>
          <w:rFonts w:cs="Times New Roman"/>
          <w:b/>
          <w:bCs/>
          <w:i/>
          <w:iCs/>
          <w:color w:val="595959" w:themeColor="text1" w:themeTint="A6"/>
          <w:sz w:val="48"/>
          <w:szCs w:val="48"/>
        </w:rPr>
        <w:t>Behavioral</w:t>
      </w:r>
      <w:r w:rsidR="00BE3AAC">
        <w:rPr>
          <w:rFonts w:cs="Times New Roman"/>
          <w:b/>
          <w:bCs/>
          <w:i/>
          <w:iCs/>
          <w:color w:val="595959" w:themeColor="text1" w:themeTint="A6"/>
          <w:sz w:val="48"/>
          <w:szCs w:val="48"/>
        </w:rPr>
        <w:t xml:space="preserve"> Exposures</w:t>
      </w:r>
    </w:p>
    <w:p w14:paraId="3FE88A11" w14:textId="6F49952E" w:rsidR="00A73964" w:rsidRPr="00D90445" w:rsidRDefault="009F6098" w:rsidP="008C5A08">
      <w:pPr>
        <w:widowControl w:val="0"/>
        <w:spacing w:after="0" w:line="240" w:lineRule="auto"/>
        <w:rPr>
          <w:b/>
          <w:bCs/>
          <w:color w:val="595959" w:themeColor="text1" w:themeTint="A6"/>
          <w:sz w:val="36"/>
          <w:szCs w:val="36"/>
        </w:rPr>
      </w:pPr>
      <w:r w:rsidRPr="00D90445">
        <w:rPr>
          <w:rFonts w:cs="Times New Roman"/>
          <w:b/>
          <w:bCs/>
          <w:color w:val="C00000"/>
          <w:sz w:val="44"/>
          <w:szCs w:val="44"/>
        </w:rPr>
        <w:t>M</w:t>
      </w:r>
      <w:r w:rsidRPr="00D90445">
        <w:rPr>
          <w:rFonts w:cs="Times New Roman"/>
          <w:color w:val="595959" w:themeColor="text1" w:themeTint="A6"/>
          <w:sz w:val="28"/>
          <w:szCs w:val="28"/>
        </w:rPr>
        <w:t xml:space="preserve">odule </w:t>
      </w:r>
      <w:r w:rsidR="0043441E">
        <w:rPr>
          <w:rFonts w:cs="Times New Roman"/>
          <w:color w:val="595959" w:themeColor="text1" w:themeTint="A6"/>
          <w:sz w:val="28"/>
          <w:szCs w:val="28"/>
        </w:rPr>
        <w:t>7</w:t>
      </w:r>
      <w:r w:rsidRPr="00D90445">
        <w:rPr>
          <w:rFonts w:cs="Times New Roman"/>
          <w:color w:val="595959" w:themeColor="text1" w:themeTint="A6"/>
          <w:sz w:val="28"/>
          <w:szCs w:val="28"/>
        </w:rPr>
        <w:t xml:space="preserve">: </w:t>
      </w:r>
      <w:r w:rsidR="00414D96">
        <w:rPr>
          <w:rFonts w:cs="Times New Roman"/>
          <w:b/>
          <w:bCs/>
          <w:color w:val="C00000"/>
          <w:sz w:val="44"/>
          <w:szCs w:val="44"/>
        </w:rPr>
        <w:t>C</w:t>
      </w:r>
      <w:r w:rsidR="00414D96">
        <w:rPr>
          <w:rFonts w:cs="Times New Roman"/>
          <w:color w:val="595959" w:themeColor="text1" w:themeTint="A6"/>
          <w:sz w:val="28"/>
          <w:szCs w:val="28"/>
        </w:rPr>
        <w:t xml:space="preserve">reating </w:t>
      </w:r>
      <w:r w:rsidR="0043441E">
        <w:rPr>
          <w:rFonts w:cs="Times New Roman"/>
          <w:color w:val="595959" w:themeColor="text1" w:themeTint="A6"/>
          <w:sz w:val="28"/>
          <w:szCs w:val="28"/>
        </w:rPr>
        <w:t>Behavioral Exposure Hierarchy</w:t>
      </w:r>
      <w:r w:rsidR="00C50DDE">
        <w:rPr>
          <w:rFonts w:cs="Times New Roman"/>
          <w:color w:val="595959" w:themeColor="text1" w:themeTint="A6"/>
          <w:sz w:val="28"/>
          <w:szCs w:val="28"/>
        </w:rPr>
        <w:t xml:space="preserve"> </w:t>
      </w:r>
      <w:r w:rsidR="00263AAD">
        <w:rPr>
          <w:rFonts w:cs="Times New Roman"/>
          <w:color w:val="595959" w:themeColor="text1" w:themeTint="A6"/>
          <w:sz w:val="28"/>
          <w:szCs w:val="28"/>
        </w:rPr>
        <w:t>–</w:t>
      </w:r>
      <w:r w:rsidR="00C50DDE">
        <w:rPr>
          <w:rFonts w:cs="Times New Roman"/>
          <w:color w:val="595959" w:themeColor="text1" w:themeTint="A6"/>
          <w:sz w:val="28"/>
          <w:szCs w:val="28"/>
        </w:rPr>
        <w:t xml:space="preserve"> </w:t>
      </w:r>
      <w:r w:rsidR="00263AAD" w:rsidRPr="00263AAD">
        <w:rPr>
          <w:rFonts w:cs="Times New Roman"/>
          <w:color w:val="595959" w:themeColor="text1" w:themeTint="A6"/>
          <w:sz w:val="20"/>
          <w:szCs w:val="20"/>
        </w:rPr>
        <w:t>(</w:t>
      </w:r>
      <w:r w:rsidR="00E1737E">
        <w:rPr>
          <w:rFonts w:cs="Times New Roman"/>
          <w:color w:val="595959" w:themeColor="text1" w:themeTint="A6"/>
          <w:sz w:val="20"/>
          <w:szCs w:val="20"/>
        </w:rPr>
        <w:t xml:space="preserve">Between Session </w:t>
      </w:r>
      <w:r w:rsidR="002E6F1E">
        <w:rPr>
          <w:rFonts w:cs="Times New Roman"/>
          <w:color w:val="595959" w:themeColor="text1" w:themeTint="A6"/>
          <w:sz w:val="20"/>
          <w:szCs w:val="20"/>
        </w:rPr>
        <w:t xml:space="preserve">&amp; </w:t>
      </w:r>
      <w:r w:rsidR="00335FB4">
        <w:rPr>
          <w:rFonts w:cs="Times New Roman"/>
          <w:color w:val="595959" w:themeColor="text1" w:themeTint="A6"/>
          <w:sz w:val="20"/>
          <w:szCs w:val="20"/>
        </w:rPr>
        <w:t xml:space="preserve">In-session </w:t>
      </w:r>
      <w:r w:rsidR="00850569">
        <w:rPr>
          <w:rFonts w:cs="Times New Roman"/>
          <w:color w:val="595959" w:themeColor="text1" w:themeTint="A6"/>
          <w:sz w:val="20"/>
          <w:szCs w:val="20"/>
        </w:rPr>
        <w:t>Therapy Activity</w:t>
      </w:r>
      <w:r w:rsidR="00263AAD" w:rsidRPr="00263AAD">
        <w:rPr>
          <w:rFonts w:cs="Times New Roman"/>
          <w:color w:val="595959" w:themeColor="text1" w:themeTint="A6"/>
          <w:sz w:val="20"/>
          <w:szCs w:val="20"/>
        </w:rPr>
        <w:t>)</w:t>
      </w:r>
    </w:p>
    <w:p w14:paraId="2A9262FA" w14:textId="1969EEDC" w:rsidR="00796B59" w:rsidRDefault="00796B59" w:rsidP="00A73964">
      <w:pPr>
        <w:widowControl w:val="0"/>
        <w:jc w:val="center"/>
        <w:rPr>
          <w:b/>
          <w:sz w:val="24"/>
          <w:szCs w:val="24"/>
        </w:rPr>
      </w:pPr>
    </w:p>
    <w:p w14:paraId="6C6FDB1A" w14:textId="7F2731B8" w:rsidR="004B7BCD" w:rsidRDefault="004B7BCD" w:rsidP="002B60B2">
      <w:pPr>
        <w:widowControl w:val="0"/>
        <w:rPr>
          <w:b/>
          <w:sz w:val="24"/>
          <w:szCs w:val="24"/>
        </w:rPr>
      </w:pPr>
    </w:p>
    <w:p w14:paraId="0E9DE381" w14:textId="63614A05" w:rsidR="004B7BCD" w:rsidRDefault="004B7BCD" w:rsidP="00A73964">
      <w:pPr>
        <w:widowControl w:val="0"/>
        <w:jc w:val="center"/>
        <w:rPr>
          <w:noProof/>
        </w:rPr>
      </w:pPr>
    </w:p>
    <w:p w14:paraId="06081FBD" w14:textId="77777777" w:rsidR="008A6628" w:rsidRDefault="008A6628" w:rsidP="00A73964">
      <w:pPr>
        <w:widowControl w:val="0"/>
        <w:jc w:val="center"/>
        <w:rPr>
          <w:noProof/>
        </w:rPr>
      </w:pPr>
    </w:p>
    <w:p w14:paraId="3BBF150C" w14:textId="77777777" w:rsidR="008A6628" w:rsidRDefault="008A6628" w:rsidP="00A73964">
      <w:pPr>
        <w:widowControl w:val="0"/>
        <w:jc w:val="center"/>
        <w:rPr>
          <w:noProof/>
        </w:rPr>
      </w:pPr>
    </w:p>
    <w:p w14:paraId="40573AEF" w14:textId="77777777" w:rsidR="008A6628" w:rsidRDefault="008A6628" w:rsidP="00A73964">
      <w:pPr>
        <w:widowControl w:val="0"/>
        <w:jc w:val="center"/>
        <w:rPr>
          <w:noProof/>
        </w:rPr>
      </w:pPr>
    </w:p>
    <w:p w14:paraId="67781F3E" w14:textId="77777777" w:rsidR="008A6628" w:rsidRDefault="008A6628" w:rsidP="00A73964">
      <w:pPr>
        <w:widowControl w:val="0"/>
        <w:jc w:val="center"/>
        <w:rPr>
          <w:noProof/>
        </w:rPr>
      </w:pPr>
    </w:p>
    <w:p w14:paraId="45114473" w14:textId="77777777" w:rsidR="00185969" w:rsidRDefault="00185969" w:rsidP="00A73964">
      <w:pPr>
        <w:widowControl w:val="0"/>
        <w:jc w:val="center"/>
        <w:rPr>
          <w:noProof/>
        </w:rPr>
      </w:pPr>
    </w:p>
    <w:p w14:paraId="5AE5F824" w14:textId="4FF4EE61" w:rsidR="005924E5" w:rsidRDefault="006C2A4E" w:rsidP="005924E5">
      <w:pPr>
        <w:spacing w:after="120" w:line="240" w:lineRule="auto"/>
        <w:rPr>
          <w:rFonts w:ascii="Candara" w:hAnsi="Candara"/>
          <w:b/>
          <w:color w:val="595959" w:themeColor="text1" w:themeTint="A6"/>
          <w:sz w:val="28"/>
          <w:szCs w:val="28"/>
        </w:rPr>
      </w:pPr>
      <w:r>
        <w:rPr>
          <w:rFonts w:ascii="Candara" w:hAnsi="Candara"/>
          <w:b/>
          <w:color w:val="C00000"/>
          <w:sz w:val="44"/>
          <w:szCs w:val="44"/>
        </w:rPr>
        <w:lastRenderedPageBreak/>
        <w:t>T</w:t>
      </w:r>
      <w:r w:rsidR="00934BF8">
        <w:rPr>
          <w:rFonts w:ascii="Candara" w:hAnsi="Candara"/>
          <w:b/>
          <w:color w:val="595959" w:themeColor="text1" w:themeTint="A6"/>
          <w:sz w:val="26"/>
          <w:szCs w:val="26"/>
        </w:rPr>
        <w:t xml:space="preserve">op 10 Scary </w:t>
      </w:r>
      <w:r w:rsidR="00423A27">
        <w:rPr>
          <w:rFonts w:ascii="Candara" w:hAnsi="Candara"/>
          <w:b/>
          <w:color w:val="595959" w:themeColor="text1" w:themeTint="A6"/>
          <w:sz w:val="26"/>
          <w:szCs w:val="26"/>
        </w:rPr>
        <w:t>Assumptions</w:t>
      </w:r>
      <w:r w:rsidR="00F27E7B" w:rsidRPr="002A4A88">
        <w:rPr>
          <w:rFonts w:ascii="Candara" w:hAnsi="Candara"/>
          <w:b/>
          <w:color w:val="595959" w:themeColor="text1" w:themeTint="A6"/>
          <w:sz w:val="26"/>
          <w:szCs w:val="26"/>
        </w:rPr>
        <w:t xml:space="preserve">: </w:t>
      </w:r>
      <w:r w:rsidR="00D53249">
        <w:rPr>
          <w:rFonts w:ascii="Candara" w:hAnsi="Candara"/>
          <w:b/>
          <w:color w:val="C00000"/>
          <w:sz w:val="44"/>
          <w:szCs w:val="44"/>
        </w:rPr>
        <w:t>W</w:t>
      </w:r>
      <w:r w:rsidR="00D53249" w:rsidRPr="00462AB0">
        <w:rPr>
          <w:rFonts w:ascii="Candara" w:hAnsi="Candara"/>
          <w:b/>
          <w:color w:val="595959" w:themeColor="text1" w:themeTint="A6"/>
          <w:sz w:val="28"/>
          <w:szCs w:val="28"/>
        </w:rPr>
        <w:t>eek 1:</w:t>
      </w:r>
      <w:r w:rsidR="00D53249" w:rsidRPr="00A63B71">
        <w:rPr>
          <w:rFonts w:ascii="Candara" w:hAnsi="Candara"/>
          <w:b/>
          <w:sz w:val="28"/>
          <w:szCs w:val="28"/>
        </w:rPr>
        <w:t xml:space="preserve"> </w:t>
      </w:r>
      <w:r w:rsidR="00D53249" w:rsidRPr="00D068C2">
        <w:rPr>
          <w:rFonts w:ascii="Candara" w:hAnsi="Candara"/>
          <w:b/>
          <w:color w:val="C00000"/>
          <w:sz w:val="44"/>
          <w:szCs w:val="44"/>
        </w:rPr>
        <w:t>A</w:t>
      </w:r>
      <w:r w:rsidR="00D53249" w:rsidRPr="00462AB0">
        <w:rPr>
          <w:rFonts w:ascii="Candara" w:hAnsi="Candara"/>
          <w:b/>
          <w:color w:val="595959" w:themeColor="text1" w:themeTint="A6"/>
          <w:sz w:val="28"/>
          <w:szCs w:val="28"/>
        </w:rPr>
        <w:t>ctivity</w:t>
      </w:r>
      <w:r w:rsidR="00D53249" w:rsidRPr="00462AB0">
        <w:rPr>
          <w:rFonts w:ascii="Candara" w:hAnsi="Candara"/>
          <w:b/>
          <w:color w:val="595959" w:themeColor="text1" w:themeTint="A6"/>
          <w:sz w:val="36"/>
          <w:szCs w:val="36"/>
        </w:rPr>
        <w:t xml:space="preserve"> </w:t>
      </w:r>
      <w:r w:rsidR="00D53249" w:rsidRPr="00462AB0">
        <w:rPr>
          <w:rFonts w:ascii="Candara" w:hAnsi="Candara"/>
          <w:b/>
          <w:color w:val="595959" w:themeColor="text1" w:themeTint="A6"/>
          <w:sz w:val="28"/>
          <w:szCs w:val="28"/>
        </w:rPr>
        <w:t>Day</w:t>
      </w:r>
      <w:r w:rsidR="00612C5C">
        <w:rPr>
          <w:rFonts w:ascii="Candara" w:hAnsi="Candara"/>
          <w:b/>
          <w:color w:val="595959" w:themeColor="text1" w:themeTint="A6"/>
          <w:sz w:val="28"/>
          <w:szCs w:val="28"/>
        </w:rPr>
        <w:t>s</w:t>
      </w:r>
      <w:r w:rsidR="00D53249" w:rsidRPr="00462AB0">
        <w:rPr>
          <w:rFonts w:ascii="Candara" w:hAnsi="Candara"/>
          <w:b/>
          <w:color w:val="595959" w:themeColor="text1" w:themeTint="A6"/>
          <w:sz w:val="28"/>
          <w:szCs w:val="28"/>
        </w:rPr>
        <w:t xml:space="preserve"> </w:t>
      </w:r>
      <w:r w:rsidR="00D53249">
        <w:rPr>
          <w:rFonts w:ascii="Candara" w:hAnsi="Candara"/>
          <w:b/>
          <w:color w:val="595959" w:themeColor="text1" w:themeTint="A6"/>
          <w:sz w:val="28"/>
          <w:szCs w:val="28"/>
        </w:rPr>
        <w:t>1</w:t>
      </w:r>
      <w:r w:rsidR="00B0778F">
        <w:rPr>
          <w:rFonts w:ascii="Candara" w:hAnsi="Candara"/>
          <w:b/>
          <w:color w:val="595959" w:themeColor="text1" w:themeTint="A6"/>
          <w:sz w:val="28"/>
          <w:szCs w:val="28"/>
        </w:rPr>
        <w:t>-6</w:t>
      </w:r>
    </w:p>
    <w:p w14:paraId="396F54F1" w14:textId="11F8AC39" w:rsidR="002A4A88" w:rsidRDefault="002A4A88" w:rsidP="00776938">
      <w:pPr>
        <w:spacing w:after="240" w:line="240" w:lineRule="auto"/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</w:pPr>
      <w:r w:rsidRPr="002A4A88">
        <w:rPr>
          <w:rFonts w:ascii="Candara" w:eastAsia="Helvetica Neue" w:hAnsi="Candara" w:cstheme="majorHAnsi"/>
          <w:bCs/>
          <w:i/>
          <w:iCs/>
          <w:color w:val="C00000"/>
          <w:sz w:val="24"/>
          <w:szCs w:val="24"/>
        </w:rPr>
        <w:t>Instructions</w:t>
      </w:r>
      <w:proofErr w:type="gramStart"/>
      <w:r w:rsidRPr="002A4A88">
        <w:rPr>
          <w:rFonts w:ascii="Candara" w:eastAsia="Helvetica Neue" w:hAnsi="Candara" w:cstheme="majorHAnsi"/>
          <w:bCs/>
          <w:i/>
          <w:iCs/>
          <w:color w:val="C00000"/>
          <w:sz w:val="24"/>
          <w:szCs w:val="24"/>
        </w:rPr>
        <w:t>:</w:t>
      </w:r>
      <w:r w:rsidRPr="002A4A88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 </w:t>
      </w:r>
      <w:r w:rsidR="005D796C" w:rsidRPr="002E6F1E">
        <w:rPr>
          <w:rFonts w:ascii="Candara" w:eastAsia="Helvetica Neue" w:hAnsi="Candara" w:cstheme="majorHAnsi"/>
          <w:b/>
          <w:color w:val="C00000"/>
          <w:sz w:val="24"/>
          <w:szCs w:val="24"/>
        </w:rPr>
        <w:t>1</w:t>
      </w:r>
      <w:proofErr w:type="gramEnd"/>
      <w:r w:rsidR="005D796C" w:rsidRPr="002E6F1E">
        <w:rPr>
          <w:rFonts w:ascii="Candara" w:eastAsia="Helvetica Neue" w:hAnsi="Candara" w:cstheme="majorHAnsi"/>
          <w:b/>
          <w:color w:val="C00000"/>
          <w:sz w:val="24"/>
          <w:szCs w:val="24"/>
        </w:rPr>
        <w:t>:</w:t>
      </w:r>
      <w:r w:rsidR="005D796C" w:rsidRPr="002E6F1E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 w:rsidR="000E5D46" w:rsidRPr="000E5D46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Review your top collected assumptions from </w:t>
      </w:r>
      <w:proofErr w:type="gramStart"/>
      <w:r w:rsidR="000E5D46" w:rsidRPr="000E5D46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>past</w:t>
      </w:r>
      <w:proofErr w:type="gramEnd"/>
      <w:r w:rsidR="000E5D46" w:rsidRPr="000E5D46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 and current tracking</w:t>
      </w:r>
      <w:proofErr w:type="gramStart"/>
      <w:r w:rsidR="000E5D46" w:rsidRPr="000E5D46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.  </w:t>
      </w:r>
      <w:proofErr w:type="gramEnd"/>
      <w:r w:rsidR="00562A32" w:rsidRPr="002E6F1E">
        <w:rPr>
          <w:rFonts w:ascii="Candara" w:eastAsia="Helvetica Neue" w:hAnsi="Candara" w:cstheme="majorHAnsi"/>
          <w:b/>
          <w:color w:val="C00000"/>
          <w:sz w:val="24"/>
          <w:szCs w:val="24"/>
        </w:rPr>
        <w:t>A:</w:t>
      </w:r>
      <w:r w:rsidR="00562A32" w:rsidRPr="002E6F1E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 w:rsidR="000E5D46" w:rsidRPr="000E5D46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Next, narrow down all assumptions to a top </w:t>
      </w:r>
      <w:proofErr w:type="gramStart"/>
      <w:r w:rsidR="000E5D46" w:rsidRPr="000E5D46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>10</w:t>
      </w:r>
      <w:proofErr w:type="gramEnd"/>
      <w:r w:rsidR="000E5D46" w:rsidRPr="000E5D46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 on the section below</w:t>
      </w:r>
      <w:r w:rsidR="00562A32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; </w:t>
      </w:r>
      <w:r w:rsidR="000E5D46" w:rsidRPr="000E5D46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>These top ten scary assumptions should be assumptions that you feel trigger you the most when you experience them.</w:t>
      </w:r>
      <w:r w:rsidR="00562A32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 </w:t>
      </w:r>
      <w:r w:rsidR="00562A32" w:rsidRPr="005702B7">
        <w:rPr>
          <w:rFonts w:ascii="Candara" w:eastAsia="Helvetica Neue" w:hAnsi="Candara" w:cstheme="majorHAnsi"/>
          <w:bCs/>
          <w:color w:val="595959" w:themeColor="text1" w:themeTint="A6"/>
          <w:sz w:val="24"/>
          <w:szCs w:val="24"/>
        </w:rPr>
        <w:t>B:</w:t>
      </w:r>
      <w:r w:rsidR="00562A32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 The </w:t>
      </w:r>
      <w:r w:rsidR="00BE2E67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>provide your previously documented believability rating for each assumption.</w:t>
      </w:r>
      <w:r w:rsidR="005702B7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 C: Finally, document the theme within the assumption.</w:t>
      </w:r>
    </w:p>
    <w:p w14:paraId="57AEA82F" w14:textId="77777777" w:rsidR="00E5107D" w:rsidRDefault="00E5107D" w:rsidP="00E5107D">
      <w:pPr>
        <w:widowControl w:val="0"/>
        <w:spacing w:after="0" w:line="240" w:lineRule="auto"/>
        <w:jc w:val="center"/>
        <w:rPr>
          <w:b/>
          <w:bCs/>
          <w:sz w:val="18"/>
          <w:szCs w:val="18"/>
        </w:rPr>
      </w:pP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1019"/>
        <w:gridCol w:w="1413"/>
        <w:gridCol w:w="2704"/>
        <w:gridCol w:w="2625"/>
        <w:gridCol w:w="3029"/>
      </w:tblGrid>
      <w:tr w:rsidR="00465D3E" w:rsidRPr="008A0529" w14:paraId="28B8F625" w14:textId="77777777" w:rsidTr="006C20C6">
        <w:trPr>
          <w:trHeight w:val="327"/>
        </w:trPr>
        <w:tc>
          <w:tcPr>
            <w:tcW w:w="2432" w:type="dxa"/>
            <w:gridSpan w:val="2"/>
            <w:shd w:val="clear" w:color="auto" w:fill="F2F2F2" w:themeFill="background1" w:themeFillShade="F2"/>
          </w:tcPr>
          <w:p w14:paraId="4D7F6117" w14:textId="3E6A3C62" w:rsidR="00465D3E" w:rsidRPr="006315D0" w:rsidRDefault="00465D3E" w:rsidP="007B5B5B">
            <w:pPr>
              <w:spacing w:before="120"/>
              <w:contextualSpacing/>
              <w:jc w:val="center"/>
              <w:rPr>
                <w:rFonts w:asciiTheme="majorHAnsi" w:hAnsiTheme="majorHAnsi" w:cstheme="majorHAnsi"/>
                <w:color w:val="7F7F7F" w:themeColor="text1" w:themeTint="80"/>
                <w:sz w:val="20"/>
                <w:szCs w:val="20"/>
              </w:rPr>
            </w:pPr>
            <w:r w:rsidRPr="006315D0">
              <w:rPr>
                <w:rFonts w:asciiTheme="majorHAnsi" w:hAnsiTheme="majorHAnsi" w:cstheme="majorHAnsi"/>
                <w:color w:val="7F7F7F" w:themeColor="text1" w:themeTint="80"/>
                <w:sz w:val="20"/>
                <w:szCs w:val="20"/>
              </w:rPr>
              <w:t xml:space="preserve">Difficulty to Resist Behavior Scale </w:t>
            </w:r>
            <w:r w:rsidR="001D1872" w:rsidRPr="00FC1BEB">
              <w:rPr>
                <w:rFonts w:asciiTheme="majorHAnsi" w:hAnsiTheme="majorHAnsi" w:cstheme="majorHAnsi"/>
                <w:b/>
                <w:bCs/>
                <w:color w:val="ACB9CA" w:themeColor="text2" w:themeTint="66"/>
                <w:sz w:val="20"/>
                <w:szCs w:val="20"/>
              </w:rPr>
              <w:t>Low</w:t>
            </w:r>
            <w:r w:rsidRPr="006315D0">
              <w:rPr>
                <w:rFonts w:asciiTheme="majorHAnsi" w:hAnsiTheme="majorHAnsi" w:cstheme="majorHAnsi"/>
                <w:color w:val="7F7F7F" w:themeColor="text1" w:themeTint="80"/>
                <w:sz w:val="20"/>
                <w:szCs w:val="20"/>
              </w:rPr>
              <w:t xml:space="preserve"> = </w:t>
            </w:r>
            <w:r w:rsidRPr="006315D0">
              <w:rPr>
                <w:rFonts w:asciiTheme="majorHAnsi" w:hAnsiTheme="majorHAnsi" w:cstheme="majorHAnsi"/>
                <w:b/>
                <w:bCs/>
                <w:color w:val="7F7F7F" w:themeColor="text1" w:themeTint="80"/>
                <w:sz w:val="20"/>
                <w:szCs w:val="20"/>
              </w:rPr>
              <w:t>Not difficult</w:t>
            </w:r>
            <w:r w:rsidR="00FC1BEB">
              <w:rPr>
                <w:rFonts w:asciiTheme="majorHAnsi" w:hAnsiTheme="majorHAnsi" w:cstheme="majorHAnsi"/>
                <w:b/>
                <w:bCs/>
                <w:color w:val="7F7F7F" w:themeColor="text1" w:themeTint="80"/>
                <w:sz w:val="20"/>
                <w:szCs w:val="20"/>
              </w:rPr>
              <w:t>:</w:t>
            </w:r>
            <w:r w:rsidRPr="006315D0">
              <w:rPr>
                <w:rFonts w:asciiTheme="majorHAnsi" w:hAnsiTheme="majorHAnsi" w:cstheme="majorHAnsi"/>
                <w:color w:val="7F7F7F" w:themeColor="text1" w:themeTint="80"/>
                <w:sz w:val="20"/>
                <w:szCs w:val="20"/>
              </w:rPr>
              <w:t xml:space="preserve"> </w:t>
            </w:r>
            <w:r w:rsidR="00FC1BEB" w:rsidRPr="00FC1BEB">
              <w:rPr>
                <w:rFonts w:asciiTheme="majorHAnsi" w:hAnsiTheme="majorHAnsi" w:cstheme="majorHAnsi"/>
                <w:b/>
                <w:bCs/>
                <w:color w:val="C00000"/>
                <w:sz w:val="20"/>
                <w:szCs w:val="20"/>
              </w:rPr>
              <w:t>High</w:t>
            </w:r>
            <w:r w:rsidRPr="006315D0">
              <w:rPr>
                <w:rFonts w:asciiTheme="majorHAnsi" w:hAnsiTheme="majorHAnsi" w:cstheme="majorHAnsi"/>
                <w:color w:val="7F7F7F" w:themeColor="text1" w:themeTint="80"/>
                <w:sz w:val="20"/>
                <w:szCs w:val="20"/>
              </w:rPr>
              <w:t xml:space="preserve"> = </w:t>
            </w:r>
            <w:proofErr w:type="gramStart"/>
            <w:r w:rsidRPr="006315D0">
              <w:rPr>
                <w:rFonts w:asciiTheme="majorHAnsi" w:hAnsiTheme="majorHAnsi" w:cstheme="majorHAnsi"/>
                <w:b/>
                <w:bCs/>
                <w:color w:val="7F7F7F" w:themeColor="text1" w:themeTint="80"/>
                <w:sz w:val="20"/>
                <w:szCs w:val="20"/>
              </w:rPr>
              <w:t>Very difficult</w:t>
            </w:r>
            <w:proofErr w:type="gramEnd"/>
          </w:p>
        </w:tc>
        <w:tc>
          <w:tcPr>
            <w:tcW w:w="2704" w:type="dxa"/>
            <w:shd w:val="clear" w:color="auto" w:fill="F2F2F2" w:themeFill="background1" w:themeFillShade="F2"/>
          </w:tcPr>
          <w:p w14:paraId="2ABC8048" w14:textId="5C2A7469" w:rsidR="00465D3E" w:rsidRPr="00AE46E4" w:rsidRDefault="00465D3E" w:rsidP="007B5B5B">
            <w:pPr>
              <w:spacing w:before="120"/>
              <w:contextualSpacing/>
              <w:jc w:val="center"/>
              <w:rPr>
                <w:rFonts w:asciiTheme="majorHAnsi" w:hAnsiTheme="majorHAnsi" w:cstheme="majorHAnsi"/>
                <w:b/>
                <w:bCs/>
                <w:color w:val="7F7F7F" w:themeColor="text1" w:themeTint="80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bCs/>
                <w:color w:val="7F7F7F" w:themeColor="text1" w:themeTint="80"/>
                <w:sz w:val="24"/>
                <w:szCs w:val="24"/>
              </w:rPr>
              <w:t>Behavior</w:t>
            </w:r>
            <w:r w:rsidRPr="00AE46E4">
              <w:rPr>
                <w:rFonts w:asciiTheme="majorHAnsi" w:hAnsiTheme="majorHAnsi" w:cstheme="majorHAnsi"/>
                <w:b/>
                <w:bCs/>
                <w:color w:val="7F7F7F" w:themeColor="text1" w:themeTint="80"/>
                <w:sz w:val="24"/>
                <w:szCs w:val="24"/>
              </w:rPr>
              <w:t xml:space="preserve"> (short</w:t>
            </w:r>
            <w:r>
              <w:rPr>
                <w:rFonts w:asciiTheme="majorHAnsi" w:hAnsiTheme="majorHAnsi" w:cstheme="majorHAnsi"/>
                <w:b/>
                <w:bCs/>
                <w:color w:val="7F7F7F" w:themeColor="text1" w:themeTint="80"/>
                <w:sz w:val="24"/>
                <w:szCs w:val="24"/>
              </w:rPr>
              <w:t>hand</w:t>
            </w:r>
            <w:r w:rsidRPr="00AE46E4">
              <w:rPr>
                <w:rFonts w:asciiTheme="majorHAnsi" w:hAnsiTheme="majorHAnsi" w:cstheme="majorHAnsi"/>
                <w:b/>
                <w:bCs/>
                <w:color w:val="7F7F7F" w:themeColor="text1" w:themeTint="80"/>
                <w:sz w:val="24"/>
                <w:szCs w:val="24"/>
              </w:rPr>
              <w:t>)</w:t>
            </w:r>
          </w:p>
        </w:tc>
        <w:tc>
          <w:tcPr>
            <w:tcW w:w="2625" w:type="dxa"/>
            <w:shd w:val="clear" w:color="auto" w:fill="F2F2F2" w:themeFill="background1" w:themeFillShade="F2"/>
          </w:tcPr>
          <w:p w14:paraId="40E9B6EB" w14:textId="1717409F" w:rsidR="00465D3E" w:rsidRPr="00AA67AD" w:rsidRDefault="00465D3E" w:rsidP="007B5B5B">
            <w:pPr>
              <w:spacing w:before="120"/>
              <w:contextualSpacing/>
              <w:jc w:val="center"/>
              <w:rPr>
                <w:rFonts w:cstheme="minorHAnsi"/>
                <w:b/>
                <w:bCs/>
                <w:color w:val="C00000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color w:val="7F7F7F" w:themeColor="text1" w:themeTint="80"/>
                <w:sz w:val="24"/>
                <w:szCs w:val="24"/>
              </w:rPr>
              <w:t>Type of Behavior</w:t>
            </w:r>
          </w:p>
        </w:tc>
        <w:tc>
          <w:tcPr>
            <w:tcW w:w="3029" w:type="dxa"/>
            <w:shd w:val="clear" w:color="auto" w:fill="F2F2F2" w:themeFill="background1" w:themeFillShade="F2"/>
          </w:tcPr>
          <w:p w14:paraId="1C92043A" w14:textId="308A3395" w:rsidR="00465D3E" w:rsidRPr="00AA67AD" w:rsidRDefault="00465D3E" w:rsidP="007B5B5B">
            <w:pPr>
              <w:spacing w:before="120"/>
              <w:contextualSpacing/>
              <w:jc w:val="center"/>
              <w:rPr>
                <w:rFonts w:asciiTheme="majorHAnsi" w:hAnsiTheme="majorHAnsi" w:cstheme="majorHAnsi"/>
                <w:b/>
                <w:bCs/>
                <w:color w:val="7F7F7F" w:themeColor="text1" w:themeTint="80"/>
                <w:sz w:val="20"/>
                <w:szCs w:val="20"/>
              </w:rPr>
            </w:pPr>
            <w:r w:rsidRPr="00AA67AD">
              <w:rPr>
                <w:rFonts w:cstheme="minorHAnsi"/>
                <w:b/>
                <w:bCs/>
                <w:color w:val="C00000"/>
                <w:sz w:val="20"/>
                <w:szCs w:val="20"/>
              </w:rPr>
              <w:t>Therapy Session Review Only</w:t>
            </w:r>
          </w:p>
        </w:tc>
      </w:tr>
      <w:tr w:rsidR="00465D3E" w:rsidRPr="008A0529" w14:paraId="3F1FD563" w14:textId="77777777" w:rsidTr="008835AB">
        <w:trPr>
          <w:trHeight w:val="327"/>
        </w:trPr>
        <w:tc>
          <w:tcPr>
            <w:tcW w:w="1019" w:type="dxa"/>
            <w:shd w:val="clear" w:color="auto" w:fill="F2F2F2" w:themeFill="background1" w:themeFillShade="F2"/>
          </w:tcPr>
          <w:p w14:paraId="5AC7B172" w14:textId="77777777" w:rsidR="00465D3E" w:rsidRPr="00D910CC" w:rsidRDefault="00465D3E" w:rsidP="007B5B5B">
            <w:pPr>
              <w:spacing w:before="120"/>
              <w:contextualSpacing/>
              <w:rPr>
                <w:color w:val="C00000"/>
              </w:rPr>
            </w:pPr>
            <w:r w:rsidRPr="00D910CC">
              <w:rPr>
                <w:rFonts w:ascii="Calibri" w:eastAsia="Calibri" w:hAnsi="Calibri" w:cs="Calibri"/>
                <w:color w:val="C00000"/>
              </w:rPr>
              <w:t>High</w:t>
            </w:r>
          </w:p>
        </w:tc>
        <w:tc>
          <w:tcPr>
            <w:tcW w:w="1413" w:type="dxa"/>
            <w:shd w:val="clear" w:color="auto" w:fill="F2F2F2" w:themeFill="background1" w:themeFillShade="F2"/>
          </w:tcPr>
          <w:p w14:paraId="39EF519C" w14:textId="277B4A8E" w:rsidR="00465D3E" w:rsidRPr="00157CD2" w:rsidRDefault="00465D3E" w:rsidP="007B5B5B">
            <w:pPr>
              <w:spacing w:before="120"/>
              <w:contextualSpacing/>
              <w:rPr>
                <w:rFonts w:asciiTheme="majorHAnsi" w:hAnsiTheme="majorHAnsi" w:cstheme="majorHAnsi"/>
                <w:color w:val="595959" w:themeColor="text1" w:themeTint="A6"/>
                <w:sz w:val="20"/>
                <w:szCs w:val="20"/>
              </w:rPr>
            </w:pPr>
            <w:r w:rsidRPr="00157CD2">
              <w:rPr>
                <w:rFonts w:ascii="Calibri" w:eastAsia="Calibri" w:hAnsi="Calibri" w:cs="Calibri"/>
                <w:color w:val="595959" w:themeColor="text1" w:themeTint="A6"/>
                <w:sz w:val="20"/>
                <w:szCs w:val="20"/>
              </w:rPr>
              <w:t>Maladaptive Behavior 10:</w:t>
            </w:r>
          </w:p>
          <w:p w14:paraId="2D1A966E" w14:textId="77777777" w:rsidR="00465D3E" w:rsidRPr="00157CD2" w:rsidRDefault="00465D3E" w:rsidP="007B5B5B">
            <w:pPr>
              <w:spacing w:before="120"/>
              <w:contextualSpacing/>
              <w:jc w:val="center"/>
              <w:rPr>
                <w:rFonts w:asciiTheme="majorHAnsi" w:hAnsiTheme="majorHAnsi" w:cstheme="majorHAnsi"/>
                <w:color w:val="595959" w:themeColor="text1" w:themeTint="A6"/>
                <w:sz w:val="20"/>
                <w:szCs w:val="20"/>
              </w:rPr>
            </w:pPr>
          </w:p>
        </w:tc>
        <w:tc>
          <w:tcPr>
            <w:tcW w:w="2704" w:type="dxa"/>
          </w:tcPr>
          <w:p w14:paraId="7009BBBF" w14:textId="5FAF09A2" w:rsidR="00465D3E" w:rsidRPr="005E1441" w:rsidRDefault="00000000" w:rsidP="007B5B5B">
            <w:pPr>
              <w:rPr>
                <w:rFonts w:ascii="Candara" w:hAnsi="Candara"/>
                <w:b/>
                <w:color w:val="C00000"/>
                <w:sz w:val="18"/>
                <w:szCs w:val="18"/>
              </w:rPr>
            </w:pPr>
            <w:sdt>
              <w:sdtPr>
                <w:rPr>
                  <w:rFonts w:ascii="Candara" w:hAnsi="Candara"/>
                  <w:bCs/>
                  <w:color w:val="404040" w:themeColor="text1" w:themeTint="BF"/>
                  <w:sz w:val="18"/>
                  <w:szCs w:val="18"/>
                </w:rPr>
                <w:id w:val="913360203"/>
                <w:placeholder>
                  <w:docPart w:val="44F0001DC88F4A34B300F2D207EB59FA"/>
                </w:placeholder>
                <w:showingPlcHdr/>
                <w15:appearance w15:val="tags"/>
                <w:text/>
              </w:sdtPr>
              <w:sdtContent>
                <w:r w:rsidR="004069AD">
                  <w:rPr>
                    <w:rStyle w:val="PlaceholderText"/>
                    <w:sz w:val="18"/>
                    <w:szCs w:val="18"/>
                  </w:rPr>
                  <w:t>Behavior</w:t>
                </w:r>
              </w:sdtContent>
            </w:sdt>
          </w:p>
        </w:tc>
        <w:sdt>
          <w:sdtPr>
            <w:rPr>
              <w:rFonts w:ascii="Candara" w:hAnsi="Candara"/>
              <w:bCs/>
              <w:color w:val="404040" w:themeColor="text1" w:themeTint="BF"/>
              <w:sz w:val="18"/>
              <w:szCs w:val="18"/>
            </w:rPr>
            <w:id w:val="-1035276155"/>
            <w:placeholder>
              <w:docPart w:val="14014ABB4DAB4E71AFDBF32D7B5EEB3D"/>
            </w:placeholder>
            <w:showingPlcHdr/>
            <w:dropDownList>
              <w:listItem w:value="Choose an item."/>
              <w:listItem w:displayText="Avoidance" w:value="Avoidance"/>
              <w:listItem w:displayText="Safety Behaviors" w:value="Safety Behaviors"/>
              <w:listItem w:displayText="Reassurance Seeking" w:value="Reassurance Seeking"/>
            </w:dropDownList>
          </w:sdtPr>
          <w:sdtContent>
            <w:tc>
              <w:tcPr>
                <w:tcW w:w="2625" w:type="dxa"/>
                <w:shd w:val="clear" w:color="auto" w:fill="FFFFFF" w:themeFill="background1"/>
              </w:tcPr>
              <w:p w14:paraId="2E46B4C3" w14:textId="7EB62559" w:rsidR="00465D3E" w:rsidRPr="00C82CB9" w:rsidRDefault="004069AD" w:rsidP="007B5B5B">
                <w:pPr>
                  <w:spacing w:before="120"/>
                  <w:contextualSpacing/>
                  <w:rPr>
                    <w:rFonts w:ascii="Candara" w:hAnsi="Candara"/>
                    <w:bCs/>
                    <w:color w:val="C00000"/>
                    <w:sz w:val="18"/>
                    <w:szCs w:val="18"/>
                  </w:rPr>
                </w:pPr>
                <w:r w:rsidRPr="00D92209">
                  <w:rPr>
                    <w:rStyle w:val="PlaceholderText"/>
                    <w:rFonts w:ascii="Candara" w:hAnsi="Candara"/>
                    <w:sz w:val="18"/>
                    <w:szCs w:val="18"/>
                  </w:rPr>
                  <w:t>Choose an item</w:t>
                </w:r>
                <w:r w:rsidRPr="009D1FD2">
                  <w:rPr>
                    <w:rStyle w:val="PlaceholderText"/>
                  </w:rPr>
                  <w:t>.</w:t>
                </w:r>
              </w:p>
            </w:tc>
          </w:sdtContent>
        </w:sdt>
        <w:tc>
          <w:tcPr>
            <w:tcW w:w="3029" w:type="dxa"/>
            <w:shd w:val="clear" w:color="auto" w:fill="F2F2F2" w:themeFill="background1" w:themeFillShade="F2"/>
          </w:tcPr>
          <w:p w14:paraId="4F926B01" w14:textId="7E2CEA67" w:rsidR="00465D3E" w:rsidRPr="00AE46E4" w:rsidRDefault="00000000" w:rsidP="007B5B5B">
            <w:pPr>
              <w:spacing w:before="120"/>
              <w:contextualSpacing/>
              <w:rPr>
                <w:rFonts w:asciiTheme="majorHAnsi" w:hAnsiTheme="majorHAnsi" w:cstheme="majorHAnsi"/>
                <w:b/>
                <w:bCs/>
                <w:color w:val="7F7F7F" w:themeColor="text1" w:themeTint="80"/>
                <w:sz w:val="24"/>
                <w:szCs w:val="24"/>
              </w:rPr>
            </w:pPr>
            <w:sdt>
              <w:sdtPr>
                <w:rPr>
                  <w:rFonts w:ascii="Candara" w:hAnsi="Candara"/>
                  <w:bCs/>
                  <w:color w:val="C00000"/>
                  <w:sz w:val="18"/>
                  <w:szCs w:val="18"/>
                </w:rPr>
                <w:id w:val="-1667620731"/>
                <w:placeholder>
                  <w:docPart w:val="5AE86A1FDEC54438913AB665809B28D4"/>
                </w:placeholder>
                <w:showingPlcHdr/>
                <w15:appearance w15:val="tags"/>
                <w:text/>
              </w:sdtPr>
              <w:sdtContent>
                <w:r w:rsidR="008835AB">
                  <w:rPr>
                    <w:rStyle w:val="PlaceholderText"/>
                    <w:sz w:val="18"/>
                    <w:szCs w:val="18"/>
                  </w:rPr>
                  <w:t>Notes</w:t>
                </w:r>
              </w:sdtContent>
            </w:sdt>
          </w:p>
        </w:tc>
      </w:tr>
      <w:tr w:rsidR="008835AB" w:rsidRPr="008A0529" w14:paraId="25AFC02B" w14:textId="77777777" w:rsidTr="008835AB">
        <w:trPr>
          <w:trHeight w:val="630"/>
        </w:trPr>
        <w:tc>
          <w:tcPr>
            <w:tcW w:w="1019" w:type="dxa"/>
            <w:shd w:val="clear" w:color="auto" w:fill="F2F2F2" w:themeFill="background1" w:themeFillShade="F2"/>
          </w:tcPr>
          <w:p w14:paraId="434A1081" w14:textId="77777777" w:rsidR="008835AB" w:rsidRPr="00D910CC" w:rsidRDefault="008835AB" w:rsidP="008835AB">
            <w:pPr>
              <w:spacing w:before="120"/>
              <w:contextualSpacing/>
              <w:rPr>
                <w:color w:val="C00000"/>
              </w:rPr>
            </w:pPr>
            <w:r w:rsidRPr="00D910CC">
              <w:rPr>
                <w:rFonts w:ascii="Calibri" w:eastAsia="Calibri" w:hAnsi="Calibri" w:cs="Calibri"/>
                <w:color w:val="C00000"/>
              </w:rPr>
              <w:t>High</w:t>
            </w:r>
          </w:p>
        </w:tc>
        <w:tc>
          <w:tcPr>
            <w:tcW w:w="1413" w:type="dxa"/>
            <w:shd w:val="clear" w:color="auto" w:fill="F2F2F2" w:themeFill="background1" w:themeFillShade="F2"/>
          </w:tcPr>
          <w:p w14:paraId="0B680107" w14:textId="011F29B5" w:rsidR="008835AB" w:rsidRPr="00157CD2" w:rsidRDefault="008835AB" w:rsidP="008835AB">
            <w:pPr>
              <w:spacing w:before="120"/>
              <w:contextualSpacing/>
              <w:rPr>
                <w:rFonts w:ascii="Calibri" w:eastAsia="Calibri" w:hAnsi="Calibri" w:cs="Calibri"/>
                <w:color w:val="595959" w:themeColor="text1" w:themeTint="A6"/>
                <w:sz w:val="20"/>
                <w:szCs w:val="20"/>
              </w:rPr>
            </w:pPr>
            <w:r w:rsidRPr="00157CD2">
              <w:rPr>
                <w:rFonts w:ascii="Calibri" w:eastAsia="Calibri" w:hAnsi="Calibri" w:cs="Calibri"/>
                <w:color w:val="595959" w:themeColor="text1" w:themeTint="A6"/>
                <w:sz w:val="20"/>
                <w:szCs w:val="20"/>
              </w:rPr>
              <w:t>Maladaptive Behavior 9:</w:t>
            </w:r>
          </w:p>
        </w:tc>
        <w:tc>
          <w:tcPr>
            <w:tcW w:w="2704" w:type="dxa"/>
          </w:tcPr>
          <w:p w14:paraId="2FFC2D0E" w14:textId="2E7C9B68" w:rsidR="008835AB" w:rsidRPr="005E1441" w:rsidRDefault="008835AB" w:rsidP="008835AB">
            <w:pPr>
              <w:rPr>
                <w:rFonts w:ascii="Candara" w:hAnsi="Candara"/>
                <w:b/>
                <w:color w:val="C00000"/>
                <w:sz w:val="18"/>
                <w:szCs w:val="18"/>
              </w:rPr>
            </w:pPr>
            <w:sdt>
              <w:sdtPr>
                <w:rPr>
                  <w:rFonts w:ascii="Candara" w:hAnsi="Candara"/>
                  <w:bCs/>
                  <w:color w:val="404040" w:themeColor="text1" w:themeTint="BF"/>
                  <w:sz w:val="18"/>
                  <w:szCs w:val="18"/>
                </w:rPr>
                <w:id w:val="-1857190316"/>
                <w:placeholder>
                  <w:docPart w:val="5D78ACD4CF824750BFBC766813B1A6C6"/>
                </w:placeholder>
                <w:showingPlcHdr/>
                <w15:appearance w15:val="tags"/>
                <w:text/>
              </w:sdtPr>
              <w:sdtContent>
                <w:r w:rsidRPr="00DC4F55">
                  <w:rPr>
                    <w:rStyle w:val="PlaceholderText"/>
                    <w:sz w:val="18"/>
                    <w:szCs w:val="18"/>
                  </w:rPr>
                  <w:t>Behavior</w:t>
                </w:r>
              </w:sdtContent>
            </w:sdt>
          </w:p>
        </w:tc>
        <w:sdt>
          <w:sdtPr>
            <w:rPr>
              <w:rFonts w:ascii="Candara" w:hAnsi="Candara"/>
              <w:bCs/>
              <w:color w:val="404040" w:themeColor="text1" w:themeTint="BF"/>
              <w:sz w:val="18"/>
              <w:szCs w:val="18"/>
            </w:rPr>
            <w:id w:val="-300383381"/>
            <w:placeholder>
              <w:docPart w:val="E48C995911684CA4AEFB47E5B5C2215F"/>
            </w:placeholder>
            <w:showingPlcHdr/>
            <w:dropDownList>
              <w:listItem w:value="Choose an item."/>
              <w:listItem w:displayText="Avoidance" w:value="Avoidance"/>
              <w:listItem w:displayText="Safety Behaviors" w:value="Safety Behaviors"/>
              <w:listItem w:displayText="Reassurance Seeking" w:value="Reassurance Seeking"/>
            </w:dropDownList>
          </w:sdtPr>
          <w:sdtContent>
            <w:tc>
              <w:tcPr>
                <w:tcW w:w="2625" w:type="dxa"/>
                <w:shd w:val="clear" w:color="auto" w:fill="FFFFFF" w:themeFill="background1"/>
              </w:tcPr>
              <w:p w14:paraId="5D5E2B23" w14:textId="6E6ABDD1" w:rsidR="008835AB" w:rsidRDefault="008835AB" w:rsidP="008835AB">
                <w:pPr>
                  <w:spacing w:before="120"/>
                  <w:contextualSpacing/>
                  <w:rPr>
                    <w:rFonts w:ascii="Candara" w:hAnsi="Candara"/>
                    <w:b/>
                    <w:color w:val="C00000"/>
                    <w:sz w:val="18"/>
                    <w:szCs w:val="18"/>
                  </w:rPr>
                </w:pPr>
                <w:r w:rsidRPr="00FF3B85">
                  <w:rPr>
                    <w:rStyle w:val="PlaceholderText"/>
                    <w:rFonts w:ascii="Candara" w:hAnsi="Candara"/>
                    <w:sz w:val="18"/>
                    <w:szCs w:val="18"/>
                  </w:rPr>
                  <w:t>Choose an item</w:t>
                </w:r>
                <w:r w:rsidRPr="00FF3B85">
                  <w:rPr>
                    <w:rStyle w:val="PlaceholderText"/>
                  </w:rPr>
                  <w:t>.</w:t>
                </w:r>
              </w:p>
            </w:tc>
          </w:sdtContent>
        </w:sdt>
        <w:tc>
          <w:tcPr>
            <w:tcW w:w="3029" w:type="dxa"/>
            <w:shd w:val="clear" w:color="auto" w:fill="F2F2F2" w:themeFill="background1" w:themeFillShade="F2"/>
          </w:tcPr>
          <w:p w14:paraId="12CB8B68" w14:textId="5510478C" w:rsidR="008835AB" w:rsidRPr="008C24DE" w:rsidRDefault="008835AB" w:rsidP="008835AB">
            <w:pPr>
              <w:spacing w:before="120"/>
              <w:contextualSpacing/>
              <w:rPr>
                <w:bCs/>
                <w:sz w:val="24"/>
                <w:szCs w:val="24"/>
              </w:rPr>
            </w:pPr>
            <w:sdt>
              <w:sdtPr>
                <w:rPr>
                  <w:rFonts w:ascii="Candara" w:hAnsi="Candara"/>
                  <w:bCs/>
                  <w:color w:val="C00000"/>
                  <w:sz w:val="18"/>
                  <w:szCs w:val="18"/>
                </w:rPr>
                <w:id w:val="-421956491"/>
                <w:placeholder>
                  <w:docPart w:val="FB75CCCE9A0946DE9C1B6D3FF4665B87"/>
                </w:placeholder>
                <w:showingPlcHdr/>
                <w15:appearance w15:val="tags"/>
                <w:text/>
              </w:sdtPr>
              <w:sdtContent>
                <w:r w:rsidRPr="00C914BF">
                  <w:rPr>
                    <w:rStyle w:val="PlaceholderText"/>
                    <w:sz w:val="18"/>
                    <w:szCs w:val="18"/>
                  </w:rPr>
                  <w:t>Notes</w:t>
                </w:r>
              </w:sdtContent>
            </w:sdt>
          </w:p>
        </w:tc>
      </w:tr>
      <w:tr w:rsidR="008835AB" w:rsidRPr="008A0529" w14:paraId="623C2602" w14:textId="77777777" w:rsidTr="008835AB">
        <w:trPr>
          <w:trHeight w:val="651"/>
        </w:trPr>
        <w:tc>
          <w:tcPr>
            <w:tcW w:w="1019" w:type="dxa"/>
            <w:shd w:val="clear" w:color="auto" w:fill="F2F2F2" w:themeFill="background1" w:themeFillShade="F2"/>
          </w:tcPr>
          <w:p w14:paraId="626BEB9D" w14:textId="77777777" w:rsidR="008835AB" w:rsidRPr="00D910CC" w:rsidRDefault="008835AB" w:rsidP="008835AB">
            <w:pPr>
              <w:rPr>
                <w:color w:val="C00000"/>
              </w:rPr>
            </w:pPr>
            <w:r w:rsidRPr="00D910CC">
              <w:rPr>
                <w:rFonts w:ascii="Calibri" w:eastAsia="Calibri" w:hAnsi="Calibri" w:cs="Calibri"/>
                <w:color w:val="C00000"/>
              </w:rPr>
              <w:t>High</w:t>
            </w:r>
          </w:p>
        </w:tc>
        <w:tc>
          <w:tcPr>
            <w:tcW w:w="1413" w:type="dxa"/>
            <w:shd w:val="clear" w:color="auto" w:fill="F2F2F2" w:themeFill="background1" w:themeFillShade="F2"/>
          </w:tcPr>
          <w:p w14:paraId="613AD680" w14:textId="5DEAEED7" w:rsidR="008835AB" w:rsidRPr="00157CD2" w:rsidRDefault="008835AB" w:rsidP="008835AB">
            <w:pPr>
              <w:rPr>
                <w:rFonts w:ascii="Ink Free" w:hAnsi="Ink Free" w:cstheme="minorHAnsi"/>
                <w:color w:val="595959" w:themeColor="text1" w:themeTint="A6"/>
                <w:sz w:val="20"/>
                <w:szCs w:val="20"/>
              </w:rPr>
            </w:pPr>
            <w:r w:rsidRPr="00157CD2">
              <w:rPr>
                <w:rFonts w:ascii="Calibri" w:eastAsia="Calibri" w:hAnsi="Calibri" w:cs="Calibri"/>
                <w:color w:val="595959" w:themeColor="text1" w:themeTint="A6"/>
                <w:sz w:val="20"/>
                <w:szCs w:val="20"/>
              </w:rPr>
              <w:t>Maladaptive Behavior 8:</w:t>
            </w:r>
          </w:p>
        </w:tc>
        <w:tc>
          <w:tcPr>
            <w:tcW w:w="2704" w:type="dxa"/>
          </w:tcPr>
          <w:p w14:paraId="2943DEFE" w14:textId="3412623D" w:rsidR="008835AB" w:rsidRPr="005E1441" w:rsidRDefault="008835AB" w:rsidP="008835AB">
            <w:pPr>
              <w:rPr>
                <w:rFonts w:ascii="Candara" w:hAnsi="Candara"/>
                <w:b/>
                <w:color w:val="C00000"/>
                <w:sz w:val="18"/>
                <w:szCs w:val="18"/>
              </w:rPr>
            </w:pPr>
            <w:sdt>
              <w:sdtPr>
                <w:rPr>
                  <w:rFonts w:ascii="Candara" w:hAnsi="Candara"/>
                  <w:bCs/>
                  <w:color w:val="404040" w:themeColor="text1" w:themeTint="BF"/>
                  <w:sz w:val="18"/>
                  <w:szCs w:val="18"/>
                </w:rPr>
                <w:id w:val="-727844418"/>
                <w:placeholder>
                  <w:docPart w:val="5F96B1E8482E450F9EE8AE3C93823A2D"/>
                </w:placeholder>
                <w:showingPlcHdr/>
                <w15:appearance w15:val="tags"/>
                <w:text/>
              </w:sdtPr>
              <w:sdtContent>
                <w:r w:rsidRPr="00DC4F55">
                  <w:rPr>
                    <w:rStyle w:val="PlaceholderText"/>
                    <w:sz w:val="18"/>
                    <w:szCs w:val="18"/>
                  </w:rPr>
                  <w:t>Behavior</w:t>
                </w:r>
              </w:sdtContent>
            </w:sdt>
          </w:p>
        </w:tc>
        <w:sdt>
          <w:sdtPr>
            <w:rPr>
              <w:rFonts w:ascii="Candara" w:hAnsi="Candara"/>
              <w:bCs/>
              <w:color w:val="404040" w:themeColor="text1" w:themeTint="BF"/>
              <w:sz w:val="18"/>
              <w:szCs w:val="18"/>
            </w:rPr>
            <w:id w:val="-785664808"/>
            <w:placeholder>
              <w:docPart w:val="A5BF90AFB9C44F1CBE9260DF4C7FF480"/>
            </w:placeholder>
            <w:showingPlcHdr/>
            <w:dropDownList>
              <w:listItem w:value="Choose an item."/>
              <w:listItem w:displayText="Avoidance" w:value="Avoidance"/>
              <w:listItem w:displayText="Safety Behaviors" w:value="Safety Behaviors"/>
              <w:listItem w:displayText="Reassurance Seeking" w:value="Reassurance Seeking"/>
            </w:dropDownList>
          </w:sdtPr>
          <w:sdtContent>
            <w:tc>
              <w:tcPr>
                <w:tcW w:w="2625" w:type="dxa"/>
                <w:shd w:val="clear" w:color="auto" w:fill="FFFFFF" w:themeFill="background1"/>
              </w:tcPr>
              <w:p w14:paraId="2444D906" w14:textId="244AC62B" w:rsidR="008835AB" w:rsidRDefault="008835AB" w:rsidP="008835AB">
                <w:pPr>
                  <w:rPr>
                    <w:rFonts w:ascii="Candara" w:hAnsi="Candara"/>
                    <w:b/>
                    <w:color w:val="C00000"/>
                    <w:sz w:val="18"/>
                    <w:szCs w:val="18"/>
                  </w:rPr>
                </w:pPr>
                <w:r w:rsidRPr="00D92209">
                  <w:rPr>
                    <w:rStyle w:val="PlaceholderText"/>
                    <w:rFonts w:ascii="Candara" w:hAnsi="Candara"/>
                    <w:sz w:val="18"/>
                    <w:szCs w:val="18"/>
                  </w:rPr>
                  <w:t>Choose an item</w:t>
                </w:r>
                <w:r w:rsidRPr="009D1FD2">
                  <w:rPr>
                    <w:rStyle w:val="PlaceholderText"/>
                  </w:rPr>
                  <w:t>.</w:t>
                </w:r>
              </w:p>
            </w:tc>
          </w:sdtContent>
        </w:sdt>
        <w:tc>
          <w:tcPr>
            <w:tcW w:w="3029" w:type="dxa"/>
            <w:shd w:val="clear" w:color="auto" w:fill="F2F2F2" w:themeFill="background1" w:themeFillShade="F2"/>
          </w:tcPr>
          <w:p w14:paraId="2BE09836" w14:textId="0DD20D52" w:rsidR="008835AB" w:rsidRPr="008C24DE" w:rsidRDefault="008835AB" w:rsidP="008835AB">
            <w:pPr>
              <w:rPr>
                <w:rFonts w:ascii="Ink Free" w:hAnsi="Ink Free" w:cstheme="minorHAnsi"/>
                <w:sz w:val="24"/>
                <w:szCs w:val="24"/>
              </w:rPr>
            </w:pPr>
            <w:sdt>
              <w:sdtPr>
                <w:rPr>
                  <w:rFonts w:ascii="Candara" w:hAnsi="Candara"/>
                  <w:bCs/>
                  <w:color w:val="C00000"/>
                  <w:sz w:val="18"/>
                  <w:szCs w:val="18"/>
                </w:rPr>
                <w:id w:val="-1149131768"/>
                <w:placeholder>
                  <w:docPart w:val="A55C9972AB254EE9A9898A55619F4A3C"/>
                </w:placeholder>
                <w:showingPlcHdr/>
                <w15:appearance w15:val="tags"/>
                <w:text/>
              </w:sdtPr>
              <w:sdtContent>
                <w:r w:rsidRPr="00C914BF">
                  <w:rPr>
                    <w:rStyle w:val="PlaceholderText"/>
                    <w:sz w:val="18"/>
                    <w:szCs w:val="18"/>
                  </w:rPr>
                  <w:t>Notes</w:t>
                </w:r>
              </w:sdtContent>
            </w:sdt>
          </w:p>
        </w:tc>
      </w:tr>
      <w:tr w:rsidR="008835AB" w:rsidRPr="008A0529" w14:paraId="4D709D91" w14:textId="77777777" w:rsidTr="008835AB">
        <w:trPr>
          <w:trHeight w:val="630"/>
        </w:trPr>
        <w:tc>
          <w:tcPr>
            <w:tcW w:w="1019" w:type="dxa"/>
            <w:shd w:val="clear" w:color="auto" w:fill="F2F2F2" w:themeFill="background1" w:themeFillShade="F2"/>
          </w:tcPr>
          <w:p w14:paraId="388B0520" w14:textId="77777777" w:rsidR="008835AB" w:rsidRPr="00D910CC" w:rsidRDefault="008835AB" w:rsidP="008835AB">
            <w:pPr>
              <w:rPr>
                <w:color w:val="767171" w:themeColor="background2" w:themeShade="80"/>
              </w:rPr>
            </w:pPr>
            <w:r w:rsidRPr="00D910CC">
              <w:rPr>
                <w:rFonts w:ascii="Calibri" w:eastAsia="Calibri" w:hAnsi="Calibri" w:cs="Calibri"/>
                <w:color w:val="BF8F00"/>
              </w:rPr>
              <w:t xml:space="preserve">Medium </w:t>
            </w:r>
            <w:r w:rsidRPr="00D910CC">
              <w:rPr>
                <w:rFonts w:ascii="Calibri" w:eastAsia="Calibri" w:hAnsi="Calibri" w:cs="Calibri"/>
                <w:color w:val="C00000"/>
              </w:rPr>
              <w:t>High</w:t>
            </w:r>
          </w:p>
        </w:tc>
        <w:tc>
          <w:tcPr>
            <w:tcW w:w="1413" w:type="dxa"/>
            <w:shd w:val="clear" w:color="auto" w:fill="F2F2F2" w:themeFill="background1" w:themeFillShade="F2"/>
          </w:tcPr>
          <w:p w14:paraId="485073C4" w14:textId="79989D77" w:rsidR="008835AB" w:rsidRPr="00157CD2" w:rsidRDefault="008835AB" w:rsidP="008835AB">
            <w:pPr>
              <w:rPr>
                <w:rFonts w:ascii="Calibri" w:eastAsia="Calibri" w:hAnsi="Calibri" w:cs="Calibri"/>
                <w:color w:val="595959" w:themeColor="text1" w:themeTint="A6"/>
                <w:sz w:val="20"/>
                <w:szCs w:val="20"/>
              </w:rPr>
            </w:pPr>
            <w:r w:rsidRPr="00157CD2">
              <w:rPr>
                <w:rFonts w:ascii="Calibri" w:eastAsia="Calibri" w:hAnsi="Calibri" w:cs="Calibri"/>
                <w:color w:val="595959" w:themeColor="text1" w:themeTint="A6"/>
                <w:sz w:val="20"/>
                <w:szCs w:val="20"/>
              </w:rPr>
              <w:t xml:space="preserve">Maladaptive Behavior 7: </w:t>
            </w:r>
          </w:p>
        </w:tc>
        <w:tc>
          <w:tcPr>
            <w:tcW w:w="2704" w:type="dxa"/>
          </w:tcPr>
          <w:p w14:paraId="5176098F" w14:textId="1D588153" w:rsidR="008835AB" w:rsidRPr="005E1441" w:rsidRDefault="008835AB" w:rsidP="008835AB">
            <w:pPr>
              <w:rPr>
                <w:rFonts w:ascii="Candara" w:hAnsi="Candara"/>
                <w:b/>
                <w:color w:val="C00000"/>
                <w:sz w:val="18"/>
                <w:szCs w:val="18"/>
              </w:rPr>
            </w:pPr>
            <w:sdt>
              <w:sdtPr>
                <w:rPr>
                  <w:rFonts w:ascii="Candara" w:hAnsi="Candara"/>
                  <w:bCs/>
                  <w:color w:val="404040" w:themeColor="text1" w:themeTint="BF"/>
                  <w:sz w:val="18"/>
                  <w:szCs w:val="18"/>
                </w:rPr>
                <w:id w:val="-1291358354"/>
                <w:placeholder>
                  <w:docPart w:val="CD71B24B472C49039E74F0AA70C9C655"/>
                </w:placeholder>
                <w:showingPlcHdr/>
                <w15:appearance w15:val="tags"/>
                <w:text/>
              </w:sdtPr>
              <w:sdtContent>
                <w:r w:rsidRPr="00DC4F55">
                  <w:rPr>
                    <w:rStyle w:val="PlaceholderText"/>
                    <w:sz w:val="18"/>
                    <w:szCs w:val="18"/>
                  </w:rPr>
                  <w:t>Behavior</w:t>
                </w:r>
              </w:sdtContent>
            </w:sdt>
          </w:p>
        </w:tc>
        <w:sdt>
          <w:sdtPr>
            <w:rPr>
              <w:rFonts w:ascii="Candara" w:hAnsi="Candara"/>
              <w:bCs/>
              <w:color w:val="404040" w:themeColor="text1" w:themeTint="BF"/>
              <w:sz w:val="18"/>
              <w:szCs w:val="18"/>
            </w:rPr>
            <w:id w:val="1475867432"/>
            <w:placeholder>
              <w:docPart w:val="6D17508A7D284A5D978AF31B4C54AC3D"/>
            </w:placeholder>
            <w:showingPlcHdr/>
            <w:dropDownList>
              <w:listItem w:value="Choose an item."/>
              <w:listItem w:displayText="Avoidance" w:value="Avoidance"/>
              <w:listItem w:displayText="Safety Behaviors" w:value="Safety Behaviors"/>
              <w:listItem w:displayText="Reassurance Seeking" w:value="Reassurance Seeking"/>
            </w:dropDownList>
          </w:sdtPr>
          <w:sdtContent>
            <w:tc>
              <w:tcPr>
                <w:tcW w:w="2625" w:type="dxa"/>
                <w:shd w:val="clear" w:color="auto" w:fill="FFFFFF" w:themeFill="background1"/>
              </w:tcPr>
              <w:p w14:paraId="33C86A0B" w14:textId="53C00CDE" w:rsidR="008835AB" w:rsidRDefault="008835AB" w:rsidP="008835AB">
                <w:pPr>
                  <w:rPr>
                    <w:rFonts w:ascii="Candara" w:hAnsi="Candara"/>
                    <w:b/>
                    <w:color w:val="C00000"/>
                    <w:sz w:val="18"/>
                    <w:szCs w:val="18"/>
                  </w:rPr>
                </w:pPr>
                <w:r w:rsidRPr="00FF3B85">
                  <w:rPr>
                    <w:rStyle w:val="PlaceholderText"/>
                    <w:rFonts w:ascii="Candara" w:hAnsi="Candara"/>
                    <w:sz w:val="18"/>
                    <w:szCs w:val="18"/>
                  </w:rPr>
                  <w:t>Choose an item</w:t>
                </w:r>
                <w:r w:rsidRPr="00FF3B85">
                  <w:rPr>
                    <w:rStyle w:val="PlaceholderText"/>
                  </w:rPr>
                  <w:t>.</w:t>
                </w:r>
              </w:p>
            </w:tc>
          </w:sdtContent>
        </w:sdt>
        <w:tc>
          <w:tcPr>
            <w:tcW w:w="3029" w:type="dxa"/>
            <w:shd w:val="clear" w:color="auto" w:fill="F2F2F2" w:themeFill="background1" w:themeFillShade="F2"/>
          </w:tcPr>
          <w:p w14:paraId="5DA63CA0" w14:textId="01D472F7" w:rsidR="008835AB" w:rsidRPr="008C24DE" w:rsidRDefault="008835AB" w:rsidP="008835AB">
            <w:pPr>
              <w:rPr>
                <w:bCs/>
                <w:sz w:val="24"/>
                <w:szCs w:val="24"/>
              </w:rPr>
            </w:pPr>
            <w:sdt>
              <w:sdtPr>
                <w:rPr>
                  <w:rFonts w:ascii="Candara" w:hAnsi="Candara"/>
                  <w:bCs/>
                  <w:color w:val="C00000"/>
                  <w:sz w:val="18"/>
                  <w:szCs w:val="18"/>
                </w:rPr>
                <w:id w:val="-924103706"/>
                <w:placeholder>
                  <w:docPart w:val="2F568FB6EB864A5A86E1252C6CBE83E4"/>
                </w:placeholder>
                <w:showingPlcHdr/>
                <w15:appearance w15:val="tags"/>
                <w:text/>
              </w:sdtPr>
              <w:sdtContent>
                <w:r w:rsidRPr="00C914BF">
                  <w:rPr>
                    <w:rStyle w:val="PlaceholderText"/>
                    <w:sz w:val="18"/>
                    <w:szCs w:val="18"/>
                  </w:rPr>
                  <w:t>Notes</w:t>
                </w:r>
              </w:sdtContent>
            </w:sdt>
          </w:p>
        </w:tc>
      </w:tr>
      <w:tr w:rsidR="008835AB" w:rsidRPr="008A0529" w14:paraId="4DD2A2B4" w14:textId="77777777" w:rsidTr="008835AB">
        <w:trPr>
          <w:trHeight w:val="630"/>
        </w:trPr>
        <w:tc>
          <w:tcPr>
            <w:tcW w:w="1019" w:type="dxa"/>
            <w:shd w:val="clear" w:color="auto" w:fill="F2F2F2" w:themeFill="background1" w:themeFillShade="F2"/>
          </w:tcPr>
          <w:p w14:paraId="74599C8A" w14:textId="77777777" w:rsidR="008835AB" w:rsidRPr="00D910CC" w:rsidRDefault="008835AB" w:rsidP="008835AB">
            <w:pPr>
              <w:rPr>
                <w:color w:val="BF8F00"/>
              </w:rPr>
            </w:pPr>
            <w:r w:rsidRPr="00D910CC">
              <w:rPr>
                <w:rFonts w:ascii="Calibri" w:eastAsia="Calibri" w:hAnsi="Calibri" w:cs="Calibri"/>
                <w:color w:val="BF8F00"/>
              </w:rPr>
              <w:t>Medium</w:t>
            </w:r>
          </w:p>
        </w:tc>
        <w:tc>
          <w:tcPr>
            <w:tcW w:w="1413" w:type="dxa"/>
            <w:shd w:val="clear" w:color="auto" w:fill="F2F2F2" w:themeFill="background1" w:themeFillShade="F2"/>
          </w:tcPr>
          <w:p w14:paraId="2CD7444F" w14:textId="526B20D0" w:rsidR="008835AB" w:rsidRPr="00157CD2" w:rsidRDefault="008835AB" w:rsidP="008835AB">
            <w:pPr>
              <w:rPr>
                <w:rFonts w:ascii="Calibri" w:eastAsia="Calibri" w:hAnsi="Calibri" w:cs="Calibri"/>
                <w:color w:val="595959" w:themeColor="text1" w:themeTint="A6"/>
                <w:sz w:val="20"/>
                <w:szCs w:val="20"/>
              </w:rPr>
            </w:pPr>
            <w:r w:rsidRPr="00157CD2">
              <w:rPr>
                <w:rFonts w:ascii="Calibri" w:eastAsia="Calibri" w:hAnsi="Calibri" w:cs="Calibri"/>
                <w:color w:val="595959" w:themeColor="text1" w:themeTint="A6"/>
                <w:sz w:val="20"/>
                <w:szCs w:val="20"/>
              </w:rPr>
              <w:t>Maladaptive Behavior 6</w:t>
            </w:r>
          </w:p>
        </w:tc>
        <w:tc>
          <w:tcPr>
            <w:tcW w:w="2704" w:type="dxa"/>
          </w:tcPr>
          <w:p w14:paraId="59644D02" w14:textId="4CB69A39" w:rsidR="008835AB" w:rsidRPr="00712551" w:rsidRDefault="008835AB" w:rsidP="008835AB">
            <w:pPr>
              <w:rPr>
                <w:rFonts w:ascii="Candara" w:hAnsi="Candara"/>
                <w:b/>
                <w:color w:val="C00000"/>
                <w:sz w:val="18"/>
                <w:szCs w:val="18"/>
              </w:rPr>
            </w:pPr>
            <w:sdt>
              <w:sdtPr>
                <w:rPr>
                  <w:rFonts w:ascii="Candara" w:hAnsi="Candara"/>
                  <w:bCs/>
                  <w:color w:val="404040" w:themeColor="text1" w:themeTint="BF"/>
                  <w:sz w:val="18"/>
                  <w:szCs w:val="18"/>
                </w:rPr>
                <w:id w:val="1322310164"/>
                <w:placeholder>
                  <w:docPart w:val="1F8214889AD942F48459277EF402A300"/>
                </w:placeholder>
                <w:showingPlcHdr/>
                <w15:appearance w15:val="tags"/>
                <w:text/>
              </w:sdtPr>
              <w:sdtContent>
                <w:r w:rsidRPr="00DC4F55">
                  <w:rPr>
                    <w:rStyle w:val="PlaceholderText"/>
                    <w:sz w:val="18"/>
                    <w:szCs w:val="18"/>
                  </w:rPr>
                  <w:t>Behavior</w:t>
                </w:r>
              </w:sdtContent>
            </w:sdt>
          </w:p>
        </w:tc>
        <w:sdt>
          <w:sdtPr>
            <w:rPr>
              <w:rFonts w:ascii="Candara" w:hAnsi="Candara"/>
              <w:bCs/>
              <w:color w:val="404040" w:themeColor="text1" w:themeTint="BF"/>
              <w:sz w:val="18"/>
              <w:szCs w:val="18"/>
            </w:rPr>
            <w:id w:val="-833287867"/>
            <w:placeholder>
              <w:docPart w:val="907CD1C1D04E4ADF889F1C78E1CF8B9E"/>
            </w:placeholder>
            <w:showingPlcHdr/>
            <w:dropDownList>
              <w:listItem w:value="Choose an item."/>
              <w:listItem w:displayText="Avoidance" w:value="Avoidance"/>
              <w:listItem w:displayText="Safety Behaviors" w:value="Safety Behaviors"/>
              <w:listItem w:displayText="Reassurance Seeking" w:value="Reassurance Seeking"/>
            </w:dropDownList>
          </w:sdtPr>
          <w:sdtContent>
            <w:tc>
              <w:tcPr>
                <w:tcW w:w="2625" w:type="dxa"/>
                <w:shd w:val="clear" w:color="auto" w:fill="FFFFFF" w:themeFill="background1"/>
              </w:tcPr>
              <w:p w14:paraId="3B6EB4C3" w14:textId="744B64A0" w:rsidR="008835AB" w:rsidRDefault="008835AB" w:rsidP="008835AB">
                <w:pPr>
                  <w:rPr>
                    <w:rFonts w:ascii="Candara" w:hAnsi="Candara"/>
                    <w:b/>
                    <w:color w:val="C00000"/>
                    <w:sz w:val="18"/>
                    <w:szCs w:val="18"/>
                  </w:rPr>
                </w:pPr>
                <w:r w:rsidRPr="00FF3B85">
                  <w:rPr>
                    <w:rStyle w:val="PlaceholderText"/>
                    <w:rFonts w:ascii="Candara" w:hAnsi="Candara"/>
                    <w:sz w:val="18"/>
                    <w:szCs w:val="18"/>
                  </w:rPr>
                  <w:t>Choose an item</w:t>
                </w:r>
                <w:r w:rsidRPr="00FF3B85">
                  <w:rPr>
                    <w:rStyle w:val="PlaceholderText"/>
                  </w:rPr>
                  <w:t>.</w:t>
                </w:r>
              </w:p>
            </w:tc>
          </w:sdtContent>
        </w:sdt>
        <w:tc>
          <w:tcPr>
            <w:tcW w:w="3029" w:type="dxa"/>
            <w:shd w:val="clear" w:color="auto" w:fill="F2F2F2" w:themeFill="background1" w:themeFillShade="F2"/>
          </w:tcPr>
          <w:p w14:paraId="16797D8F" w14:textId="143AAFE8" w:rsidR="008835AB" w:rsidRPr="008C24DE" w:rsidRDefault="008835AB" w:rsidP="008835AB">
            <w:pPr>
              <w:rPr>
                <w:bCs/>
                <w:sz w:val="24"/>
                <w:szCs w:val="24"/>
              </w:rPr>
            </w:pPr>
            <w:sdt>
              <w:sdtPr>
                <w:rPr>
                  <w:rFonts w:ascii="Candara" w:hAnsi="Candara"/>
                  <w:bCs/>
                  <w:color w:val="C00000"/>
                  <w:sz w:val="18"/>
                  <w:szCs w:val="18"/>
                </w:rPr>
                <w:id w:val="-1674247412"/>
                <w:placeholder>
                  <w:docPart w:val="B60E1518F6E14E65B3E47ECB3F589B1E"/>
                </w:placeholder>
                <w:showingPlcHdr/>
                <w15:appearance w15:val="tags"/>
                <w:text/>
              </w:sdtPr>
              <w:sdtContent>
                <w:r w:rsidRPr="00C914BF">
                  <w:rPr>
                    <w:rStyle w:val="PlaceholderText"/>
                    <w:sz w:val="18"/>
                    <w:szCs w:val="18"/>
                  </w:rPr>
                  <w:t>Notes</w:t>
                </w:r>
              </w:sdtContent>
            </w:sdt>
          </w:p>
        </w:tc>
      </w:tr>
      <w:tr w:rsidR="008835AB" w:rsidRPr="008A0529" w14:paraId="62BF4F15" w14:textId="77777777" w:rsidTr="008835AB">
        <w:trPr>
          <w:trHeight w:val="630"/>
        </w:trPr>
        <w:tc>
          <w:tcPr>
            <w:tcW w:w="1019" w:type="dxa"/>
            <w:shd w:val="clear" w:color="auto" w:fill="F2F2F2" w:themeFill="background1" w:themeFillShade="F2"/>
          </w:tcPr>
          <w:p w14:paraId="24B89F5F" w14:textId="77777777" w:rsidR="008835AB" w:rsidRPr="00D910CC" w:rsidRDefault="008835AB" w:rsidP="008835AB">
            <w:pPr>
              <w:rPr>
                <w:color w:val="BF8F00"/>
              </w:rPr>
            </w:pPr>
            <w:r w:rsidRPr="00D910CC">
              <w:rPr>
                <w:rFonts w:ascii="Calibri" w:eastAsia="Calibri" w:hAnsi="Calibri" w:cs="Calibri"/>
                <w:color w:val="BF8F00"/>
              </w:rPr>
              <w:t>Medium</w:t>
            </w:r>
          </w:p>
        </w:tc>
        <w:tc>
          <w:tcPr>
            <w:tcW w:w="1413" w:type="dxa"/>
            <w:shd w:val="clear" w:color="auto" w:fill="F2F2F2" w:themeFill="background1" w:themeFillShade="F2"/>
          </w:tcPr>
          <w:p w14:paraId="59C6BA08" w14:textId="23DB55A6" w:rsidR="008835AB" w:rsidRPr="00157CD2" w:rsidRDefault="008835AB" w:rsidP="008835AB">
            <w:pPr>
              <w:rPr>
                <w:rFonts w:ascii="Calibri" w:eastAsia="Calibri" w:hAnsi="Calibri" w:cs="Calibri"/>
                <w:color w:val="595959" w:themeColor="text1" w:themeTint="A6"/>
                <w:sz w:val="20"/>
                <w:szCs w:val="20"/>
              </w:rPr>
            </w:pPr>
            <w:r w:rsidRPr="00157CD2">
              <w:rPr>
                <w:rFonts w:ascii="Calibri" w:eastAsia="Calibri" w:hAnsi="Calibri" w:cs="Calibri"/>
                <w:color w:val="595959" w:themeColor="text1" w:themeTint="A6"/>
                <w:sz w:val="20"/>
                <w:szCs w:val="20"/>
              </w:rPr>
              <w:t>Maladaptive Behavior 5:</w:t>
            </w:r>
          </w:p>
        </w:tc>
        <w:tc>
          <w:tcPr>
            <w:tcW w:w="2704" w:type="dxa"/>
          </w:tcPr>
          <w:p w14:paraId="37DB996D" w14:textId="354184F9" w:rsidR="008835AB" w:rsidRPr="00712551" w:rsidRDefault="008835AB" w:rsidP="008835AB">
            <w:pPr>
              <w:rPr>
                <w:rFonts w:ascii="Candara" w:hAnsi="Candara"/>
                <w:b/>
                <w:color w:val="C00000"/>
                <w:sz w:val="18"/>
                <w:szCs w:val="18"/>
              </w:rPr>
            </w:pPr>
            <w:sdt>
              <w:sdtPr>
                <w:rPr>
                  <w:rFonts w:ascii="Candara" w:hAnsi="Candara"/>
                  <w:bCs/>
                  <w:color w:val="404040" w:themeColor="text1" w:themeTint="BF"/>
                  <w:sz w:val="18"/>
                  <w:szCs w:val="18"/>
                </w:rPr>
                <w:id w:val="1291094000"/>
                <w:placeholder>
                  <w:docPart w:val="357480B38F584D2DAC59DEA0D07BF54C"/>
                </w:placeholder>
                <w:showingPlcHdr/>
                <w15:appearance w15:val="tags"/>
                <w:text/>
              </w:sdtPr>
              <w:sdtContent>
                <w:r w:rsidRPr="00DC4F55">
                  <w:rPr>
                    <w:rStyle w:val="PlaceholderText"/>
                    <w:sz w:val="18"/>
                    <w:szCs w:val="18"/>
                  </w:rPr>
                  <w:t>Behavior</w:t>
                </w:r>
              </w:sdtContent>
            </w:sdt>
          </w:p>
        </w:tc>
        <w:sdt>
          <w:sdtPr>
            <w:rPr>
              <w:rFonts w:ascii="Candara" w:hAnsi="Candara"/>
              <w:bCs/>
              <w:color w:val="404040" w:themeColor="text1" w:themeTint="BF"/>
              <w:sz w:val="18"/>
              <w:szCs w:val="18"/>
            </w:rPr>
            <w:id w:val="609782937"/>
            <w:placeholder>
              <w:docPart w:val="D5F04453952542B1B5E7375D37756CFC"/>
            </w:placeholder>
            <w:showingPlcHdr/>
            <w:dropDownList>
              <w:listItem w:value="Choose an item."/>
              <w:listItem w:displayText="Avoidance" w:value="Avoidance"/>
              <w:listItem w:displayText="Safety Behaviors" w:value="Safety Behaviors"/>
              <w:listItem w:displayText="Reassurance Seeking" w:value="Reassurance Seeking"/>
            </w:dropDownList>
          </w:sdtPr>
          <w:sdtContent>
            <w:tc>
              <w:tcPr>
                <w:tcW w:w="2625" w:type="dxa"/>
                <w:shd w:val="clear" w:color="auto" w:fill="FFFFFF" w:themeFill="background1"/>
              </w:tcPr>
              <w:p w14:paraId="1738010A" w14:textId="16D081A8" w:rsidR="008835AB" w:rsidRDefault="008835AB" w:rsidP="008835AB">
                <w:pPr>
                  <w:rPr>
                    <w:rFonts w:ascii="Candara" w:hAnsi="Candara"/>
                    <w:b/>
                    <w:color w:val="C00000"/>
                    <w:sz w:val="18"/>
                    <w:szCs w:val="18"/>
                  </w:rPr>
                </w:pPr>
                <w:r w:rsidRPr="00FF3B85">
                  <w:rPr>
                    <w:rStyle w:val="PlaceholderText"/>
                    <w:rFonts w:ascii="Candara" w:hAnsi="Candara"/>
                    <w:sz w:val="18"/>
                    <w:szCs w:val="18"/>
                  </w:rPr>
                  <w:t>Choose an item</w:t>
                </w:r>
                <w:r w:rsidRPr="00FF3B85">
                  <w:rPr>
                    <w:rStyle w:val="PlaceholderText"/>
                  </w:rPr>
                  <w:t>.</w:t>
                </w:r>
              </w:p>
            </w:tc>
          </w:sdtContent>
        </w:sdt>
        <w:tc>
          <w:tcPr>
            <w:tcW w:w="3029" w:type="dxa"/>
            <w:shd w:val="clear" w:color="auto" w:fill="F2F2F2" w:themeFill="background1" w:themeFillShade="F2"/>
          </w:tcPr>
          <w:p w14:paraId="6B70D599" w14:textId="69766926" w:rsidR="008835AB" w:rsidRPr="008C24DE" w:rsidRDefault="008835AB" w:rsidP="008835AB">
            <w:pPr>
              <w:rPr>
                <w:bCs/>
                <w:sz w:val="24"/>
                <w:szCs w:val="24"/>
              </w:rPr>
            </w:pPr>
            <w:sdt>
              <w:sdtPr>
                <w:rPr>
                  <w:rFonts w:ascii="Candara" w:hAnsi="Candara"/>
                  <w:bCs/>
                  <w:color w:val="C00000"/>
                  <w:sz w:val="18"/>
                  <w:szCs w:val="18"/>
                </w:rPr>
                <w:id w:val="1116793313"/>
                <w:placeholder>
                  <w:docPart w:val="EDCF5A4A23F8434680E1DD30C9E81278"/>
                </w:placeholder>
                <w:showingPlcHdr/>
                <w15:appearance w15:val="tags"/>
                <w:text/>
              </w:sdtPr>
              <w:sdtContent>
                <w:r w:rsidRPr="00C914BF">
                  <w:rPr>
                    <w:rStyle w:val="PlaceholderText"/>
                    <w:sz w:val="18"/>
                    <w:szCs w:val="18"/>
                  </w:rPr>
                  <w:t>Notes</w:t>
                </w:r>
              </w:sdtContent>
            </w:sdt>
          </w:p>
        </w:tc>
      </w:tr>
      <w:tr w:rsidR="008835AB" w:rsidRPr="008A0529" w14:paraId="0FAB4D67" w14:textId="77777777" w:rsidTr="008835AB">
        <w:trPr>
          <w:trHeight w:val="651"/>
        </w:trPr>
        <w:tc>
          <w:tcPr>
            <w:tcW w:w="1019" w:type="dxa"/>
            <w:shd w:val="clear" w:color="auto" w:fill="F2F2F2" w:themeFill="background1" w:themeFillShade="F2"/>
          </w:tcPr>
          <w:p w14:paraId="6049C63F" w14:textId="77777777" w:rsidR="008835AB" w:rsidRPr="00D910CC" w:rsidRDefault="008835AB" w:rsidP="008835AB">
            <w:pPr>
              <w:rPr>
                <w:color w:val="ACB9CA" w:themeColor="text2" w:themeTint="66"/>
              </w:rPr>
            </w:pPr>
            <w:r w:rsidRPr="00D910CC">
              <w:rPr>
                <w:rFonts w:ascii="Calibri" w:eastAsia="Calibri" w:hAnsi="Calibri" w:cs="Calibri"/>
                <w:color w:val="ACB9CA" w:themeColor="text2" w:themeTint="66"/>
              </w:rPr>
              <w:t>Low</w:t>
            </w:r>
            <w:r w:rsidRPr="00D910CC">
              <w:rPr>
                <w:rFonts w:ascii="Calibri" w:eastAsia="Calibri" w:hAnsi="Calibri" w:cs="Calibri"/>
                <w:color w:val="BF8F00"/>
              </w:rPr>
              <w:t xml:space="preserve"> Medium</w:t>
            </w:r>
          </w:p>
        </w:tc>
        <w:tc>
          <w:tcPr>
            <w:tcW w:w="1413" w:type="dxa"/>
            <w:shd w:val="clear" w:color="auto" w:fill="F2F2F2" w:themeFill="background1" w:themeFillShade="F2"/>
          </w:tcPr>
          <w:p w14:paraId="09475521" w14:textId="68741447" w:rsidR="008835AB" w:rsidRPr="00157CD2" w:rsidRDefault="008835AB" w:rsidP="008835AB">
            <w:pPr>
              <w:rPr>
                <w:rFonts w:ascii="Calibri" w:eastAsia="Calibri" w:hAnsi="Calibri" w:cs="Calibri"/>
                <w:color w:val="595959" w:themeColor="text1" w:themeTint="A6"/>
                <w:sz w:val="20"/>
                <w:szCs w:val="20"/>
              </w:rPr>
            </w:pPr>
            <w:r w:rsidRPr="00157CD2">
              <w:rPr>
                <w:rFonts w:ascii="Calibri" w:eastAsia="Calibri" w:hAnsi="Calibri" w:cs="Calibri"/>
                <w:color w:val="595959" w:themeColor="text1" w:themeTint="A6"/>
                <w:sz w:val="20"/>
                <w:szCs w:val="20"/>
              </w:rPr>
              <w:t>Maladaptive Behavior 4:</w:t>
            </w:r>
          </w:p>
        </w:tc>
        <w:tc>
          <w:tcPr>
            <w:tcW w:w="2704" w:type="dxa"/>
          </w:tcPr>
          <w:p w14:paraId="1099783B" w14:textId="32ED183E" w:rsidR="008835AB" w:rsidRPr="00712551" w:rsidRDefault="008835AB" w:rsidP="008835AB">
            <w:pPr>
              <w:rPr>
                <w:rFonts w:ascii="Candara" w:hAnsi="Candara"/>
                <w:b/>
                <w:color w:val="C00000"/>
                <w:sz w:val="18"/>
                <w:szCs w:val="18"/>
              </w:rPr>
            </w:pPr>
            <w:sdt>
              <w:sdtPr>
                <w:rPr>
                  <w:rFonts w:ascii="Candara" w:hAnsi="Candara"/>
                  <w:bCs/>
                  <w:color w:val="404040" w:themeColor="text1" w:themeTint="BF"/>
                  <w:sz w:val="18"/>
                  <w:szCs w:val="18"/>
                </w:rPr>
                <w:id w:val="1652093360"/>
                <w:placeholder>
                  <w:docPart w:val="6532A3032C5C4728BDC7C9742E5DD347"/>
                </w:placeholder>
                <w:showingPlcHdr/>
                <w15:appearance w15:val="tags"/>
                <w:text/>
              </w:sdtPr>
              <w:sdtContent>
                <w:r w:rsidRPr="00DC4F55">
                  <w:rPr>
                    <w:rStyle w:val="PlaceholderText"/>
                    <w:sz w:val="18"/>
                    <w:szCs w:val="18"/>
                  </w:rPr>
                  <w:t>Behavior</w:t>
                </w:r>
              </w:sdtContent>
            </w:sdt>
          </w:p>
        </w:tc>
        <w:sdt>
          <w:sdtPr>
            <w:rPr>
              <w:rFonts w:ascii="Candara" w:hAnsi="Candara"/>
              <w:bCs/>
              <w:color w:val="404040" w:themeColor="text1" w:themeTint="BF"/>
              <w:sz w:val="18"/>
              <w:szCs w:val="18"/>
            </w:rPr>
            <w:id w:val="923306251"/>
            <w:placeholder>
              <w:docPart w:val="EAE617A52A8E46F497AFA53C5D5FEE62"/>
            </w:placeholder>
            <w:showingPlcHdr/>
            <w:dropDownList>
              <w:listItem w:value="Choose an item."/>
              <w:listItem w:displayText="Avoidance" w:value="Avoidance"/>
              <w:listItem w:displayText="Safety Behaviors" w:value="Safety Behaviors"/>
              <w:listItem w:displayText="Reassurance Seeking" w:value="Reassurance Seeking"/>
            </w:dropDownList>
          </w:sdtPr>
          <w:sdtContent>
            <w:tc>
              <w:tcPr>
                <w:tcW w:w="2625" w:type="dxa"/>
                <w:shd w:val="clear" w:color="auto" w:fill="FFFFFF" w:themeFill="background1"/>
              </w:tcPr>
              <w:p w14:paraId="5509C137" w14:textId="606391C7" w:rsidR="008835AB" w:rsidRDefault="008835AB" w:rsidP="008835AB">
                <w:pPr>
                  <w:rPr>
                    <w:rFonts w:ascii="Candara" w:hAnsi="Candara"/>
                    <w:b/>
                    <w:color w:val="C00000"/>
                    <w:sz w:val="18"/>
                    <w:szCs w:val="18"/>
                  </w:rPr>
                </w:pPr>
                <w:r w:rsidRPr="00FF3B85">
                  <w:rPr>
                    <w:rStyle w:val="PlaceholderText"/>
                    <w:rFonts w:ascii="Candara" w:hAnsi="Candara"/>
                    <w:sz w:val="18"/>
                    <w:szCs w:val="18"/>
                  </w:rPr>
                  <w:t>Choose an item</w:t>
                </w:r>
                <w:r w:rsidRPr="00FF3B85">
                  <w:rPr>
                    <w:rStyle w:val="PlaceholderText"/>
                  </w:rPr>
                  <w:t>.</w:t>
                </w:r>
              </w:p>
            </w:tc>
          </w:sdtContent>
        </w:sdt>
        <w:tc>
          <w:tcPr>
            <w:tcW w:w="3029" w:type="dxa"/>
            <w:shd w:val="clear" w:color="auto" w:fill="F2F2F2" w:themeFill="background1" w:themeFillShade="F2"/>
          </w:tcPr>
          <w:p w14:paraId="042B6416" w14:textId="193CA2A1" w:rsidR="008835AB" w:rsidRPr="008C24DE" w:rsidRDefault="008835AB" w:rsidP="008835AB">
            <w:pPr>
              <w:rPr>
                <w:bCs/>
                <w:sz w:val="24"/>
                <w:szCs w:val="24"/>
              </w:rPr>
            </w:pPr>
            <w:sdt>
              <w:sdtPr>
                <w:rPr>
                  <w:rFonts w:ascii="Candara" w:hAnsi="Candara"/>
                  <w:bCs/>
                  <w:color w:val="C00000"/>
                  <w:sz w:val="18"/>
                  <w:szCs w:val="18"/>
                </w:rPr>
                <w:id w:val="-454020290"/>
                <w:placeholder>
                  <w:docPart w:val="AC7C1EA0C9AD4679A7B88AD4C0F3715E"/>
                </w:placeholder>
                <w:showingPlcHdr/>
                <w15:appearance w15:val="tags"/>
                <w:text/>
              </w:sdtPr>
              <w:sdtContent>
                <w:r w:rsidRPr="00C914BF">
                  <w:rPr>
                    <w:rStyle w:val="PlaceholderText"/>
                    <w:sz w:val="18"/>
                    <w:szCs w:val="18"/>
                  </w:rPr>
                  <w:t>Notes</w:t>
                </w:r>
              </w:sdtContent>
            </w:sdt>
          </w:p>
        </w:tc>
      </w:tr>
      <w:tr w:rsidR="008835AB" w:rsidRPr="008A0529" w14:paraId="7B792FAC" w14:textId="77777777" w:rsidTr="008835AB">
        <w:trPr>
          <w:trHeight w:val="630"/>
        </w:trPr>
        <w:tc>
          <w:tcPr>
            <w:tcW w:w="1019" w:type="dxa"/>
            <w:shd w:val="clear" w:color="auto" w:fill="F2F2F2" w:themeFill="background1" w:themeFillShade="F2"/>
          </w:tcPr>
          <w:p w14:paraId="39C51EBE" w14:textId="77777777" w:rsidR="008835AB" w:rsidRPr="00D910CC" w:rsidRDefault="008835AB" w:rsidP="008835AB">
            <w:pPr>
              <w:rPr>
                <w:color w:val="8EAADB"/>
              </w:rPr>
            </w:pPr>
            <w:r w:rsidRPr="00D910CC">
              <w:rPr>
                <w:rFonts w:ascii="Calibri" w:eastAsia="Calibri" w:hAnsi="Calibri" w:cs="Calibri"/>
                <w:color w:val="ACB9CA" w:themeColor="text2" w:themeTint="66"/>
              </w:rPr>
              <w:t>Low</w:t>
            </w:r>
          </w:p>
        </w:tc>
        <w:tc>
          <w:tcPr>
            <w:tcW w:w="1413" w:type="dxa"/>
            <w:shd w:val="clear" w:color="auto" w:fill="F2F2F2" w:themeFill="background1" w:themeFillShade="F2"/>
          </w:tcPr>
          <w:p w14:paraId="5A392CF3" w14:textId="1645DAEE" w:rsidR="008835AB" w:rsidRPr="00157CD2" w:rsidRDefault="008835AB" w:rsidP="008835AB">
            <w:pPr>
              <w:rPr>
                <w:rFonts w:ascii="Calibri" w:eastAsia="Calibri" w:hAnsi="Calibri" w:cs="Calibri"/>
                <w:color w:val="595959" w:themeColor="text1" w:themeTint="A6"/>
                <w:sz w:val="20"/>
                <w:szCs w:val="20"/>
              </w:rPr>
            </w:pPr>
            <w:r w:rsidRPr="00157CD2">
              <w:rPr>
                <w:rFonts w:ascii="Calibri" w:eastAsia="Calibri" w:hAnsi="Calibri" w:cs="Calibri"/>
                <w:color w:val="595959" w:themeColor="text1" w:themeTint="A6"/>
                <w:sz w:val="20"/>
                <w:szCs w:val="20"/>
              </w:rPr>
              <w:t>Maladaptive Behavior 3:</w:t>
            </w:r>
          </w:p>
        </w:tc>
        <w:tc>
          <w:tcPr>
            <w:tcW w:w="2704" w:type="dxa"/>
          </w:tcPr>
          <w:p w14:paraId="5E7E3C85" w14:textId="76F9C97D" w:rsidR="008835AB" w:rsidRPr="00712551" w:rsidRDefault="008835AB" w:rsidP="008835AB">
            <w:pPr>
              <w:rPr>
                <w:rFonts w:ascii="Candara" w:hAnsi="Candara"/>
                <w:b/>
                <w:color w:val="C00000"/>
                <w:sz w:val="18"/>
                <w:szCs w:val="18"/>
              </w:rPr>
            </w:pPr>
            <w:sdt>
              <w:sdtPr>
                <w:rPr>
                  <w:rFonts w:ascii="Candara" w:hAnsi="Candara"/>
                  <w:bCs/>
                  <w:color w:val="404040" w:themeColor="text1" w:themeTint="BF"/>
                  <w:sz w:val="18"/>
                  <w:szCs w:val="18"/>
                </w:rPr>
                <w:id w:val="2124871629"/>
                <w:placeholder>
                  <w:docPart w:val="682B3A11DCFC46CB8D6A349B37D5B213"/>
                </w:placeholder>
                <w:showingPlcHdr/>
                <w15:appearance w15:val="tags"/>
                <w:text/>
              </w:sdtPr>
              <w:sdtContent>
                <w:r>
                  <w:rPr>
                    <w:rStyle w:val="PlaceholderText"/>
                    <w:sz w:val="18"/>
                    <w:szCs w:val="18"/>
                  </w:rPr>
                  <w:t>Behavior</w:t>
                </w:r>
              </w:sdtContent>
            </w:sdt>
          </w:p>
        </w:tc>
        <w:sdt>
          <w:sdtPr>
            <w:rPr>
              <w:rFonts w:ascii="Candara" w:hAnsi="Candara"/>
              <w:bCs/>
              <w:color w:val="404040" w:themeColor="text1" w:themeTint="BF"/>
              <w:sz w:val="18"/>
              <w:szCs w:val="18"/>
            </w:rPr>
            <w:id w:val="-1097394362"/>
            <w:placeholder>
              <w:docPart w:val="16602AA2E1B94ED6B9D7B6E3089F6D61"/>
            </w:placeholder>
            <w:showingPlcHdr/>
            <w:dropDownList>
              <w:listItem w:value="Choose an item."/>
              <w:listItem w:displayText="Avoidance" w:value="Avoidance"/>
              <w:listItem w:displayText="Safety Behaviors" w:value="Safety Behaviors"/>
              <w:listItem w:displayText="Reassurance Seeking" w:value="Reassurance Seeking"/>
            </w:dropDownList>
          </w:sdtPr>
          <w:sdtContent>
            <w:tc>
              <w:tcPr>
                <w:tcW w:w="2625" w:type="dxa"/>
                <w:shd w:val="clear" w:color="auto" w:fill="FFFFFF" w:themeFill="background1"/>
              </w:tcPr>
              <w:p w14:paraId="067B66A8" w14:textId="17FD3699" w:rsidR="008835AB" w:rsidRDefault="008835AB" w:rsidP="008835AB">
                <w:pPr>
                  <w:rPr>
                    <w:rFonts w:ascii="Candara" w:hAnsi="Candara"/>
                    <w:b/>
                    <w:color w:val="C00000"/>
                    <w:sz w:val="18"/>
                    <w:szCs w:val="18"/>
                  </w:rPr>
                </w:pPr>
                <w:r w:rsidRPr="00FF3B85">
                  <w:rPr>
                    <w:rStyle w:val="PlaceholderText"/>
                    <w:rFonts w:ascii="Candara" w:hAnsi="Candara"/>
                    <w:sz w:val="18"/>
                    <w:szCs w:val="18"/>
                  </w:rPr>
                  <w:t>Choose an item</w:t>
                </w:r>
                <w:r w:rsidRPr="00FF3B85">
                  <w:rPr>
                    <w:rStyle w:val="PlaceholderText"/>
                  </w:rPr>
                  <w:t>.</w:t>
                </w:r>
              </w:p>
            </w:tc>
          </w:sdtContent>
        </w:sdt>
        <w:tc>
          <w:tcPr>
            <w:tcW w:w="3029" w:type="dxa"/>
            <w:shd w:val="clear" w:color="auto" w:fill="F2F2F2" w:themeFill="background1" w:themeFillShade="F2"/>
          </w:tcPr>
          <w:p w14:paraId="2BE496C8" w14:textId="3EC89FBA" w:rsidR="008835AB" w:rsidRPr="008C24DE" w:rsidRDefault="008835AB" w:rsidP="008835AB">
            <w:pPr>
              <w:rPr>
                <w:bCs/>
                <w:sz w:val="24"/>
                <w:szCs w:val="24"/>
              </w:rPr>
            </w:pPr>
            <w:sdt>
              <w:sdtPr>
                <w:rPr>
                  <w:rFonts w:ascii="Candara" w:hAnsi="Candara"/>
                  <w:bCs/>
                  <w:color w:val="C00000"/>
                  <w:sz w:val="18"/>
                  <w:szCs w:val="18"/>
                </w:rPr>
                <w:id w:val="-596703630"/>
                <w:placeholder>
                  <w:docPart w:val="F0390CD9BFF94ABD9D1FF82CC2042287"/>
                </w:placeholder>
                <w:showingPlcHdr/>
                <w15:appearance w15:val="tags"/>
                <w:text/>
              </w:sdtPr>
              <w:sdtContent>
                <w:r w:rsidRPr="00C914BF">
                  <w:rPr>
                    <w:rStyle w:val="PlaceholderText"/>
                    <w:sz w:val="18"/>
                    <w:szCs w:val="18"/>
                  </w:rPr>
                  <w:t>Notes</w:t>
                </w:r>
              </w:sdtContent>
            </w:sdt>
          </w:p>
        </w:tc>
      </w:tr>
      <w:tr w:rsidR="008835AB" w:rsidRPr="008A0529" w14:paraId="486AAF73" w14:textId="77777777" w:rsidTr="008835AB">
        <w:trPr>
          <w:trHeight w:val="651"/>
        </w:trPr>
        <w:tc>
          <w:tcPr>
            <w:tcW w:w="1019" w:type="dxa"/>
            <w:shd w:val="clear" w:color="auto" w:fill="F2F2F2" w:themeFill="background1" w:themeFillShade="F2"/>
          </w:tcPr>
          <w:p w14:paraId="7326E273" w14:textId="77777777" w:rsidR="008835AB" w:rsidRPr="00D910CC" w:rsidRDefault="008835AB" w:rsidP="008835AB">
            <w:pPr>
              <w:rPr>
                <w:color w:val="8EAADB"/>
              </w:rPr>
            </w:pPr>
            <w:r w:rsidRPr="00D910CC">
              <w:rPr>
                <w:rFonts w:ascii="Calibri" w:eastAsia="Calibri" w:hAnsi="Calibri" w:cs="Calibri"/>
                <w:color w:val="ACB9CA" w:themeColor="text2" w:themeTint="66"/>
              </w:rPr>
              <w:t>Low</w:t>
            </w:r>
          </w:p>
        </w:tc>
        <w:tc>
          <w:tcPr>
            <w:tcW w:w="1413" w:type="dxa"/>
            <w:shd w:val="clear" w:color="auto" w:fill="F2F2F2" w:themeFill="background1" w:themeFillShade="F2"/>
          </w:tcPr>
          <w:p w14:paraId="35CA577B" w14:textId="52C1877B" w:rsidR="008835AB" w:rsidRPr="00157CD2" w:rsidRDefault="008835AB" w:rsidP="008835AB">
            <w:pPr>
              <w:rPr>
                <w:rFonts w:ascii="Calibri" w:eastAsia="Calibri" w:hAnsi="Calibri" w:cs="Calibri"/>
                <w:color w:val="595959" w:themeColor="text1" w:themeTint="A6"/>
                <w:sz w:val="20"/>
                <w:szCs w:val="20"/>
              </w:rPr>
            </w:pPr>
            <w:r w:rsidRPr="00157CD2">
              <w:rPr>
                <w:rFonts w:ascii="Calibri" w:eastAsia="Calibri" w:hAnsi="Calibri" w:cs="Calibri"/>
                <w:color w:val="595959" w:themeColor="text1" w:themeTint="A6"/>
                <w:sz w:val="20"/>
                <w:szCs w:val="20"/>
              </w:rPr>
              <w:t>Maladaptive Behavior 2:</w:t>
            </w:r>
          </w:p>
        </w:tc>
        <w:tc>
          <w:tcPr>
            <w:tcW w:w="2704" w:type="dxa"/>
          </w:tcPr>
          <w:p w14:paraId="2E8ACD58" w14:textId="6CFA8F98" w:rsidR="008835AB" w:rsidRPr="00712551" w:rsidRDefault="008835AB" w:rsidP="008835AB">
            <w:pPr>
              <w:rPr>
                <w:rFonts w:ascii="Candara" w:hAnsi="Candara"/>
                <w:b/>
                <w:color w:val="C00000"/>
                <w:sz w:val="18"/>
                <w:szCs w:val="18"/>
              </w:rPr>
            </w:pPr>
            <w:sdt>
              <w:sdtPr>
                <w:rPr>
                  <w:rFonts w:ascii="Candara" w:hAnsi="Candara"/>
                  <w:bCs/>
                  <w:color w:val="404040" w:themeColor="text1" w:themeTint="BF"/>
                  <w:sz w:val="18"/>
                  <w:szCs w:val="18"/>
                </w:rPr>
                <w:id w:val="1859853468"/>
                <w:placeholder>
                  <w:docPart w:val="DAF346019A134854829E2249761E0054"/>
                </w:placeholder>
                <w:showingPlcHdr/>
                <w15:appearance w15:val="tags"/>
                <w:text/>
              </w:sdtPr>
              <w:sdtContent>
                <w:r w:rsidRPr="00DC4F55">
                  <w:rPr>
                    <w:rStyle w:val="PlaceholderText"/>
                    <w:sz w:val="18"/>
                    <w:szCs w:val="18"/>
                  </w:rPr>
                  <w:t>Behavior</w:t>
                </w:r>
              </w:sdtContent>
            </w:sdt>
          </w:p>
        </w:tc>
        <w:sdt>
          <w:sdtPr>
            <w:rPr>
              <w:rFonts w:ascii="Candara" w:hAnsi="Candara"/>
              <w:bCs/>
              <w:color w:val="404040" w:themeColor="text1" w:themeTint="BF"/>
              <w:sz w:val="18"/>
              <w:szCs w:val="18"/>
            </w:rPr>
            <w:id w:val="-166020375"/>
            <w:placeholder>
              <w:docPart w:val="8D160C5ED5B146A292F579D9F6D7C20D"/>
            </w:placeholder>
            <w:showingPlcHdr/>
            <w:dropDownList>
              <w:listItem w:value="Choose an item."/>
              <w:listItem w:displayText="Avoidance" w:value="Avoidance"/>
              <w:listItem w:displayText="Safety Behaviors" w:value="Safety Behaviors"/>
              <w:listItem w:displayText="Reassurance Seeking" w:value="Reassurance Seeking"/>
            </w:dropDownList>
          </w:sdtPr>
          <w:sdtContent>
            <w:tc>
              <w:tcPr>
                <w:tcW w:w="2625" w:type="dxa"/>
                <w:shd w:val="clear" w:color="auto" w:fill="FFFFFF" w:themeFill="background1"/>
              </w:tcPr>
              <w:p w14:paraId="77960FA3" w14:textId="78540E2D" w:rsidR="008835AB" w:rsidRDefault="008835AB" w:rsidP="008835AB">
                <w:pPr>
                  <w:rPr>
                    <w:rFonts w:ascii="Candara" w:hAnsi="Candara"/>
                    <w:b/>
                    <w:color w:val="C00000"/>
                    <w:sz w:val="18"/>
                    <w:szCs w:val="18"/>
                  </w:rPr>
                </w:pPr>
                <w:r w:rsidRPr="00FF3B85">
                  <w:rPr>
                    <w:rStyle w:val="PlaceholderText"/>
                    <w:rFonts w:ascii="Candara" w:hAnsi="Candara"/>
                    <w:sz w:val="18"/>
                    <w:szCs w:val="18"/>
                  </w:rPr>
                  <w:t>Choose an item</w:t>
                </w:r>
                <w:r w:rsidRPr="00FF3B85">
                  <w:rPr>
                    <w:rStyle w:val="PlaceholderText"/>
                  </w:rPr>
                  <w:t>.</w:t>
                </w:r>
              </w:p>
            </w:tc>
          </w:sdtContent>
        </w:sdt>
        <w:tc>
          <w:tcPr>
            <w:tcW w:w="3029" w:type="dxa"/>
            <w:shd w:val="clear" w:color="auto" w:fill="F2F2F2" w:themeFill="background1" w:themeFillShade="F2"/>
          </w:tcPr>
          <w:p w14:paraId="1DF483A2" w14:textId="6876AAAE" w:rsidR="008835AB" w:rsidRPr="008C24DE" w:rsidRDefault="008835AB" w:rsidP="008835AB">
            <w:pPr>
              <w:rPr>
                <w:bCs/>
                <w:sz w:val="24"/>
                <w:szCs w:val="24"/>
              </w:rPr>
            </w:pPr>
            <w:sdt>
              <w:sdtPr>
                <w:rPr>
                  <w:rFonts w:ascii="Candara" w:hAnsi="Candara"/>
                  <w:bCs/>
                  <w:color w:val="C00000"/>
                  <w:sz w:val="18"/>
                  <w:szCs w:val="18"/>
                </w:rPr>
                <w:id w:val="-2014527730"/>
                <w:placeholder>
                  <w:docPart w:val="FFF12FDFD837459DBD5A5144452892CA"/>
                </w:placeholder>
                <w:showingPlcHdr/>
                <w15:appearance w15:val="tags"/>
                <w:text/>
              </w:sdtPr>
              <w:sdtContent>
                <w:r w:rsidRPr="00C914BF">
                  <w:rPr>
                    <w:rStyle w:val="PlaceholderText"/>
                    <w:sz w:val="18"/>
                    <w:szCs w:val="18"/>
                  </w:rPr>
                  <w:t>Notes</w:t>
                </w:r>
              </w:sdtContent>
            </w:sdt>
          </w:p>
        </w:tc>
      </w:tr>
      <w:tr w:rsidR="008835AB" w:rsidRPr="008A0529" w14:paraId="766B4028" w14:textId="77777777" w:rsidTr="008835AB">
        <w:trPr>
          <w:trHeight w:val="651"/>
        </w:trPr>
        <w:tc>
          <w:tcPr>
            <w:tcW w:w="1019" w:type="dxa"/>
            <w:shd w:val="clear" w:color="auto" w:fill="F2F2F2" w:themeFill="background1" w:themeFillShade="F2"/>
          </w:tcPr>
          <w:p w14:paraId="3FD9A133" w14:textId="77777777" w:rsidR="008835AB" w:rsidRPr="00D910CC" w:rsidRDefault="008835AB" w:rsidP="008835AB">
            <w:pPr>
              <w:rPr>
                <w:color w:val="8EAADB"/>
              </w:rPr>
            </w:pPr>
            <w:r w:rsidRPr="00D910CC">
              <w:rPr>
                <w:rFonts w:ascii="Calibri" w:eastAsia="Calibri" w:hAnsi="Calibri" w:cs="Calibri"/>
                <w:color w:val="ACB9CA" w:themeColor="text2" w:themeTint="66"/>
              </w:rPr>
              <w:t>Low</w:t>
            </w:r>
          </w:p>
        </w:tc>
        <w:tc>
          <w:tcPr>
            <w:tcW w:w="1413" w:type="dxa"/>
            <w:shd w:val="clear" w:color="auto" w:fill="F2F2F2" w:themeFill="background1" w:themeFillShade="F2"/>
          </w:tcPr>
          <w:p w14:paraId="1B09F3E0" w14:textId="25480D31" w:rsidR="008835AB" w:rsidRPr="00157CD2" w:rsidRDefault="008835AB" w:rsidP="008835AB">
            <w:pPr>
              <w:rPr>
                <w:color w:val="595959" w:themeColor="text1" w:themeTint="A6"/>
                <w:sz w:val="20"/>
                <w:szCs w:val="20"/>
              </w:rPr>
            </w:pPr>
            <w:r w:rsidRPr="00157CD2">
              <w:rPr>
                <w:rFonts w:ascii="Calibri" w:eastAsia="Calibri" w:hAnsi="Calibri" w:cs="Calibri"/>
                <w:color w:val="595959" w:themeColor="text1" w:themeTint="A6"/>
                <w:sz w:val="20"/>
                <w:szCs w:val="20"/>
              </w:rPr>
              <w:t>Maladaptive Behavior 1:</w:t>
            </w:r>
          </w:p>
        </w:tc>
        <w:tc>
          <w:tcPr>
            <w:tcW w:w="2704" w:type="dxa"/>
          </w:tcPr>
          <w:p w14:paraId="67DDA3C0" w14:textId="4F833CE0" w:rsidR="008835AB" w:rsidRPr="00712551" w:rsidRDefault="008835AB" w:rsidP="008835AB">
            <w:pPr>
              <w:rPr>
                <w:rFonts w:ascii="Candara" w:hAnsi="Candara"/>
                <w:b/>
                <w:color w:val="C00000"/>
                <w:sz w:val="18"/>
                <w:szCs w:val="18"/>
              </w:rPr>
            </w:pPr>
            <w:sdt>
              <w:sdtPr>
                <w:rPr>
                  <w:rFonts w:ascii="Candara" w:hAnsi="Candara"/>
                  <w:bCs/>
                  <w:color w:val="404040" w:themeColor="text1" w:themeTint="BF"/>
                  <w:sz w:val="18"/>
                  <w:szCs w:val="18"/>
                </w:rPr>
                <w:id w:val="-595249066"/>
                <w:placeholder>
                  <w:docPart w:val="48A71AAE1A0C4FEFA87ED11B6F569044"/>
                </w:placeholder>
                <w:showingPlcHdr/>
                <w15:appearance w15:val="tags"/>
                <w:text/>
              </w:sdtPr>
              <w:sdtContent>
                <w:r w:rsidRPr="00DC4F55">
                  <w:rPr>
                    <w:rStyle w:val="PlaceholderText"/>
                    <w:sz w:val="18"/>
                    <w:szCs w:val="18"/>
                  </w:rPr>
                  <w:t>Behavior</w:t>
                </w:r>
              </w:sdtContent>
            </w:sdt>
          </w:p>
        </w:tc>
        <w:sdt>
          <w:sdtPr>
            <w:rPr>
              <w:rFonts w:ascii="Candara" w:hAnsi="Candara"/>
              <w:bCs/>
              <w:color w:val="404040" w:themeColor="text1" w:themeTint="BF"/>
              <w:sz w:val="18"/>
              <w:szCs w:val="18"/>
            </w:rPr>
            <w:id w:val="1593351215"/>
            <w:placeholder>
              <w:docPart w:val="E556672A9B594C19B01EFDD4ED811B03"/>
            </w:placeholder>
            <w:showingPlcHdr/>
            <w:dropDownList>
              <w:listItem w:value="Choose an item."/>
              <w:listItem w:displayText="Avoidance" w:value="Avoidance"/>
              <w:listItem w:displayText="Safety Behaviors" w:value="Safety Behaviors"/>
              <w:listItem w:displayText="Reassurance Seeking" w:value="Reassurance Seeking"/>
            </w:dropDownList>
          </w:sdtPr>
          <w:sdtContent>
            <w:tc>
              <w:tcPr>
                <w:tcW w:w="2625" w:type="dxa"/>
                <w:shd w:val="clear" w:color="auto" w:fill="FFFFFF" w:themeFill="background1"/>
              </w:tcPr>
              <w:p w14:paraId="263FAFCE" w14:textId="108961B4" w:rsidR="008835AB" w:rsidRDefault="008835AB" w:rsidP="008835AB">
                <w:pPr>
                  <w:rPr>
                    <w:rFonts w:ascii="Candara" w:hAnsi="Candara"/>
                    <w:b/>
                    <w:color w:val="C00000"/>
                    <w:sz w:val="18"/>
                    <w:szCs w:val="18"/>
                  </w:rPr>
                </w:pPr>
                <w:r w:rsidRPr="00FF3B85">
                  <w:rPr>
                    <w:rStyle w:val="PlaceholderText"/>
                    <w:rFonts w:ascii="Candara" w:hAnsi="Candara"/>
                    <w:sz w:val="18"/>
                    <w:szCs w:val="18"/>
                  </w:rPr>
                  <w:t>Choose an item</w:t>
                </w:r>
                <w:r w:rsidRPr="00FF3B85">
                  <w:rPr>
                    <w:rStyle w:val="PlaceholderText"/>
                  </w:rPr>
                  <w:t>.</w:t>
                </w:r>
              </w:p>
            </w:tc>
          </w:sdtContent>
        </w:sdt>
        <w:tc>
          <w:tcPr>
            <w:tcW w:w="3029" w:type="dxa"/>
            <w:shd w:val="clear" w:color="auto" w:fill="F2F2F2" w:themeFill="background1" w:themeFillShade="F2"/>
          </w:tcPr>
          <w:p w14:paraId="3CDFF29D" w14:textId="549C6678" w:rsidR="008835AB" w:rsidRPr="008C24DE" w:rsidRDefault="008835AB" w:rsidP="008835AB">
            <w:pPr>
              <w:rPr>
                <w:bCs/>
                <w:sz w:val="24"/>
                <w:szCs w:val="24"/>
              </w:rPr>
            </w:pPr>
            <w:sdt>
              <w:sdtPr>
                <w:rPr>
                  <w:rFonts w:ascii="Candara" w:hAnsi="Candara"/>
                  <w:bCs/>
                  <w:color w:val="C00000"/>
                  <w:sz w:val="18"/>
                  <w:szCs w:val="18"/>
                </w:rPr>
                <w:id w:val="712706225"/>
                <w:placeholder>
                  <w:docPart w:val="C223ABB0CED04653BD29DBA557D9E4D0"/>
                </w:placeholder>
                <w:showingPlcHdr/>
                <w15:appearance w15:val="tags"/>
                <w:text/>
              </w:sdtPr>
              <w:sdtContent>
                <w:r>
                  <w:rPr>
                    <w:rStyle w:val="PlaceholderText"/>
                    <w:sz w:val="18"/>
                    <w:szCs w:val="18"/>
                  </w:rPr>
                  <w:t>Notes</w:t>
                </w:r>
              </w:sdtContent>
            </w:sdt>
          </w:p>
        </w:tc>
      </w:tr>
    </w:tbl>
    <w:p w14:paraId="1F84EF29" w14:textId="2A1130B6" w:rsidR="00A67101" w:rsidRDefault="00A67101" w:rsidP="00CB77A2">
      <w:pPr>
        <w:widowControl w:val="0"/>
        <w:spacing w:after="0" w:line="240" w:lineRule="auto"/>
        <w:rPr>
          <w:b/>
          <w:bCs/>
          <w:sz w:val="18"/>
          <w:szCs w:val="18"/>
        </w:rPr>
      </w:pPr>
    </w:p>
    <w:p w14:paraId="53A37339" w14:textId="77777777" w:rsidR="008F7787" w:rsidRDefault="008F7787" w:rsidP="00CB77A2">
      <w:pPr>
        <w:widowControl w:val="0"/>
        <w:spacing w:after="0" w:line="240" w:lineRule="auto"/>
        <w:rPr>
          <w:b/>
          <w:bCs/>
          <w:sz w:val="18"/>
          <w:szCs w:val="18"/>
        </w:rPr>
      </w:pPr>
    </w:p>
    <w:p w14:paraId="42B66EA3" w14:textId="77777777" w:rsidR="008F7787" w:rsidRDefault="008F7787" w:rsidP="00CB77A2">
      <w:pPr>
        <w:widowControl w:val="0"/>
        <w:spacing w:after="0" w:line="240" w:lineRule="auto"/>
        <w:rPr>
          <w:b/>
          <w:bCs/>
          <w:sz w:val="18"/>
          <w:szCs w:val="18"/>
        </w:rPr>
      </w:pPr>
    </w:p>
    <w:p w14:paraId="2017F078" w14:textId="77777777" w:rsidR="008F7787" w:rsidRDefault="008F7787" w:rsidP="00CB77A2">
      <w:pPr>
        <w:widowControl w:val="0"/>
        <w:spacing w:after="0" w:line="240" w:lineRule="auto"/>
        <w:rPr>
          <w:b/>
          <w:bCs/>
          <w:sz w:val="18"/>
          <w:szCs w:val="18"/>
        </w:rPr>
      </w:pPr>
    </w:p>
    <w:p w14:paraId="76F8CFDB" w14:textId="77777777" w:rsidR="008F7787" w:rsidRDefault="008F7787" w:rsidP="00CB77A2">
      <w:pPr>
        <w:widowControl w:val="0"/>
        <w:spacing w:after="0" w:line="240" w:lineRule="auto"/>
        <w:rPr>
          <w:b/>
          <w:bCs/>
          <w:sz w:val="18"/>
          <w:szCs w:val="18"/>
        </w:rPr>
      </w:pPr>
    </w:p>
    <w:p w14:paraId="5313BDCF" w14:textId="77777777" w:rsidR="008F7787" w:rsidRDefault="008F7787" w:rsidP="00CB77A2">
      <w:pPr>
        <w:widowControl w:val="0"/>
        <w:spacing w:after="0" w:line="240" w:lineRule="auto"/>
        <w:rPr>
          <w:b/>
          <w:bCs/>
          <w:sz w:val="18"/>
          <w:szCs w:val="18"/>
        </w:rPr>
      </w:pPr>
    </w:p>
    <w:p w14:paraId="5025F684" w14:textId="77777777" w:rsidR="008F7787" w:rsidRDefault="008F7787" w:rsidP="00CB77A2">
      <w:pPr>
        <w:widowControl w:val="0"/>
        <w:spacing w:after="0" w:line="240" w:lineRule="auto"/>
        <w:rPr>
          <w:b/>
          <w:bCs/>
          <w:sz w:val="18"/>
          <w:szCs w:val="18"/>
        </w:rPr>
      </w:pPr>
    </w:p>
    <w:p w14:paraId="4CDEFA57" w14:textId="77777777" w:rsidR="008F7787" w:rsidRDefault="008F7787" w:rsidP="00CB77A2">
      <w:pPr>
        <w:widowControl w:val="0"/>
        <w:spacing w:after="0" w:line="240" w:lineRule="auto"/>
        <w:rPr>
          <w:b/>
          <w:bCs/>
          <w:sz w:val="18"/>
          <w:szCs w:val="18"/>
        </w:rPr>
      </w:pPr>
    </w:p>
    <w:p w14:paraId="4A828C18" w14:textId="77777777" w:rsidR="008F7787" w:rsidRDefault="008F7787" w:rsidP="00CB77A2">
      <w:pPr>
        <w:widowControl w:val="0"/>
        <w:spacing w:after="0" w:line="240" w:lineRule="auto"/>
        <w:rPr>
          <w:b/>
          <w:bCs/>
          <w:sz w:val="18"/>
          <w:szCs w:val="18"/>
        </w:rPr>
      </w:pPr>
    </w:p>
    <w:p w14:paraId="38B8208B" w14:textId="77777777" w:rsidR="008F7787" w:rsidRDefault="008F7787" w:rsidP="00CB77A2">
      <w:pPr>
        <w:widowControl w:val="0"/>
        <w:spacing w:after="0" w:line="240" w:lineRule="auto"/>
        <w:rPr>
          <w:b/>
          <w:bCs/>
          <w:sz w:val="18"/>
          <w:szCs w:val="18"/>
        </w:rPr>
      </w:pPr>
    </w:p>
    <w:p w14:paraId="4B5B8D72" w14:textId="77777777" w:rsidR="008F7787" w:rsidRDefault="008F7787" w:rsidP="00CB77A2">
      <w:pPr>
        <w:widowControl w:val="0"/>
        <w:spacing w:after="0" w:line="240" w:lineRule="auto"/>
        <w:rPr>
          <w:b/>
          <w:bCs/>
          <w:sz w:val="18"/>
          <w:szCs w:val="18"/>
        </w:rPr>
      </w:pPr>
    </w:p>
    <w:p w14:paraId="59854D24" w14:textId="77777777" w:rsidR="008F7787" w:rsidRDefault="008F7787" w:rsidP="00CB77A2">
      <w:pPr>
        <w:widowControl w:val="0"/>
        <w:spacing w:after="0" w:line="240" w:lineRule="auto"/>
        <w:rPr>
          <w:b/>
          <w:bCs/>
          <w:sz w:val="18"/>
          <w:szCs w:val="18"/>
        </w:rPr>
      </w:pPr>
    </w:p>
    <w:p w14:paraId="4D58DA9A" w14:textId="77777777" w:rsidR="008F7787" w:rsidRDefault="008F7787" w:rsidP="00CB77A2">
      <w:pPr>
        <w:widowControl w:val="0"/>
        <w:spacing w:after="0" w:line="240" w:lineRule="auto"/>
        <w:rPr>
          <w:b/>
          <w:bCs/>
          <w:sz w:val="18"/>
          <w:szCs w:val="18"/>
        </w:rPr>
      </w:pPr>
    </w:p>
    <w:p w14:paraId="46F2C9FE" w14:textId="77777777" w:rsidR="008F7787" w:rsidRDefault="008F7787" w:rsidP="00CB77A2">
      <w:pPr>
        <w:widowControl w:val="0"/>
        <w:spacing w:after="0" w:line="240" w:lineRule="auto"/>
        <w:rPr>
          <w:b/>
          <w:bCs/>
          <w:sz w:val="18"/>
          <w:szCs w:val="18"/>
        </w:rPr>
      </w:pPr>
    </w:p>
    <w:p w14:paraId="74EC61BB" w14:textId="77777777" w:rsidR="008F7787" w:rsidRDefault="008F7787" w:rsidP="00CB77A2">
      <w:pPr>
        <w:widowControl w:val="0"/>
        <w:spacing w:after="0" w:line="240" w:lineRule="auto"/>
        <w:rPr>
          <w:b/>
          <w:bCs/>
          <w:sz w:val="18"/>
          <w:szCs w:val="18"/>
        </w:rPr>
      </w:pPr>
    </w:p>
    <w:p w14:paraId="710C545B" w14:textId="7244F144" w:rsidR="008F7787" w:rsidRDefault="008F7787" w:rsidP="008F7787">
      <w:pPr>
        <w:spacing w:after="120" w:line="240" w:lineRule="auto"/>
        <w:rPr>
          <w:rFonts w:ascii="Candara" w:hAnsi="Candara"/>
          <w:b/>
          <w:color w:val="595959" w:themeColor="text1" w:themeTint="A6"/>
          <w:sz w:val="28"/>
          <w:szCs w:val="28"/>
        </w:rPr>
      </w:pPr>
      <w:r>
        <w:rPr>
          <w:rFonts w:ascii="Candara" w:hAnsi="Candara"/>
          <w:b/>
          <w:color w:val="C00000"/>
          <w:sz w:val="44"/>
          <w:szCs w:val="44"/>
        </w:rPr>
        <w:lastRenderedPageBreak/>
        <w:t>T</w:t>
      </w:r>
      <w:r>
        <w:rPr>
          <w:rFonts w:ascii="Candara" w:hAnsi="Candara"/>
          <w:b/>
          <w:color w:val="595959" w:themeColor="text1" w:themeTint="A6"/>
          <w:sz w:val="26"/>
          <w:szCs w:val="26"/>
        </w:rPr>
        <w:t>op 10 Scary Assumptions</w:t>
      </w:r>
      <w:r w:rsidRPr="002A4A88">
        <w:rPr>
          <w:rFonts w:ascii="Candara" w:hAnsi="Candara"/>
          <w:b/>
          <w:color w:val="595959" w:themeColor="text1" w:themeTint="A6"/>
          <w:sz w:val="26"/>
          <w:szCs w:val="26"/>
        </w:rPr>
        <w:t xml:space="preserve">: </w:t>
      </w:r>
      <w:r>
        <w:rPr>
          <w:rFonts w:ascii="Candara" w:hAnsi="Candara"/>
          <w:b/>
          <w:color w:val="C00000"/>
          <w:sz w:val="44"/>
          <w:szCs w:val="44"/>
        </w:rPr>
        <w:t>W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 xml:space="preserve">eek </w:t>
      </w:r>
      <w:r w:rsidR="00B0778F">
        <w:rPr>
          <w:rFonts w:ascii="Candara" w:hAnsi="Candara"/>
          <w:b/>
          <w:color w:val="595959" w:themeColor="text1" w:themeTint="A6"/>
          <w:sz w:val="28"/>
          <w:szCs w:val="28"/>
        </w:rPr>
        <w:t>2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>:</w:t>
      </w:r>
      <w:r w:rsidRPr="00A63B71">
        <w:rPr>
          <w:rFonts w:ascii="Candara" w:hAnsi="Candara"/>
          <w:b/>
          <w:sz w:val="28"/>
          <w:szCs w:val="28"/>
        </w:rPr>
        <w:t xml:space="preserve"> </w:t>
      </w:r>
      <w:r w:rsidRPr="00D068C2">
        <w:rPr>
          <w:rFonts w:ascii="Candara" w:hAnsi="Candara"/>
          <w:b/>
          <w:color w:val="C00000"/>
          <w:sz w:val="44"/>
          <w:szCs w:val="44"/>
        </w:rPr>
        <w:t>A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>ctivity</w:t>
      </w:r>
      <w:r w:rsidRPr="00462AB0">
        <w:rPr>
          <w:rFonts w:ascii="Candara" w:hAnsi="Candara"/>
          <w:b/>
          <w:color w:val="595959" w:themeColor="text1" w:themeTint="A6"/>
          <w:sz w:val="36"/>
          <w:szCs w:val="36"/>
        </w:rPr>
        <w:t xml:space="preserve"> 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>Day</w:t>
      </w:r>
      <w:r w:rsidR="00B0778F">
        <w:rPr>
          <w:rFonts w:ascii="Candara" w:hAnsi="Candara"/>
          <w:b/>
          <w:color w:val="595959" w:themeColor="text1" w:themeTint="A6"/>
          <w:sz w:val="28"/>
          <w:szCs w:val="28"/>
        </w:rPr>
        <w:t>s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 xml:space="preserve"> </w:t>
      </w:r>
      <w:r w:rsidR="00B0778F">
        <w:rPr>
          <w:rFonts w:ascii="Candara" w:hAnsi="Candara"/>
          <w:b/>
          <w:color w:val="595959" w:themeColor="text1" w:themeTint="A6"/>
          <w:sz w:val="28"/>
          <w:szCs w:val="28"/>
        </w:rPr>
        <w:t>7-14</w:t>
      </w:r>
    </w:p>
    <w:p w14:paraId="010D1967" w14:textId="77777777" w:rsidR="008F7787" w:rsidRDefault="008F7787" w:rsidP="008F7787">
      <w:pPr>
        <w:spacing w:after="240" w:line="240" w:lineRule="auto"/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</w:pPr>
      <w:r w:rsidRPr="002A4A88">
        <w:rPr>
          <w:rFonts w:ascii="Candara" w:eastAsia="Helvetica Neue" w:hAnsi="Candara" w:cstheme="majorHAnsi"/>
          <w:bCs/>
          <w:i/>
          <w:iCs/>
          <w:color w:val="C00000"/>
          <w:sz w:val="24"/>
          <w:szCs w:val="24"/>
        </w:rPr>
        <w:t>Instructions</w:t>
      </w:r>
      <w:proofErr w:type="gramStart"/>
      <w:r w:rsidRPr="002A4A88">
        <w:rPr>
          <w:rFonts w:ascii="Candara" w:eastAsia="Helvetica Neue" w:hAnsi="Candara" w:cstheme="majorHAnsi"/>
          <w:bCs/>
          <w:i/>
          <w:iCs/>
          <w:color w:val="C00000"/>
          <w:sz w:val="24"/>
          <w:szCs w:val="24"/>
        </w:rPr>
        <w:t>:</w:t>
      </w:r>
      <w:r w:rsidRPr="002A4A88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 </w:t>
      </w:r>
      <w:r w:rsidRPr="002E6F1E">
        <w:rPr>
          <w:rFonts w:ascii="Candara" w:eastAsia="Helvetica Neue" w:hAnsi="Candara" w:cstheme="majorHAnsi"/>
          <w:b/>
          <w:color w:val="C00000"/>
          <w:sz w:val="24"/>
          <w:szCs w:val="24"/>
        </w:rPr>
        <w:t>1</w:t>
      </w:r>
      <w:proofErr w:type="gramEnd"/>
      <w:r w:rsidRPr="002E6F1E">
        <w:rPr>
          <w:rFonts w:ascii="Candara" w:eastAsia="Helvetica Neue" w:hAnsi="Candara" w:cstheme="majorHAnsi"/>
          <w:b/>
          <w:color w:val="C00000"/>
          <w:sz w:val="24"/>
          <w:szCs w:val="24"/>
        </w:rPr>
        <w:t>:</w:t>
      </w:r>
      <w:r w:rsidRPr="002E6F1E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 w:rsidRPr="000E5D46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Review your top collected assumptions from </w:t>
      </w:r>
      <w:proofErr w:type="gramStart"/>
      <w:r w:rsidRPr="000E5D46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>past</w:t>
      </w:r>
      <w:proofErr w:type="gramEnd"/>
      <w:r w:rsidRPr="000E5D46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 and current tracking</w:t>
      </w:r>
      <w:proofErr w:type="gramStart"/>
      <w:r w:rsidRPr="000E5D46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.  </w:t>
      </w:r>
      <w:proofErr w:type="gramEnd"/>
      <w:r w:rsidRPr="002E6F1E">
        <w:rPr>
          <w:rFonts w:ascii="Candara" w:eastAsia="Helvetica Neue" w:hAnsi="Candara" w:cstheme="majorHAnsi"/>
          <w:b/>
          <w:color w:val="C00000"/>
          <w:sz w:val="24"/>
          <w:szCs w:val="24"/>
        </w:rPr>
        <w:t>A:</w:t>
      </w:r>
      <w:r w:rsidRPr="002E6F1E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 w:rsidRPr="000E5D46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Next, narrow down all assumptions to a top </w:t>
      </w:r>
      <w:proofErr w:type="gramStart"/>
      <w:r w:rsidRPr="000E5D46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>10</w:t>
      </w:r>
      <w:proofErr w:type="gramEnd"/>
      <w:r w:rsidRPr="000E5D46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 on the section below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; </w:t>
      </w:r>
      <w:r w:rsidRPr="000E5D46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>These top ten scary assumptions should be assumptions that you feel trigger you the most when you experience them.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 </w:t>
      </w:r>
      <w:r w:rsidRPr="005702B7">
        <w:rPr>
          <w:rFonts w:ascii="Candara" w:eastAsia="Helvetica Neue" w:hAnsi="Candara" w:cstheme="majorHAnsi"/>
          <w:bCs/>
          <w:color w:val="595959" w:themeColor="text1" w:themeTint="A6"/>
          <w:sz w:val="24"/>
          <w:szCs w:val="24"/>
        </w:rPr>
        <w:t>B: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 The provide your previously documented believability rating for each assumption. C: Finally, document the theme within the assumption.</w:t>
      </w:r>
    </w:p>
    <w:p w14:paraId="6E943F16" w14:textId="77777777" w:rsidR="008F7787" w:rsidRDefault="008F7787" w:rsidP="008F7787">
      <w:pPr>
        <w:widowControl w:val="0"/>
        <w:spacing w:after="0" w:line="240" w:lineRule="auto"/>
        <w:jc w:val="center"/>
        <w:rPr>
          <w:b/>
          <w:bCs/>
          <w:sz w:val="18"/>
          <w:szCs w:val="18"/>
        </w:rPr>
      </w:pP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1024"/>
        <w:gridCol w:w="1581"/>
        <w:gridCol w:w="2880"/>
        <w:gridCol w:w="2340"/>
        <w:gridCol w:w="2965"/>
      </w:tblGrid>
      <w:tr w:rsidR="00FE4742" w:rsidRPr="008A0529" w14:paraId="439F8A3E" w14:textId="45AB9D8E" w:rsidTr="003F08E8">
        <w:trPr>
          <w:trHeight w:val="327"/>
        </w:trPr>
        <w:tc>
          <w:tcPr>
            <w:tcW w:w="2605" w:type="dxa"/>
            <w:gridSpan w:val="2"/>
            <w:shd w:val="clear" w:color="auto" w:fill="F2F2F2" w:themeFill="background1" w:themeFillShade="F2"/>
          </w:tcPr>
          <w:p w14:paraId="48451173" w14:textId="08B95B14" w:rsidR="00FE4742" w:rsidRPr="006315D0" w:rsidRDefault="00FC1BEB" w:rsidP="009E1829">
            <w:pPr>
              <w:spacing w:before="120"/>
              <w:contextualSpacing/>
              <w:jc w:val="center"/>
              <w:rPr>
                <w:rFonts w:asciiTheme="majorHAnsi" w:hAnsiTheme="majorHAnsi" w:cstheme="majorHAnsi"/>
                <w:color w:val="7F7F7F" w:themeColor="text1" w:themeTint="80"/>
                <w:sz w:val="20"/>
                <w:szCs w:val="20"/>
              </w:rPr>
            </w:pPr>
            <w:r w:rsidRPr="006315D0">
              <w:rPr>
                <w:rFonts w:asciiTheme="majorHAnsi" w:hAnsiTheme="majorHAnsi" w:cstheme="majorHAnsi"/>
                <w:color w:val="7F7F7F" w:themeColor="text1" w:themeTint="80"/>
                <w:sz w:val="20"/>
                <w:szCs w:val="20"/>
              </w:rPr>
              <w:t xml:space="preserve">Difficulty to Resist Behavior Scale </w:t>
            </w:r>
            <w:r w:rsidRPr="00FC1BEB">
              <w:rPr>
                <w:rFonts w:asciiTheme="majorHAnsi" w:hAnsiTheme="majorHAnsi" w:cstheme="majorHAnsi"/>
                <w:b/>
                <w:bCs/>
                <w:color w:val="ACB9CA" w:themeColor="text2" w:themeTint="66"/>
                <w:sz w:val="20"/>
                <w:szCs w:val="20"/>
              </w:rPr>
              <w:t>Low</w:t>
            </w:r>
            <w:r w:rsidRPr="006315D0">
              <w:rPr>
                <w:rFonts w:asciiTheme="majorHAnsi" w:hAnsiTheme="majorHAnsi" w:cstheme="majorHAnsi"/>
                <w:color w:val="7F7F7F" w:themeColor="text1" w:themeTint="80"/>
                <w:sz w:val="20"/>
                <w:szCs w:val="20"/>
              </w:rPr>
              <w:t xml:space="preserve"> = </w:t>
            </w:r>
            <w:r w:rsidRPr="006315D0">
              <w:rPr>
                <w:rFonts w:asciiTheme="majorHAnsi" w:hAnsiTheme="majorHAnsi" w:cstheme="majorHAnsi"/>
                <w:b/>
                <w:bCs/>
                <w:color w:val="7F7F7F" w:themeColor="text1" w:themeTint="80"/>
                <w:sz w:val="20"/>
                <w:szCs w:val="20"/>
              </w:rPr>
              <w:t>Not difficult</w:t>
            </w:r>
            <w:r>
              <w:rPr>
                <w:rFonts w:asciiTheme="majorHAnsi" w:hAnsiTheme="majorHAnsi" w:cstheme="majorHAnsi"/>
                <w:b/>
                <w:bCs/>
                <w:color w:val="7F7F7F" w:themeColor="text1" w:themeTint="80"/>
                <w:sz w:val="20"/>
                <w:szCs w:val="20"/>
              </w:rPr>
              <w:t>:</w:t>
            </w:r>
            <w:r w:rsidRPr="006315D0">
              <w:rPr>
                <w:rFonts w:asciiTheme="majorHAnsi" w:hAnsiTheme="majorHAnsi" w:cstheme="majorHAnsi"/>
                <w:color w:val="7F7F7F" w:themeColor="text1" w:themeTint="80"/>
                <w:sz w:val="20"/>
                <w:szCs w:val="20"/>
              </w:rPr>
              <w:t xml:space="preserve"> </w:t>
            </w:r>
            <w:r w:rsidRPr="00FC1BEB">
              <w:rPr>
                <w:rFonts w:asciiTheme="majorHAnsi" w:hAnsiTheme="majorHAnsi" w:cstheme="majorHAnsi"/>
                <w:b/>
                <w:bCs/>
                <w:color w:val="C00000"/>
                <w:sz w:val="20"/>
                <w:szCs w:val="20"/>
              </w:rPr>
              <w:t>High</w:t>
            </w:r>
            <w:r w:rsidRPr="006315D0">
              <w:rPr>
                <w:rFonts w:asciiTheme="majorHAnsi" w:hAnsiTheme="majorHAnsi" w:cstheme="majorHAnsi"/>
                <w:color w:val="7F7F7F" w:themeColor="text1" w:themeTint="80"/>
                <w:sz w:val="20"/>
                <w:szCs w:val="20"/>
              </w:rPr>
              <w:t xml:space="preserve"> = </w:t>
            </w:r>
            <w:proofErr w:type="gramStart"/>
            <w:r w:rsidRPr="006315D0">
              <w:rPr>
                <w:rFonts w:asciiTheme="majorHAnsi" w:hAnsiTheme="majorHAnsi" w:cstheme="majorHAnsi"/>
                <w:b/>
                <w:bCs/>
                <w:color w:val="7F7F7F" w:themeColor="text1" w:themeTint="80"/>
                <w:sz w:val="20"/>
                <w:szCs w:val="20"/>
              </w:rPr>
              <w:t>Very difficult</w:t>
            </w:r>
            <w:proofErr w:type="gramEnd"/>
          </w:p>
        </w:tc>
        <w:tc>
          <w:tcPr>
            <w:tcW w:w="2880" w:type="dxa"/>
            <w:shd w:val="clear" w:color="auto" w:fill="F2F2F2" w:themeFill="background1" w:themeFillShade="F2"/>
          </w:tcPr>
          <w:p w14:paraId="1CBB41B8" w14:textId="77777777" w:rsidR="00FE4742" w:rsidRPr="00AE46E4" w:rsidRDefault="00FE4742" w:rsidP="009E1829">
            <w:pPr>
              <w:spacing w:before="120"/>
              <w:contextualSpacing/>
              <w:jc w:val="center"/>
              <w:rPr>
                <w:rFonts w:asciiTheme="majorHAnsi" w:hAnsiTheme="majorHAnsi" w:cstheme="majorHAnsi"/>
                <w:b/>
                <w:bCs/>
                <w:color w:val="7F7F7F" w:themeColor="text1" w:themeTint="80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bCs/>
                <w:color w:val="7F7F7F" w:themeColor="text1" w:themeTint="80"/>
                <w:sz w:val="24"/>
                <w:szCs w:val="24"/>
              </w:rPr>
              <w:t>Behavior</w:t>
            </w:r>
            <w:r w:rsidRPr="00AE46E4">
              <w:rPr>
                <w:rFonts w:asciiTheme="majorHAnsi" w:hAnsiTheme="majorHAnsi" w:cstheme="majorHAnsi"/>
                <w:b/>
                <w:bCs/>
                <w:color w:val="7F7F7F" w:themeColor="text1" w:themeTint="80"/>
                <w:sz w:val="24"/>
                <w:szCs w:val="24"/>
              </w:rPr>
              <w:t xml:space="preserve"> (short</w:t>
            </w:r>
            <w:r>
              <w:rPr>
                <w:rFonts w:asciiTheme="majorHAnsi" w:hAnsiTheme="majorHAnsi" w:cstheme="majorHAnsi"/>
                <w:b/>
                <w:bCs/>
                <w:color w:val="7F7F7F" w:themeColor="text1" w:themeTint="80"/>
                <w:sz w:val="24"/>
                <w:szCs w:val="24"/>
              </w:rPr>
              <w:t>hand</w:t>
            </w:r>
            <w:r w:rsidRPr="00AE46E4">
              <w:rPr>
                <w:rFonts w:asciiTheme="majorHAnsi" w:hAnsiTheme="majorHAnsi" w:cstheme="majorHAnsi"/>
                <w:b/>
                <w:bCs/>
                <w:color w:val="7F7F7F" w:themeColor="text1" w:themeTint="80"/>
                <w:sz w:val="24"/>
                <w:szCs w:val="24"/>
              </w:rPr>
              <w:t>)</w:t>
            </w:r>
          </w:p>
        </w:tc>
        <w:tc>
          <w:tcPr>
            <w:tcW w:w="2340" w:type="dxa"/>
            <w:shd w:val="clear" w:color="auto" w:fill="F2F2F2" w:themeFill="background1" w:themeFillShade="F2"/>
          </w:tcPr>
          <w:p w14:paraId="56D4FA9F" w14:textId="255636BC" w:rsidR="00FE4742" w:rsidRPr="00AE46E4" w:rsidRDefault="000975D7" w:rsidP="009E1829">
            <w:pPr>
              <w:spacing w:before="120"/>
              <w:contextualSpacing/>
              <w:jc w:val="center"/>
              <w:rPr>
                <w:rFonts w:asciiTheme="majorHAnsi" w:hAnsiTheme="majorHAnsi" w:cstheme="majorHAnsi"/>
                <w:b/>
                <w:bCs/>
                <w:color w:val="7F7F7F" w:themeColor="text1" w:themeTint="80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bCs/>
                <w:color w:val="7F7F7F" w:themeColor="text1" w:themeTint="80"/>
                <w:sz w:val="24"/>
                <w:szCs w:val="24"/>
              </w:rPr>
              <w:t>Type of Behavior</w:t>
            </w:r>
          </w:p>
        </w:tc>
        <w:tc>
          <w:tcPr>
            <w:tcW w:w="2965" w:type="dxa"/>
            <w:shd w:val="clear" w:color="auto" w:fill="F2F2F2" w:themeFill="background1" w:themeFillShade="F2"/>
          </w:tcPr>
          <w:p w14:paraId="63C81DFC" w14:textId="72551B18" w:rsidR="00FE4742" w:rsidRPr="002F43CF" w:rsidRDefault="000975D7" w:rsidP="00414703">
            <w:pPr>
              <w:spacing w:before="120"/>
              <w:contextualSpacing/>
              <w:rPr>
                <w:rFonts w:cstheme="minorHAnsi"/>
                <w:b/>
                <w:bCs/>
                <w:color w:val="7F7F7F" w:themeColor="text1" w:themeTint="80"/>
                <w:sz w:val="20"/>
                <w:szCs w:val="20"/>
              </w:rPr>
            </w:pPr>
            <w:r w:rsidRPr="00AA67AD">
              <w:rPr>
                <w:rFonts w:cstheme="minorHAnsi"/>
                <w:b/>
                <w:bCs/>
                <w:color w:val="C00000"/>
                <w:sz w:val="20"/>
                <w:szCs w:val="20"/>
              </w:rPr>
              <w:t>Therapy Session Review Only</w:t>
            </w:r>
          </w:p>
        </w:tc>
      </w:tr>
      <w:tr w:rsidR="003F08E8" w:rsidRPr="008A0529" w14:paraId="3660504B" w14:textId="5D65CDA4" w:rsidTr="003F08E8">
        <w:trPr>
          <w:trHeight w:val="651"/>
        </w:trPr>
        <w:tc>
          <w:tcPr>
            <w:tcW w:w="1024" w:type="dxa"/>
            <w:shd w:val="clear" w:color="auto" w:fill="F2F2F2" w:themeFill="background1" w:themeFillShade="F2"/>
          </w:tcPr>
          <w:p w14:paraId="727FB780" w14:textId="3AD7E9E2" w:rsidR="003F08E8" w:rsidRPr="005C39D2" w:rsidRDefault="003F08E8" w:rsidP="003F08E8">
            <w:pPr>
              <w:rPr>
                <w:color w:val="C00000"/>
                <w:sz w:val="18"/>
                <w:szCs w:val="18"/>
              </w:rPr>
            </w:pPr>
            <w:r w:rsidRPr="005C39D2">
              <w:rPr>
                <w:rFonts w:ascii="Calibri" w:eastAsia="Calibri" w:hAnsi="Calibri" w:cs="Calibri"/>
                <w:color w:val="C00000"/>
                <w:sz w:val="18"/>
                <w:szCs w:val="18"/>
              </w:rPr>
              <w:t>High</w:t>
            </w:r>
          </w:p>
        </w:tc>
        <w:tc>
          <w:tcPr>
            <w:tcW w:w="1581" w:type="dxa"/>
            <w:shd w:val="clear" w:color="auto" w:fill="F2F2F2" w:themeFill="background1" w:themeFillShade="F2"/>
          </w:tcPr>
          <w:p w14:paraId="28AF9BC4" w14:textId="015E5BA7" w:rsidR="003F08E8" w:rsidRPr="005C39D2" w:rsidRDefault="003F08E8" w:rsidP="003F08E8">
            <w:pPr>
              <w:rPr>
                <w:rFonts w:ascii="Ink Free" w:hAnsi="Ink Free" w:cstheme="minorHAnsi"/>
                <w:sz w:val="18"/>
                <w:szCs w:val="18"/>
              </w:rPr>
            </w:pPr>
            <w:r w:rsidRPr="005C39D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Maladaptive Behavior 5:</w:t>
            </w:r>
          </w:p>
        </w:tc>
        <w:tc>
          <w:tcPr>
            <w:tcW w:w="2880" w:type="dxa"/>
          </w:tcPr>
          <w:p w14:paraId="73F78830" w14:textId="7CA3766A" w:rsidR="003F08E8" w:rsidRPr="005C39D2" w:rsidRDefault="003F08E8" w:rsidP="003F08E8">
            <w:pPr>
              <w:rPr>
                <w:rFonts w:ascii="Candara" w:hAnsi="Candara"/>
                <w:b/>
                <w:color w:val="C00000"/>
                <w:sz w:val="18"/>
                <w:szCs w:val="18"/>
              </w:rPr>
            </w:pPr>
            <w:sdt>
              <w:sdtPr>
                <w:rPr>
                  <w:rFonts w:ascii="Candara" w:hAnsi="Candara"/>
                  <w:bCs/>
                  <w:color w:val="404040" w:themeColor="text1" w:themeTint="BF"/>
                  <w:sz w:val="18"/>
                  <w:szCs w:val="18"/>
                </w:rPr>
                <w:id w:val="1955054216"/>
                <w:placeholder>
                  <w:docPart w:val="228B8AA6028B44FE820DDCDF4034C6CF"/>
                </w:placeholder>
                <w:showingPlcHdr/>
                <w15:appearance w15:val="tags"/>
                <w:text/>
              </w:sdtPr>
              <w:sdtContent>
                <w:r w:rsidRPr="00DC4F55">
                  <w:rPr>
                    <w:rStyle w:val="PlaceholderText"/>
                    <w:sz w:val="18"/>
                    <w:szCs w:val="18"/>
                  </w:rPr>
                  <w:t>Behavior</w:t>
                </w:r>
              </w:sdtContent>
            </w:sdt>
          </w:p>
        </w:tc>
        <w:sdt>
          <w:sdtPr>
            <w:rPr>
              <w:rFonts w:ascii="Candara" w:hAnsi="Candara"/>
              <w:bCs/>
              <w:color w:val="404040" w:themeColor="text1" w:themeTint="BF"/>
              <w:sz w:val="18"/>
              <w:szCs w:val="18"/>
            </w:rPr>
            <w:id w:val="-947307477"/>
            <w:placeholder>
              <w:docPart w:val="CCB2C96EED8D44B4BF294A5FCCD88C6F"/>
            </w:placeholder>
            <w:showingPlcHdr/>
            <w:dropDownList>
              <w:listItem w:value="Choose an item."/>
              <w:listItem w:displayText="Avoidance" w:value="Avoidance"/>
              <w:listItem w:displayText="Safety Behaviors" w:value="Safety Behaviors"/>
              <w:listItem w:displayText="Reassurance Seeking" w:value="Reassurance Seeking"/>
            </w:dropDownList>
          </w:sdtPr>
          <w:sdtContent>
            <w:tc>
              <w:tcPr>
                <w:tcW w:w="2340" w:type="dxa"/>
                <w:shd w:val="clear" w:color="auto" w:fill="FFFFFF" w:themeFill="background1"/>
              </w:tcPr>
              <w:p w14:paraId="7A309F68" w14:textId="7088216E" w:rsidR="003F08E8" w:rsidRPr="005C39D2" w:rsidRDefault="003F08E8" w:rsidP="003F08E8">
                <w:pPr>
                  <w:rPr>
                    <w:rFonts w:ascii="Ink Free" w:hAnsi="Ink Free" w:cstheme="minorHAnsi"/>
                    <w:sz w:val="18"/>
                    <w:szCs w:val="18"/>
                  </w:rPr>
                </w:pPr>
                <w:r w:rsidRPr="00D92209">
                  <w:rPr>
                    <w:rStyle w:val="PlaceholderText"/>
                    <w:rFonts w:ascii="Candara" w:hAnsi="Candara"/>
                    <w:sz w:val="18"/>
                    <w:szCs w:val="18"/>
                  </w:rPr>
                  <w:t>Choose an item</w:t>
                </w:r>
                <w:r w:rsidRPr="009D1FD2">
                  <w:rPr>
                    <w:rStyle w:val="PlaceholderText"/>
                  </w:rPr>
                  <w:t>.</w:t>
                </w:r>
              </w:p>
            </w:tc>
          </w:sdtContent>
        </w:sdt>
        <w:tc>
          <w:tcPr>
            <w:tcW w:w="2965" w:type="dxa"/>
            <w:shd w:val="clear" w:color="auto" w:fill="F2F2F2" w:themeFill="background1" w:themeFillShade="F2"/>
          </w:tcPr>
          <w:p w14:paraId="258EF0AF" w14:textId="324919FC" w:rsidR="003F08E8" w:rsidRPr="005C39D2" w:rsidRDefault="003F08E8" w:rsidP="003F08E8">
            <w:pPr>
              <w:rPr>
                <w:rFonts w:ascii="Candara" w:hAnsi="Candara"/>
                <w:b/>
                <w:color w:val="7F7F7F" w:themeColor="text1" w:themeTint="80"/>
                <w:sz w:val="18"/>
                <w:szCs w:val="18"/>
              </w:rPr>
            </w:pPr>
            <w:sdt>
              <w:sdtPr>
                <w:rPr>
                  <w:rFonts w:ascii="Candara" w:hAnsi="Candara"/>
                  <w:bCs/>
                  <w:color w:val="C00000"/>
                  <w:sz w:val="18"/>
                  <w:szCs w:val="18"/>
                </w:rPr>
                <w:id w:val="1507247261"/>
                <w:placeholder>
                  <w:docPart w:val="F00F1D8648954EF3BB30B10F6AB4CBFC"/>
                </w:placeholder>
                <w:showingPlcHdr/>
                <w15:appearance w15:val="tags"/>
                <w:text/>
              </w:sdtPr>
              <w:sdtContent>
                <w:r>
                  <w:rPr>
                    <w:rStyle w:val="PlaceholderText"/>
                    <w:sz w:val="18"/>
                    <w:szCs w:val="18"/>
                  </w:rPr>
                  <w:t>Notes</w:t>
                </w:r>
              </w:sdtContent>
            </w:sdt>
          </w:p>
        </w:tc>
      </w:tr>
      <w:tr w:rsidR="003F08E8" w:rsidRPr="008A0529" w14:paraId="2579F7FD" w14:textId="68033F9E" w:rsidTr="003F08E8">
        <w:trPr>
          <w:trHeight w:val="630"/>
        </w:trPr>
        <w:tc>
          <w:tcPr>
            <w:tcW w:w="1024" w:type="dxa"/>
            <w:shd w:val="clear" w:color="auto" w:fill="F2F2F2" w:themeFill="background1" w:themeFillShade="F2"/>
          </w:tcPr>
          <w:p w14:paraId="27F51C4C" w14:textId="77777777" w:rsidR="003F08E8" w:rsidRPr="005C39D2" w:rsidRDefault="003F08E8" w:rsidP="003F08E8">
            <w:pPr>
              <w:rPr>
                <w:color w:val="767171" w:themeColor="background2" w:themeShade="80"/>
                <w:sz w:val="18"/>
                <w:szCs w:val="18"/>
              </w:rPr>
            </w:pPr>
            <w:r w:rsidRPr="005C39D2">
              <w:rPr>
                <w:rFonts w:ascii="Calibri" w:eastAsia="Calibri" w:hAnsi="Calibri" w:cs="Calibri"/>
                <w:color w:val="BF8F00"/>
                <w:sz w:val="18"/>
                <w:szCs w:val="18"/>
              </w:rPr>
              <w:t xml:space="preserve">Medium </w:t>
            </w:r>
            <w:r w:rsidRPr="005C39D2">
              <w:rPr>
                <w:rFonts w:ascii="Calibri" w:eastAsia="Calibri" w:hAnsi="Calibri" w:cs="Calibri"/>
                <w:color w:val="C00000"/>
                <w:sz w:val="18"/>
                <w:szCs w:val="18"/>
              </w:rPr>
              <w:t>High</w:t>
            </w:r>
          </w:p>
        </w:tc>
        <w:tc>
          <w:tcPr>
            <w:tcW w:w="1581" w:type="dxa"/>
            <w:shd w:val="clear" w:color="auto" w:fill="F2F2F2" w:themeFill="background1" w:themeFillShade="F2"/>
          </w:tcPr>
          <w:p w14:paraId="014B5B4B" w14:textId="57EB8DF6" w:rsidR="003F08E8" w:rsidRPr="005C39D2" w:rsidRDefault="003F08E8" w:rsidP="003F08E8">
            <w:pPr>
              <w:rPr>
                <w:rFonts w:ascii="Calibri" w:eastAsia="Calibri" w:hAnsi="Calibri" w:cs="Calibri"/>
                <w:sz w:val="18"/>
                <w:szCs w:val="18"/>
              </w:rPr>
            </w:pPr>
            <w:r w:rsidRPr="005C39D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Maladaptive Behavior 4: </w:t>
            </w:r>
          </w:p>
        </w:tc>
        <w:tc>
          <w:tcPr>
            <w:tcW w:w="2880" w:type="dxa"/>
          </w:tcPr>
          <w:p w14:paraId="42F9EAE4" w14:textId="2F3274B2" w:rsidR="003F08E8" w:rsidRPr="005C39D2" w:rsidRDefault="003F08E8" w:rsidP="003F08E8">
            <w:pPr>
              <w:rPr>
                <w:rFonts w:ascii="Candara" w:hAnsi="Candara"/>
                <w:b/>
                <w:color w:val="C00000"/>
                <w:sz w:val="18"/>
                <w:szCs w:val="18"/>
              </w:rPr>
            </w:pPr>
            <w:sdt>
              <w:sdtPr>
                <w:rPr>
                  <w:rFonts w:ascii="Candara" w:hAnsi="Candara"/>
                  <w:bCs/>
                  <w:color w:val="404040" w:themeColor="text1" w:themeTint="BF"/>
                  <w:sz w:val="18"/>
                  <w:szCs w:val="18"/>
                </w:rPr>
                <w:id w:val="1062678308"/>
                <w:placeholder>
                  <w:docPart w:val="44AF54841AA547BC9A1E7FDEE502C9DC"/>
                </w:placeholder>
                <w:showingPlcHdr/>
                <w15:appearance w15:val="tags"/>
                <w:text/>
              </w:sdtPr>
              <w:sdtContent>
                <w:r w:rsidRPr="00DC4F55">
                  <w:rPr>
                    <w:rStyle w:val="PlaceholderText"/>
                    <w:sz w:val="18"/>
                    <w:szCs w:val="18"/>
                  </w:rPr>
                  <w:t>Behavior</w:t>
                </w:r>
              </w:sdtContent>
            </w:sdt>
          </w:p>
        </w:tc>
        <w:sdt>
          <w:sdtPr>
            <w:rPr>
              <w:rFonts w:ascii="Candara" w:hAnsi="Candara"/>
              <w:bCs/>
              <w:color w:val="404040" w:themeColor="text1" w:themeTint="BF"/>
              <w:sz w:val="18"/>
              <w:szCs w:val="18"/>
            </w:rPr>
            <w:id w:val="-2118893731"/>
            <w:placeholder>
              <w:docPart w:val="15E96151712545318C406401E6AB9CD7"/>
            </w:placeholder>
            <w:showingPlcHdr/>
            <w:dropDownList>
              <w:listItem w:value="Choose an item."/>
              <w:listItem w:displayText="Avoidance" w:value="Avoidance"/>
              <w:listItem w:displayText="Safety Behaviors" w:value="Safety Behaviors"/>
              <w:listItem w:displayText="Reassurance Seeking" w:value="Reassurance Seeking"/>
            </w:dropDownList>
          </w:sdtPr>
          <w:sdtContent>
            <w:tc>
              <w:tcPr>
                <w:tcW w:w="2340" w:type="dxa"/>
                <w:shd w:val="clear" w:color="auto" w:fill="FFFFFF" w:themeFill="background1"/>
              </w:tcPr>
              <w:p w14:paraId="08B511D6" w14:textId="24FE4990" w:rsidR="003F08E8" w:rsidRPr="005C39D2" w:rsidRDefault="003F08E8" w:rsidP="003F08E8">
                <w:pPr>
                  <w:rPr>
                    <w:bCs/>
                    <w:sz w:val="18"/>
                    <w:szCs w:val="18"/>
                  </w:rPr>
                </w:pPr>
                <w:r w:rsidRPr="00FF3B85">
                  <w:rPr>
                    <w:rStyle w:val="PlaceholderText"/>
                    <w:rFonts w:ascii="Candara" w:hAnsi="Candara"/>
                    <w:sz w:val="18"/>
                    <w:szCs w:val="18"/>
                  </w:rPr>
                  <w:t>Choose an item</w:t>
                </w:r>
                <w:r w:rsidRPr="00FF3B85">
                  <w:rPr>
                    <w:rStyle w:val="PlaceholderText"/>
                  </w:rPr>
                  <w:t>.</w:t>
                </w:r>
              </w:p>
            </w:tc>
          </w:sdtContent>
        </w:sdt>
        <w:tc>
          <w:tcPr>
            <w:tcW w:w="2965" w:type="dxa"/>
            <w:shd w:val="clear" w:color="auto" w:fill="F2F2F2" w:themeFill="background1" w:themeFillShade="F2"/>
          </w:tcPr>
          <w:p w14:paraId="5FAC7A58" w14:textId="2356A4CF" w:rsidR="003F08E8" w:rsidRPr="005C39D2" w:rsidRDefault="003F08E8" w:rsidP="003F08E8">
            <w:pPr>
              <w:rPr>
                <w:rFonts w:ascii="Candara" w:hAnsi="Candara"/>
                <w:b/>
                <w:color w:val="7F7F7F" w:themeColor="text1" w:themeTint="80"/>
                <w:sz w:val="18"/>
                <w:szCs w:val="18"/>
              </w:rPr>
            </w:pPr>
            <w:sdt>
              <w:sdtPr>
                <w:rPr>
                  <w:rFonts w:ascii="Candara" w:hAnsi="Candara"/>
                  <w:bCs/>
                  <w:color w:val="C00000"/>
                  <w:sz w:val="18"/>
                  <w:szCs w:val="18"/>
                </w:rPr>
                <w:id w:val="475731298"/>
                <w:placeholder>
                  <w:docPart w:val="877AB8F3D65F4DF1B3FB580F94C174EA"/>
                </w:placeholder>
                <w:showingPlcHdr/>
                <w15:appearance w15:val="tags"/>
                <w:text/>
              </w:sdtPr>
              <w:sdtContent>
                <w:r w:rsidRPr="00C914BF">
                  <w:rPr>
                    <w:rStyle w:val="PlaceholderText"/>
                    <w:sz w:val="18"/>
                    <w:szCs w:val="18"/>
                  </w:rPr>
                  <w:t>Notes</w:t>
                </w:r>
              </w:sdtContent>
            </w:sdt>
          </w:p>
        </w:tc>
      </w:tr>
      <w:tr w:rsidR="003F08E8" w:rsidRPr="008A0529" w14:paraId="20449148" w14:textId="18E95264" w:rsidTr="003F08E8">
        <w:trPr>
          <w:trHeight w:val="630"/>
        </w:trPr>
        <w:tc>
          <w:tcPr>
            <w:tcW w:w="1024" w:type="dxa"/>
            <w:shd w:val="clear" w:color="auto" w:fill="F2F2F2" w:themeFill="background1" w:themeFillShade="F2"/>
          </w:tcPr>
          <w:p w14:paraId="65DEFB9B" w14:textId="77777777" w:rsidR="003F08E8" w:rsidRPr="005C39D2" w:rsidRDefault="003F08E8" w:rsidP="003F08E8">
            <w:pPr>
              <w:rPr>
                <w:color w:val="BF8F00"/>
                <w:sz w:val="18"/>
                <w:szCs w:val="18"/>
              </w:rPr>
            </w:pPr>
            <w:r w:rsidRPr="005C39D2">
              <w:rPr>
                <w:rFonts w:ascii="Calibri" w:eastAsia="Calibri" w:hAnsi="Calibri" w:cs="Calibri"/>
                <w:color w:val="BF8F00"/>
                <w:sz w:val="18"/>
                <w:szCs w:val="18"/>
              </w:rPr>
              <w:t>Medium</w:t>
            </w:r>
          </w:p>
        </w:tc>
        <w:tc>
          <w:tcPr>
            <w:tcW w:w="1581" w:type="dxa"/>
            <w:shd w:val="clear" w:color="auto" w:fill="F2F2F2" w:themeFill="background1" w:themeFillShade="F2"/>
          </w:tcPr>
          <w:p w14:paraId="36675714" w14:textId="39FE5BA9" w:rsidR="003F08E8" w:rsidRPr="005C39D2" w:rsidRDefault="003F08E8" w:rsidP="003F08E8">
            <w:pPr>
              <w:rPr>
                <w:rFonts w:ascii="Calibri" w:eastAsia="Calibri" w:hAnsi="Calibri" w:cs="Calibri"/>
                <w:sz w:val="18"/>
                <w:szCs w:val="18"/>
              </w:rPr>
            </w:pPr>
            <w:r w:rsidRPr="005C39D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Maladaptive Behavior 3:</w:t>
            </w:r>
          </w:p>
        </w:tc>
        <w:tc>
          <w:tcPr>
            <w:tcW w:w="2880" w:type="dxa"/>
          </w:tcPr>
          <w:p w14:paraId="35847814" w14:textId="532E2EE0" w:rsidR="003F08E8" w:rsidRPr="005C39D2" w:rsidRDefault="003F08E8" w:rsidP="003F08E8">
            <w:pPr>
              <w:rPr>
                <w:rFonts w:ascii="Candara" w:hAnsi="Candara"/>
                <w:b/>
                <w:color w:val="C00000"/>
                <w:sz w:val="18"/>
                <w:szCs w:val="18"/>
              </w:rPr>
            </w:pPr>
            <w:sdt>
              <w:sdtPr>
                <w:rPr>
                  <w:rFonts w:ascii="Candara" w:hAnsi="Candara"/>
                  <w:bCs/>
                  <w:color w:val="404040" w:themeColor="text1" w:themeTint="BF"/>
                  <w:sz w:val="18"/>
                  <w:szCs w:val="18"/>
                </w:rPr>
                <w:id w:val="-1171102064"/>
                <w:placeholder>
                  <w:docPart w:val="481DE618F1A54425A882EA93BBC82CB2"/>
                </w:placeholder>
                <w:showingPlcHdr/>
                <w15:appearance w15:val="tags"/>
                <w:text/>
              </w:sdtPr>
              <w:sdtContent>
                <w:r>
                  <w:rPr>
                    <w:rStyle w:val="PlaceholderText"/>
                    <w:sz w:val="18"/>
                    <w:szCs w:val="18"/>
                  </w:rPr>
                  <w:t>Behavior</w:t>
                </w:r>
              </w:sdtContent>
            </w:sdt>
          </w:p>
        </w:tc>
        <w:sdt>
          <w:sdtPr>
            <w:rPr>
              <w:rFonts w:ascii="Candara" w:hAnsi="Candara"/>
              <w:bCs/>
              <w:color w:val="404040" w:themeColor="text1" w:themeTint="BF"/>
              <w:sz w:val="18"/>
              <w:szCs w:val="18"/>
            </w:rPr>
            <w:id w:val="374203356"/>
            <w:placeholder>
              <w:docPart w:val="00B07D81A7C745ED92EDDDD445F6095C"/>
            </w:placeholder>
            <w:showingPlcHdr/>
            <w:dropDownList>
              <w:listItem w:value="Choose an item."/>
              <w:listItem w:displayText="Avoidance" w:value="Avoidance"/>
              <w:listItem w:displayText="Safety Behaviors" w:value="Safety Behaviors"/>
              <w:listItem w:displayText="Reassurance Seeking" w:value="Reassurance Seeking"/>
            </w:dropDownList>
          </w:sdtPr>
          <w:sdtContent>
            <w:tc>
              <w:tcPr>
                <w:tcW w:w="2340" w:type="dxa"/>
                <w:shd w:val="clear" w:color="auto" w:fill="FFFFFF" w:themeFill="background1"/>
              </w:tcPr>
              <w:p w14:paraId="35FF5AA1" w14:textId="3446C4E7" w:rsidR="003F08E8" w:rsidRPr="005C39D2" w:rsidRDefault="003F08E8" w:rsidP="003F08E8">
                <w:pPr>
                  <w:rPr>
                    <w:bCs/>
                    <w:sz w:val="18"/>
                    <w:szCs w:val="18"/>
                  </w:rPr>
                </w:pPr>
                <w:r w:rsidRPr="00D92209">
                  <w:rPr>
                    <w:rStyle w:val="PlaceholderText"/>
                    <w:rFonts w:ascii="Candara" w:hAnsi="Candara"/>
                    <w:sz w:val="18"/>
                    <w:szCs w:val="18"/>
                  </w:rPr>
                  <w:t>Choose an item</w:t>
                </w:r>
                <w:r w:rsidRPr="009D1FD2">
                  <w:rPr>
                    <w:rStyle w:val="PlaceholderText"/>
                  </w:rPr>
                  <w:t>.</w:t>
                </w:r>
              </w:p>
            </w:tc>
          </w:sdtContent>
        </w:sdt>
        <w:tc>
          <w:tcPr>
            <w:tcW w:w="2965" w:type="dxa"/>
            <w:shd w:val="clear" w:color="auto" w:fill="F2F2F2" w:themeFill="background1" w:themeFillShade="F2"/>
          </w:tcPr>
          <w:p w14:paraId="4A0A75D5" w14:textId="245EC025" w:rsidR="003F08E8" w:rsidRPr="005C39D2" w:rsidRDefault="003F08E8" w:rsidP="003F08E8">
            <w:pPr>
              <w:rPr>
                <w:rFonts w:ascii="Candara" w:hAnsi="Candara"/>
                <w:b/>
                <w:color w:val="7F7F7F" w:themeColor="text1" w:themeTint="80"/>
                <w:sz w:val="18"/>
                <w:szCs w:val="18"/>
              </w:rPr>
            </w:pPr>
            <w:sdt>
              <w:sdtPr>
                <w:rPr>
                  <w:rFonts w:ascii="Candara" w:hAnsi="Candara"/>
                  <w:bCs/>
                  <w:color w:val="C00000"/>
                  <w:sz w:val="18"/>
                  <w:szCs w:val="18"/>
                </w:rPr>
                <w:id w:val="-1498500287"/>
                <w:placeholder>
                  <w:docPart w:val="DB52D8A1C64D419BBFF510A5F16F1AA3"/>
                </w:placeholder>
                <w:showingPlcHdr/>
                <w15:appearance w15:val="tags"/>
                <w:text/>
              </w:sdtPr>
              <w:sdtContent>
                <w:r w:rsidRPr="00C914BF">
                  <w:rPr>
                    <w:rStyle w:val="PlaceholderText"/>
                    <w:sz w:val="18"/>
                    <w:szCs w:val="18"/>
                  </w:rPr>
                  <w:t>Notes</w:t>
                </w:r>
              </w:sdtContent>
            </w:sdt>
          </w:p>
        </w:tc>
      </w:tr>
      <w:tr w:rsidR="003F08E8" w:rsidRPr="008A0529" w14:paraId="0A1A11BC" w14:textId="5587F1E0" w:rsidTr="003F08E8">
        <w:trPr>
          <w:trHeight w:val="651"/>
        </w:trPr>
        <w:tc>
          <w:tcPr>
            <w:tcW w:w="1024" w:type="dxa"/>
            <w:shd w:val="clear" w:color="auto" w:fill="F2F2F2" w:themeFill="background1" w:themeFillShade="F2"/>
          </w:tcPr>
          <w:p w14:paraId="018632E1" w14:textId="77777777" w:rsidR="003F08E8" w:rsidRPr="005C39D2" w:rsidRDefault="003F08E8" w:rsidP="003F08E8">
            <w:pPr>
              <w:rPr>
                <w:color w:val="ACB9CA" w:themeColor="text2" w:themeTint="66"/>
                <w:sz w:val="18"/>
                <w:szCs w:val="18"/>
              </w:rPr>
            </w:pPr>
            <w:r w:rsidRPr="005C39D2">
              <w:rPr>
                <w:rFonts w:ascii="Calibri" w:eastAsia="Calibri" w:hAnsi="Calibri" w:cs="Calibri"/>
                <w:color w:val="ACB9CA" w:themeColor="text2" w:themeTint="66"/>
                <w:sz w:val="18"/>
                <w:szCs w:val="18"/>
              </w:rPr>
              <w:t>Low</w:t>
            </w:r>
            <w:r w:rsidRPr="005C39D2">
              <w:rPr>
                <w:rFonts w:ascii="Calibri" w:eastAsia="Calibri" w:hAnsi="Calibri" w:cs="Calibri"/>
                <w:color w:val="BF8F00"/>
                <w:sz w:val="18"/>
                <w:szCs w:val="18"/>
              </w:rPr>
              <w:t xml:space="preserve"> Medium</w:t>
            </w:r>
          </w:p>
        </w:tc>
        <w:tc>
          <w:tcPr>
            <w:tcW w:w="1581" w:type="dxa"/>
            <w:shd w:val="clear" w:color="auto" w:fill="F2F2F2" w:themeFill="background1" w:themeFillShade="F2"/>
          </w:tcPr>
          <w:p w14:paraId="145A8C4D" w14:textId="4678AA8C" w:rsidR="003F08E8" w:rsidRPr="005C39D2" w:rsidRDefault="003F08E8" w:rsidP="003F08E8">
            <w:pPr>
              <w:rPr>
                <w:rFonts w:ascii="Calibri" w:eastAsia="Calibri" w:hAnsi="Calibri" w:cs="Calibri"/>
                <w:sz w:val="18"/>
                <w:szCs w:val="18"/>
              </w:rPr>
            </w:pPr>
            <w:r w:rsidRPr="005C39D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Maladaptive Behavior 2:</w:t>
            </w:r>
          </w:p>
        </w:tc>
        <w:tc>
          <w:tcPr>
            <w:tcW w:w="2880" w:type="dxa"/>
          </w:tcPr>
          <w:p w14:paraId="70C5200A" w14:textId="18BD0D76" w:rsidR="003F08E8" w:rsidRPr="005C39D2" w:rsidRDefault="003F08E8" w:rsidP="003F08E8">
            <w:pPr>
              <w:rPr>
                <w:rFonts w:ascii="Candara" w:hAnsi="Candara"/>
                <w:b/>
                <w:color w:val="C00000"/>
                <w:sz w:val="18"/>
                <w:szCs w:val="18"/>
              </w:rPr>
            </w:pPr>
            <w:sdt>
              <w:sdtPr>
                <w:rPr>
                  <w:rFonts w:ascii="Candara" w:hAnsi="Candara"/>
                  <w:bCs/>
                  <w:color w:val="404040" w:themeColor="text1" w:themeTint="BF"/>
                  <w:sz w:val="18"/>
                  <w:szCs w:val="18"/>
                </w:rPr>
                <w:id w:val="-110054041"/>
                <w:placeholder>
                  <w:docPart w:val="46206CFCF7F0483A9166C5D8FBA36047"/>
                </w:placeholder>
                <w:showingPlcHdr/>
                <w15:appearance w15:val="tags"/>
                <w:text/>
              </w:sdtPr>
              <w:sdtContent>
                <w:r w:rsidRPr="00DC4F55">
                  <w:rPr>
                    <w:rStyle w:val="PlaceholderText"/>
                    <w:sz w:val="18"/>
                    <w:szCs w:val="18"/>
                  </w:rPr>
                  <w:t>Behavior</w:t>
                </w:r>
              </w:sdtContent>
            </w:sdt>
          </w:p>
        </w:tc>
        <w:sdt>
          <w:sdtPr>
            <w:rPr>
              <w:rFonts w:ascii="Candara" w:hAnsi="Candara"/>
              <w:bCs/>
              <w:color w:val="404040" w:themeColor="text1" w:themeTint="BF"/>
              <w:sz w:val="18"/>
              <w:szCs w:val="18"/>
            </w:rPr>
            <w:id w:val="-427348437"/>
            <w:placeholder>
              <w:docPart w:val="7378DD81D45E46B78A2082D3597EF166"/>
            </w:placeholder>
            <w:showingPlcHdr/>
            <w:dropDownList>
              <w:listItem w:value="Choose an item."/>
              <w:listItem w:displayText="Avoidance" w:value="Avoidance"/>
              <w:listItem w:displayText="Safety Behaviors" w:value="Safety Behaviors"/>
              <w:listItem w:displayText="Reassurance Seeking" w:value="Reassurance Seeking"/>
            </w:dropDownList>
          </w:sdtPr>
          <w:sdtContent>
            <w:tc>
              <w:tcPr>
                <w:tcW w:w="2340" w:type="dxa"/>
                <w:shd w:val="clear" w:color="auto" w:fill="FFFFFF" w:themeFill="background1"/>
              </w:tcPr>
              <w:p w14:paraId="556B2292" w14:textId="43809C28" w:rsidR="003F08E8" w:rsidRPr="005C39D2" w:rsidRDefault="003F08E8" w:rsidP="003F08E8">
                <w:pPr>
                  <w:rPr>
                    <w:bCs/>
                    <w:sz w:val="18"/>
                    <w:szCs w:val="18"/>
                  </w:rPr>
                </w:pPr>
                <w:r w:rsidRPr="00FF3B85">
                  <w:rPr>
                    <w:rStyle w:val="PlaceholderText"/>
                    <w:rFonts w:ascii="Candara" w:hAnsi="Candara"/>
                    <w:sz w:val="18"/>
                    <w:szCs w:val="18"/>
                  </w:rPr>
                  <w:t>Choose an item</w:t>
                </w:r>
                <w:r w:rsidRPr="00FF3B85">
                  <w:rPr>
                    <w:rStyle w:val="PlaceholderText"/>
                  </w:rPr>
                  <w:t>.</w:t>
                </w:r>
              </w:p>
            </w:tc>
          </w:sdtContent>
        </w:sdt>
        <w:tc>
          <w:tcPr>
            <w:tcW w:w="2965" w:type="dxa"/>
            <w:shd w:val="clear" w:color="auto" w:fill="F2F2F2" w:themeFill="background1" w:themeFillShade="F2"/>
          </w:tcPr>
          <w:p w14:paraId="5B570B52" w14:textId="4E05F7FF" w:rsidR="003F08E8" w:rsidRPr="005C39D2" w:rsidRDefault="003F08E8" w:rsidP="003F08E8">
            <w:pPr>
              <w:rPr>
                <w:rFonts w:ascii="Candara" w:hAnsi="Candara"/>
                <w:b/>
                <w:color w:val="7F7F7F" w:themeColor="text1" w:themeTint="80"/>
                <w:sz w:val="18"/>
                <w:szCs w:val="18"/>
              </w:rPr>
            </w:pPr>
            <w:sdt>
              <w:sdtPr>
                <w:rPr>
                  <w:rFonts w:ascii="Candara" w:hAnsi="Candara"/>
                  <w:bCs/>
                  <w:color w:val="C00000"/>
                  <w:sz w:val="18"/>
                  <w:szCs w:val="18"/>
                </w:rPr>
                <w:id w:val="697052156"/>
                <w:placeholder>
                  <w:docPart w:val="49D8D32282344F3093FC7D7E44FB0E27"/>
                </w:placeholder>
                <w:showingPlcHdr/>
                <w15:appearance w15:val="tags"/>
                <w:text/>
              </w:sdtPr>
              <w:sdtContent>
                <w:r w:rsidRPr="00C914BF">
                  <w:rPr>
                    <w:rStyle w:val="PlaceholderText"/>
                    <w:sz w:val="18"/>
                    <w:szCs w:val="18"/>
                  </w:rPr>
                  <w:t>Notes</w:t>
                </w:r>
              </w:sdtContent>
            </w:sdt>
          </w:p>
        </w:tc>
      </w:tr>
      <w:tr w:rsidR="003F08E8" w:rsidRPr="008A0529" w14:paraId="3163BA98" w14:textId="0323F062" w:rsidTr="003F08E8">
        <w:trPr>
          <w:trHeight w:val="651"/>
        </w:trPr>
        <w:tc>
          <w:tcPr>
            <w:tcW w:w="1024" w:type="dxa"/>
            <w:shd w:val="clear" w:color="auto" w:fill="F2F2F2" w:themeFill="background1" w:themeFillShade="F2"/>
          </w:tcPr>
          <w:p w14:paraId="3196A38C" w14:textId="77777777" w:rsidR="003F08E8" w:rsidRPr="005C39D2" w:rsidRDefault="003F08E8" w:rsidP="003F08E8">
            <w:pPr>
              <w:rPr>
                <w:color w:val="8EAADB"/>
                <w:sz w:val="18"/>
                <w:szCs w:val="18"/>
              </w:rPr>
            </w:pPr>
            <w:r w:rsidRPr="005C39D2">
              <w:rPr>
                <w:rFonts w:ascii="Calibri" w:eastAsia="Calibri" w:hAnsi="Calibri" w:cs="Calibri"/>
                <w:color w:val="ACB9CA" w:themeColor="text2" w:themeTint="66"/>
                <w:sz w:val="18"/>
                <w:szCs w:val="18"/>
              </w:rPr>
              <w:t>Low</w:t>
            </w:r>
          </w:p>
        </w:tc>
        <w:tc>
          <w:tcPr>
            <w:tcW w:w="1581" w:type="dxa"/>
            <w:shd w:val="clear" w:color="auto" w:fill="F2F2F2" w:themeFill="background1" w:themeFillShade="F2"/>
          </w:tcPr>
          <w:p w14:paraId="7B0CF8AA" w14:textId="77777777" w:rsidR="003F08E8" w:rsidRPr="005C39D2" w:rsidRDefault="003F08E8" w:rsidP="003F08E8">
            <w:pPr>
              <w:rPr>
                <w:color w:val="8EAADB"/>
                <w:sz w:val="18"/>
                <w:szCs w:val="18"/>
              </w:rPr>
            </w:pPr>
            <w:r w:rsidRPr="005C39D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Maladaptive Behavior 1:</w:t>
            </w:r>
          </w:p>
        </w:tc>
        <w:tc>
          <w:tcPr>
            <w:tcW w:w="2880" w:type="dxa"/>
          </w:tcPr>
          <w:p w14:paraId="3BAC848C" w14:textId="2F4D88B3" w:rsidR="003F08E8" w:rsidRPr="005C39D2" w:rsidRDefault="003F08E8" w:rsidP="003F08E8">
            <w:pPr>
              <w:rPr>
                <w:rFonts w:ascii="Candara" w:hAnsi="Candara"/>
                <w:b/>
                <w:color w:val="C00000"/>
                <w:sz w:val="18"/>
                <w:szCs w:val="18"/>
              </w:rPr>
            </w:pPr>
            <w:sdt>
              <w:sdtPr>
                <w:rPr>
                  <w:rFonts w:ascii="Candara" w:hAnsi="Candara"/>
                  <w:bCs/>
                  <w:color w:val="404040" w:themeColor="text1" w:themeTint="BF"/>
                  <w:sz w:val="18"/>
                  <w:szCs w:val="18"/>
                </w:rPr>
                <w:id w:val="-1635865972"/>
                <w:placeholder>
                  <w:docPart w:val="AB3D53E045774819ABA88DCD6A03D948"/>
                </w:placeholder>
                <w:showingPlcHdr/>
                <w15:appearance w15:val="tags"/>
                <w:text/>
              </w:sdtPr>
              <w:sdtContent>
                <w:r w:rsidRPr="00DC4F55">
                  <w:rPr>
                    <w:rStyle w:val="PlaceholderText"/>
                    <w:sz w:val="18"/>
                    <w:szCs w:val="18"/>
                  </w:rPr>
                  <w:t>Behavior</w:t>
                </w:r>
              </w:sdtContent>
            </w:sdt>
          </w:p>
        </w:tc>
        <w:sdt>
          <w:sdtPr>
            <w:rPr>
              <w:rFonts w:ascii="Candara" w:hAnsi="Candara"/>
              <w:bCs/>
              <w:color w:val="404040" w:themeColor="text1" w:themeTint="BF"/>
              <w:sz w:val="18"/>
              <w:szCs w:val="18"/>
            </w:rPr>
            <w:id w:val="1987274294"/>
            <w:placeholder>
              <w:docPart w:val="BE86FDD36EC246C0B781D4FFCA28A45B"/>
            </w:placeholder>
            <w:showingPlcHdr/>
            <w:dropDownList>
              <w:listItem w:value="Choose an item."/>
              <w:listItem w:displayText="Avoidance" w:value="Avoidance"/>
              <w:listItem w:displayText="Safety Behaviors" w:value="Safety Behaviors"/>
              <w:listItem w:displayText="Reassurance Seeking" w:value="Reassurance Seeking"/>
            </w:dropDownList>
          </w:sdtPr>
          <w:sdtContent>
            <w:tc>
              <w:tcPr>
                <w:tcW w:w="2340" w:type="dxa"/>
                <w:shd w:val="clear" w:color="auto" w:fill="FFFFFF" w:themeFill="background1"/>
              </w:tcPr>
              <w:p w14:paraId="6465D330" w14:textId="49199DE4" w:rsidR="003F08E8" w:rsidRPr="005C39D2" w:rsidRDefault="003F08E8" w:rsidP="003F08E8">
                <w:pPr>
                  <w:rPr>
                    <w:bCs/>
                    <w:sz w:val="18"/>
                    <w:szCs w:val="18"/>
                  </w:rPr>
                </w:pPr>
                <w:r w:rsidRPr="00FF3B85">
                  <w:rPr>
                    <w:rStyle w:val="PlaceholderText"/>
                    <w:rFonts w:ascii="Candara" w:hAnsi="Candara"/>
                    <w:sz w:val="18"/>
                    <w:szCs w:val="18"/>
                  </w:rPr>
                  <w:t>Choose an item</w:t>
                </w:r>
                <w:r w:rsidRPr="00FF3B85">
                  <w:rPr>
                    <w:rStyle w:val="PlaceholderText"/>
                  </w:rPr>
                  <w:t>.</w:t>
                </w:r>
              </w:p>
            </w:tc>
          </w:sdtContent>
        </w:sdt>
        <w:tc>
          <w:tcPr>
            <w:tcW w:w="2965" w:type="dxa"/>
            <w:shd w:val="clear" w:color="auto" w:fill="F2F2F2" w:themeFill="background1" w:themeFillShade="F2"/>
          </w:tcPr>
          <w:p w14:paraId="14C99BB2" w14:textId="46641BB7" w:rsidR="003F08E8" w:rsidRPr="005C39D2" w:rsidRDefault="003F08E8" w:rsidP="003F08E8">
            <w:pPr>
              <w:rPr>
                <w:rFonts w:ascii="Candara" w:hAnsi="Candara"/>
                <w:b/>
                <w:color w:val="7F7F7F" w:themeColor="text1" w:themeTint="80"/>
                <w:sz w:val="18"/>
                <w:szCs w:val="18"/>
              </w:rPr>
            </w:pPr>
            <w:sdt>
              <w:sdtPr>
                <w:rPr>
                  <w:rFonts w:ascii="Candara" w:hAnsi="Candara"/>
                  <w:bCs/>
                  <w:color w:val="C00000"/>
                  <w:sz w:val="18"/>
                  <w:szCs w:val="18"/>
                </w:rPr>
                <w:id w:val="-1073043639"/>
                <w:placeholder>
                  <w:docPart w:val="1EC44AA65DA04767B70F3B47BAB0519E"/>
                </w:placeholder>
                <w:showingPlcHdr/>
                <w15:appearance w15:val="tags"/>
                <w:text/>
              </w:sdtPr>
              <w:sdtContent>
                <w:r w:rsidRPr="00C914BF">
                  <w:rPr>
                    <w:rStyle w:val="PlaceholderText"/>
                    <w:sz w:val="18"/>
                    <w:szCs w:val="18"/>
                  </w:rPr>
                  <w:t>Notes</w:t>
                </w:r>
              </w:sdtContent>
            </w:sdt>
          </w:p>
        </w:tc>
      </w:tr>
    </w:tbl>
    <w:p w14:paraId="3EA27804" w14:textId="77777777" w:rsidR="008F7787" w:rsidRDefault="008F7787" w:rsidP="00CB77A2">
      <w:pPr>
        <w:widowControl w:val="0"/>
        <w:spacing w:after="0" w:line="240" w:lineRule="auto"/>
        <w:rPr>
          <w:b/>
          <w:bCs/>
          <w:sz w:val="18"/>
          <w:szCs w:val="18"/>
        </w:rPr>
      </w:pPr>
    </w:p>
    <w:p w14:paraId="15BF3339" w14:textId="77777777" w:rsidR="008F7787" w:rsidRDefault="008F7787" w:rsidP="00CB77A2">
      <w:pPr>
        <w:widowControl w:val="0"/>
        <w:spacing w:after="0" w:line="240" w:lineRule="auto"/>
        <w:rPr>
          <w:b/>
          <w:bCs/>
          <w:sz w:val="18"/>
          <w:szCs w:val="18"/>
        </w:rPr>
      </w:pPr>
    </w:p>
    <w:sectPr w:rsidR="008F7787" w:rsidSect="00D77235">
      <w:headerReference w:type="default" r:id="rId8"/>
      <w:footerReference w:type="default" r:id="rId9"/>
      <w:headerReference w:type="first" r:id="rId10"/>
      <w:pgSz w:w="12240" w:h="15840"/>
      <w:pgMar w:top="540" w:right="720" w:bottom="450" w:left="720" w:header="36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EDFFCA" w14:textId="77777777" w:rsidR="003F065A" w:rsidRDefault="003F065A" w:rsidP="002B7830">
      <w:pPr>
        <w:spacing w:after="0" w:line="240" w:lineRule="auto"/>
      </w:pPr>
      <w:r>
        <w:separator/>
      </w:r>
    </w:p>
  </w:endnote>
  <w:endnote w:type="continuationSeparator" w:id="0">
    <w:p w14:paraId="60DC1483" w14:textId="77777777" w:rsidR="003F065A" w:rsidRDefault="003F065A" w:rsidP="002B7830">
      <w:pPr>
        <w:spacing w:after="0" w:line="240" w:lineRule="auto"/>
      </w:pPr>
      <w:r>
        <w:continuationSeparator/>
      </w:r>
    </w:p>
  </w:endnote>
  <w:endnote w:type="continuationNotice" w:id="1">
    <w:p w14:paraId="3BD58F78" w14:textId="77777777" w:rsidR="003F065A" w:rsidRDefault="003F065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Helvetica Neue">
    <w:altName w:val="Arial"/>
    <w:charset w:val="00"/>
    <w:family w:val="auto"/>
    <w:pitch w:val="default"/>
  </w:font>
  <w:font w:name="Ink Free">
    <w:panose1 w:val="03080402000500000000"/>
    <w:charset w:val="00"/>
    <w:family w:val="script"/>
    <w:pitch w:val="variable"/>
    <w:sig w:usb0="2000068F" w:usb1="4000000A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3926190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156867" w14:textId="58900E4A" w:rsidR="00A41046" w:rsidRDefault="00A4104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25EB979" w14:textId="77777777" w:rsidR="00A41046" w:rsidRDefault="00A410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4ED8E9" w14:textId="77777777" w:rsidR="003F065A" w:rsidRDefault="003F065A" w:rsidP="002B7830">
      <w:pPr>
        <w:spacing w:after="0" w:line="240" w:lineRule="auto"/>
      </w:pPr>
      <w:r>
        <w:separator/>
      </w:r>
    </w:p>
  </w:footnote>
  <w:footnote w:type="continuationSeparator" w:id="0">
    <w:p w14:paraId="129FDCCB" w14:textId="77777777" w:rsidR="003F065A" w:rsidRDefault="003F065A" w:rsidP="002B7830">
      <w:pPr>
        <w:spacing w:after="0" w:line="240" w:lineRule="auto"/>
      </w:pPr>
      <w:r>
        <w:continuationSeparator/>
      </w:r>
    </w:p>
  </w:footnote>
  <w:footnote w:type="continuationNotice" w:id="1">
    <w:p w14:paraId="2A65EE94" w14:textId="77777777" w:rsidR="003F065A" w:rsidRDefault="003F065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9459CC" w14:textId="2A7637FC" w:rsidR="002B7830" w:rsidRDefault="002B7830" w:rsidP="002B7830">
    <w:pPr>
      <w:pStyle w:val="Header"/>
      <w:jc w:val="center"/>
    </w:pPr>
    <w:r>
      <w:rPr>
        <w:noProof/>
      </w:rPr>
      <w:drawing>
        <wp:inline distT="0" distB="0" distL="0" distR="0" wp14:anchorId="369BEED6" wp14:editId="1B8E30B9">
          <wp:extent cx="1479954" cy="422915"/>
          <wp:effectExtent l="0" t="0" r="6350" b="0"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7431" cy="4336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37274E38" w14:textId="7E6E3E96" w:rsidR="008E2675" w:rsidRDefault="00763005" w:rsidP="002B7830">
    <w:pPr>
      <w:pStyle w:val="Header"/>
      <w:jc w:val="center"/>
      <w:rPr>
        <w:i/>
        <w:iCs/>
        <w:sz w:val="16"/>
        <w:szCs w:val="16"/>
      </w:rPr>
    </w:pPr>
    <w:r w:rsidRPr="005050E0">
      <w:rPr>
        <w:b/>
        <w:bCs/>
        <w:i/>
        <w:iCs/>
        <w:sz w:val="16"/>
        <w:szCs w:val="16"/>
      </w:rPr>
      <w:t>Warning:</w:t>
    </w:r>
    <w:r w:rsidRPr="008E2675">
      <w:rPr>
        <w:i/>
        <w:iCs/>
        <w:sz w:val="16"/>
        <w:szCs w:val="16"/>
      </w:rPr>
      <w:t xml:space="preserve"> Please do not copy or redistribute this from. Th</w:t>
    </w:r>
    <w:r w:rsidR="00B71A69">
      <w:rPr>
        <w:i/>
        <w:iCs/>
        <w:sz w:val="16"/>
        <w:szCs w:val="16"/>
      </w:rPr>
      <w:t>is</w:t>
    </w:r>
    <w:r w:rsidRPr="008E2675">
      <w:rPr>
        <w:i/>
        <w:iCs/>
        <w:sz w:val="16"/>
        <w:szCs w:val="16"/>
      </w:rPr>
      <w:t xml:space="preserve"> </w:t>
    </w:r>
    <w:r w:rsidR="008E2675" w:rsidRPr="008E2675">
      <w:rPr>
        <w:i/>
        <w:iCs/>
        <w:sz w:val="16"/>
        <w:szCs w:val="16"/>
      </w:rPr>
      <w:t xml:space="preserve">from is the intellectual property of </w:t>
    </w:r>
  </w:p>
  <w:p w14:paraId="0AD05AF8" w14:textId="646CA5F3" w:rsidR="00763005" w:rsidRPr="008E2675" w:rsidRDefault="008E2675" w:rsidP="002B7830">
    <w:pPr>
      <w:pStyle w:val="Header"/>
      <w:jc w:val="center"/>
      <w:rPr>
        <w:i/>
        <w:iCs/>
        <w:sz w:val="16"/>
        <w:szCs w:val="16"/>
      </w:rPr>
    </w:pPr>
    <w:r w:rsidRPr="008E2675">
      <w:rPr>
        <w:i/>
        <w:iCs/>
        <w:sz w:val="16"/>
        <w:szCs w:val="16"/>
      </w:rPr>
      <w:t>Dr. Shawn Nabors and The Anxiety Treatment Center or West Michiga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E32385" w14:textId="6F995115" w:rsidR="00802A81" w:rsidRDefault="00802A81" w:rsidP="00802A81">
    <w:pPr>
      <w:pStyle w:val="Header"/>
      <w:jc w:val="center"/>
    </w:pPr>
    <w:r>
      <w:rPr>
        <w:noProof/>
      </w:rPr>
      <w:drawing>
        <wp:inline distT="0" distB="0" distL="0" distR="0" wp14:anchorId="617EDD9C" wp14:editId="650972E1">
          <wp:extent cx="1559237" cy="442727"/>
          <wp:effectExtent l="0" t="0" r="3175" b="0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9656" cy="4485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65E1ACF2" w14:textId="77777777" w:rsidR="00FF2214" w:rsidRDefault="00FF2214" w:rsidP="00FF2214">
    <w:pPr>
      <w:pStyle w:val="Header"/>
      <w:jc w:val="center"/>
      <w:rPr>
        <w:i/>
        <w:iCs/>
        <w:sz w:val="16"/>
        <w:szCs w:val="16"/>
      </w:rPr>
    </w:pPr>
    <w:r w:rsidRPr="005050E0">
      <w:rPr>
        <w:b/>
        <w:bCs/>
        <w:i/>
        <w:iCs/>
        <w:sz w:val="16"/>
        <w:szCs w:val="16"/>
      </w:rPr>
      <w:t>Warning:</w:t>
    </w:r>
    <w:r w:rsidRPr="008E2675">
      <w:rPr>
        <w:i/>
        <w:iCs/>
        <w:sz w:val="16"/>
        <w:szCs w:val="16"/>
      </w:rPr>
      <w:t xml:space="preserve"> Please do not copy or redistribute this from. Th</w:t>
    </w:r>
    <w:r>
      <w:rPr>
        <w:i/>
        <w:iCs/>
        <w:sz w:val="16"/>
        <w:szCs w:val="16"/>
      </w:rPr>
      <w:t>is</w:t>
    </w:r>
    <w:r w:rsidRPr="008E2675">
      <w:rPr>
        <w:i/>
        <w:iCs/>
        <w:sz w:val="16"/>
        <w:szCs w:val="16"/>
      </w:rPr>
      <w:t xml:space="preserve"> from is the intellectual property of </w:t>
    </w:r>
  </w:p>
  <w:p w14:paraId="438F2740" w14:textId="07E41025" w:rsidR="00FF2214" w:rsidRPr="00FF2214" w:rsidRDefault="00FF2214" w:rsidP="00FF2214">
    <w:pPr>
      <w:pStyle w:val="Header"/>
      <w:jc w:val="center"/>
      <w:rPr>
        <w:i/>
        <w:iCs/>
        <w:sz w:val="16"/>
        <w:szCs w:val="16"/>
      </w:rPr>
    </w:pPr>
    <w:r w:rsidRPr="008E2675">
      <w:rPr>
        <w:i/>
        <w:iCs/>
        <w:sz w:val="16"/>
        <w:szCs w:val="16"/>
      </w:rPr>
      <w:t>Dr. Shawn Nabors and The Anxiety Treatment Center or West Michiga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26221A68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620078373" o:spid="_x0000_i1025" type="#_x0000_t75" alt="Arrow Right with solid fill" style="width:9.4pt;height:21.3pt;visibility:visible;mso-wrap-style:square">
            <v:imagedata r:id="rId1" o:title="Arrow Right with solid fill" cropleft="-36181f" cropright="-34816f"/>
          </v:shape>
        </w:pict>
      </mc:Choice>
      <mc:Fallback>
        <w:drawing>
          <wp:inline distT="0" distB="0" distL="0" distR="0" wp14:anchorId="22385C9A" wp14:editId="674538D0">
            <wp:extent cx="119380" cy="270510"/>
            <wp:effectExtent l="0" t="0" r="0" b="0"/>
            <wp:docPr id="1620078373" name="Picture 1620078373" descr="Arrow Righ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 descr="Arrow Right with solid fill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55208" r="-53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380" cy="270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8E01B4F"/>
    <w:multiLevelType w:val="hybridMultilevel"/>
    <w:tmpl w:val="FB5ED59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1E037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A150309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36329C"/>
    <w:multiLevelType w:val="hybridMultilevel"/>
    <w:tmpl w:val="822AF4D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6F49E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1E6D65AB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6F3A3C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96533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22A13013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E914DF"/>
    <w:multiLevelType w:val="hybridMultilevel"/>
    <w:tmpl w:val="7E840264"/>
    <w:lvl w:ilvl="0" w:tplc="4414455A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8E1EDB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B62F9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37142CD5"/>
    <w:multiLevelType w:val="hybridMultilevel"/>
    <w:tmpl w:val="379E2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06544E"/>
    <w:multiLevelType w:val="hybridMultilevel"/>
    <w:tmpl w:val="8D6ABC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7D6CC4"/>
    <w:multiLevelType w:val="hybridMultilevel"/>
    <w:tmpl w:val="A8C069EC"/>
    <w:lvl w:ilvl="0" w:tplc="4970BAD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DE485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44DA184C"/>
    <w:multiLevelType w:val="hybridMultilevel"/>
    <w:tmpl w:val="7E840264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0C46E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4A060B7F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2D3D74"/>
    <w:multiLevelType w:val="hybridMultilevel"/>
    <w:tmpl w:val="B2D66FC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0E6466"/>
    <w:multiLevelType w:val="hybridMultilevel"/>
    <w:tmpl w:val="7E840264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C014B4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EB012C"/>
    <w:multiLevelType w:val="hybridMultilevel"/>
    <w:tmpl w:val="FB5ED59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F435F73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9B65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612C29B8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23433A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6DBB7526"/>
    <w:multiLevelType w:val="hybridMultilevel"/>
    <w:tmpl w:val="A34E729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6B3C0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73CA68FC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FCB725C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4916875">
    <w:abstractNumId w:val="14"/>
  </w:num>
  <w:num w:numId="2" w16cid:durableId="1505586994">
    <w:abstractNumId w:val="0"/>
  </w:num>
  <w:num w:numId="3" w16cid:durableId="2030833264">
    <w:abstractNumId w:val="23"/>
  </w:num>
  <w:num w:numId="4" w16cid:durableId="689455902">
    <w:abstractNumId w:val="2"/>
  </w:num>
  <w:num w:numId="5" w16cid:durableId="1148208451">
    <w:abstractNumId w:val="6"/>
  </w:num>
  <w:num w:numId="6" w16cid:durableId="674041819">
    <w:abstractNumId w:val="5"/>
  </w:num>
  <w:num w:numId="7" w16cid:durableId="1829441288">
    <w:abstractNumId w:val="10"/>
  </w:num>
  <w:num w:numId="8" w16cid:durableId="1136485158">
    <w:abstractNumId w:val="18"/>
  </w:num>
  <w:num w:numId="9" w16cid:durableId="215433441">
    <w:abstractNumId w:val="8"/>
  </w:num>
  <w:num w:numId="10" w16cid:durableId="1904750022">
    <w:abstractNumId w:val="30"/>
  </w:num>
  <w:num w:numId="11" w16cid:durableId="1988511593">
    <w:abstractNumId w:val="21"/>
  </w:num>
  <w:num w:numId="12" w16cid:durableId="1144006333">
    <w:abstractNumId w:val="25"/>
  </w:num>
  <w:num w:numId="13" w16cid:durableId="1457792493">
    <w:abstractNumId w:val="29"/>
  </w:num>
  <w:num w:numId="14" w16cid:durableId="865093673">
    <w:abstractNumId w:val="22"/>
  </w:num>
  <w:num w:numId="15" w16cid:durableId="1244415367">
    <w:abstractNumId w:val="3"/>
  </w:num>
  <w:num w:numId="16" w16cid:durableId="739526171">
    <w:abstractNumId w:val="13"/>
  </w:num>
  <w:num w:numId="17" w16cid:durableId="886066387">
    <w:abstractNumId w:val="9"/>
  </w:num>
  <w:num w:numId="18" w16cid:durableId="1703246656">
    <w:abstractNumId w:val="20"/>
  </w:num>
  <w:num w:numId="19" w16cid:durableId="126361879">
    <w:abstractNumId w:val="11"/>
  </w:num>
  <w:num w:numId="20" w16cid:durableId="215894608">
    <w:abstractNumId w:val="26"/>
  </w:num>
  <w:num w:numId="21" w16cid:durableId="658076645">
    <w:abstractNumId w:val="24"/>
  </w:num>
  <w:num w:numId="22" w16cid:durableId="84769826">
    <w:abstractNumId w:val="17"/>
  </w:num>
  <w:num w:numId="23" w16cid:durableId="325134605">
    <w:abstractNumId w:val="4"/>
  </w:num>
  <w:num w:numId="24" w16cid:durableId="47266143">
    <w:abstractNumId w:val="12"/>
  </w:num>
  <w:num w:numId="25" w16cid:durableId="965425947">
    <w:abstractNumId w:val="19"/>
  </w:num>
  <w:num w:numId="26" w16cid:durableId="2039962822">
    <w:abstractNumId w:val="27"/>
  </w:num>
  <w:num w:numId="27" w16cid:durableId="528026074">
    <w:abstractNumId w:val="15"/>
  </w:num>
  <w:num w:numId="28" w16cid:durableId="307980921">
    <w:abstractNumId w:val="28"/>
  </w:num>
  <w:num w:numId="29" w16cid:durableId="244339951">
    <w:abstractNumId w:val="7"/>
  </w:num>
  <w:num w:numId="30" w16cid:durableId="999506581">
    <w:abstractNumId w:val="1"/>
  </w:num>
  <w:num w:numId="31" w16cid:durableId="1106540930">
    <w:abstractNumId w:val="1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NTE0MzQwMjS0MDBR0lEKTi0uzszPAykwNagFAA9vlPctAAAA"/>
  </w:docVars>
  <w:rsids>
    <w:rsidRoot w:val="002B7830"/>
    <w:rsid w:val="00001D17"/>
    <w:rsid w:val="0000222B"/>
    <w:rsid w:val="00003277"/>
    <w:rsid w:val="0000395B"/>
    <w:rsid w:val="000043ED"/>
    <w:rsid w:val="00004478"/>
    <w:rsid w:val="00004519"/>
    <w:rsid w:val="000111CA"/>
    <w:rsid w:val="00011E1F"/>
    <w:rsid w:val="00012BCF"/>
    <w:rsid w:val="0001497D"/>
    <w:rsid w:val="00014AB6"/>
    <w:rsid w:val="00022DA1"/>
    <w:rsid w:val="000241AB"/>
    <w:rsid w:val="00024355"/>
    <w:rsid w:val="0002476D"/>
    <w:rsid w:val="000261E6"/>
    <w:rsid w:val="00026B75"/>
    <w:rsid w:val="00030171"/>
    <w:rsid w:val="00032C6A"/>
    <w:rsid w:val="00037259"/>
    <w:rsid w:val="00042487"/>
    <w:rsid w:val="00042A75"/>
    <w:rsid w:val="00054884"/>
    <w:rsid w:val="000555AF"/>
    <w:rsid w:val="0005575F"/>
    <w:rsid w:val="000559EF"/>
    <w:rsid w:val="00061E43"/>
    <w:rsid w:val="00062BE5"/>
    <w:rsid w:val="00064782"/>
    <w:rsid w:val="00066333"/>
    <w:rsid w:val="000727BF"/>
    <w:rsid w:val="00074B23"/>
    <w:rsid w:val="00074ED8"/>
    <w:rsid w:val="00075B4B"/>
    <w:rsid w:val="00075D51"/>
    <w:rsid w:val="0008015E"/>
    <w:rsid w:val="000909F6"/>
    <w:rsid w:val="00090FF0"/>
    <w:rsid w:val="000927DB"/>
    <w:rsid w:val="00093B47"/>
    <w:rsid w:val="00094B7A"/>
    <w:rsid w:val="00095F30"/>
    <w:rsid w:val="00096AEB"/>
    <w:rsid w:val="00096B93"/>
    <w:rsid w:val="000975D7"/>
    <w:rsid w:val="000A411F"/>
    <w:rsid w:val="000A4F8E"/>
    <w:rsid w:val="000A5002"/>
    <w:rsid w:val="000A7FDA"/>
    <w:rsid w:val="000B3C90"/>
    <w:rsid w:val="000B4438"/>
    <w:rsid w:val="000B5A78"/>
    <w:rsid w:val="000B6ACC"/>
    <w:rsid w:val="000B6B11"/>
    <w:rsid w:val="000B7F5D"/>
    <w:rsid w:val="000C010D"/>
    <w:rsid w:val="000C09ED"/>
    <w:rsid w:val="000C1C5D"/>
    <w:rsid w:val="000C1E99"/>
    <w:rsid w:val="000C2B16"/>
    <w:rsid w:val="000C64D3"/>
    <w:rsid w:val="000C729F"/>
    <w:rsid w:val="000D158B"/>
    <w:rsid w:val="000D18F0"/>
    <w:rsid w:val="000D1C1C"/>
    <w:rsid w:val="000D2C9D"/>
    <w:rsid w:val="000D3F7A"/>
    <w:rsid w:val="000D404E"/>
    <w:rsid w:val="000D59C2"/>
    <w:rsid w:val="000D6075"/>
    <w:rsid w:val="000D6827"/>
    <w:rsid w:val="000D78B8"/>
    <w:rsid w:val="000D7E12"/>
    <w:rsid w:val="000E11B1"/>
    <w:rsid w:val="000E2768"/>
    <w:rsid w:val="000E441F"/>
    <w:rsid w:val="000E5070"/>
    <w:rsid w:val="000E5D46"/>
    <w:rsid w:val="000F0DC7"/>
    <w:rsid w:val="000F19AE"/>
    <w:rsid w:val="000F2151"/>
    <w:rsid w:val="000F3737"/>
    <w:rsid w:val="000F3C43"/>
    <w:rsid w:val="000F5CB6"/>
    <w:rsid w:val="000F66AA"/>
    <w:rsid w:val="000F6CAD"/>
    <w:rsid w:val="00101D53"/>
    <w:rsid w:val="0010598A"/>
    <w:rsid w:val="00105C1A"/>
    <w:rsid w:val="00106701"/>
    <w:rsid w:val="00106AA2"/>
    <w:rsid w:val="00106BD1"/>
    <w:rsid w:val="00106E74"/>
    <w:rsid w:val="0011323F"/>
    <w:rsid w:val="00113AED"/>
    <w:rsid w:val="00114AEF"/>
    <w:rsid w:val="00114CF4"/>
    <w:rsid w:val="00115B41"/>
    <w:rsid w:val="00116BD5"/>
    <w:rsid w:val="00116E6D"/>
    <w:rsid w:val="00120141"/>
    <w:rsid w:val="00121149"/>
    <w:rsid w:val="00126D7D"/>
    <w:rsid w:val="001272A5"/>
    <w:rsid w:val="0013026C"/>
    <w:rsid w:val="001303F3"/>
    <w:rsid w:val="00130D6B"/>
    <w:rsid w:val="00131B5C"/>
    <w:rsid w:val="001323A0"/>
    <w:rsid w:val="00133D22"/>
    <w:rsid w:val="00134189"/>
    <w:rsid w:val="00134200"/>
    <w:rsid w:val="001371AC"/>
    <w:rsid w:val="00140036"/>
    <w:rsid w:val="00141196"/>
    <w:rsid w:val="00142987"/>
    <w:rsid w:val="001435E0"/>
    <w:rsid w:val="001449AA"/>
    <w:rsid w:val="00144E14"/>
    <w:rsid w:val="001470F6"/>
    <w:rsid w:val="00147F28"/>
    <w:rsid w:val="00150260"/>
    <w:rsid w:val="0015147B"/>
    <w:rsid w:val="0015183C"/>
    <w:rsid w:val="00151E45"/>
    <w:rsid w:val="00152E2E"/>
    <w:rsid w:val="0015306E"/>
    <w:rsid w:val="001535B2"/>
    <w:rsid w:val="0015470A"/>
    <w:rsid w:val="00154F79"/>
    <w:rsid w:val="00155750"/>
    <w:rsid w:val="00157CD2"/>
    <w:rsid w:val="00161AC5"/>
    <w:rsid w:val="0016284A"/>
    <w:rsid w:val="00174E1A"/>
    <w:rsid w:val="0017627A"/>
    <w:rsid w:val="00176D6A"/>
    <w:rsid w:val="00176E93"/>
    <w:rsid w:val="00177AC4"/>
    <w:rsid w:val="00181CBF"/>
    <w:rsid w:val="001820D5"/>
    <w:rsid w:val="001835E0"/>
    <w:rsid w:val="00185969"/>
    <w:rsid w:val="00190F70"/>
    <w:rsid w:val="00192EB1"/>
    <w:rsid w:val="00194940"/>
    <w:rsid w:val="0019643C"/>
    <w:rsid w:val="001A0BE5"/>
    <w:rsid w:val="001A0C2A"/>
    <w:rsid w:val="001A2DD5"/>
    <w:rsid w:val="001A5148"/>
    <w:rsid w:val="001A5DFF"/>
    <w:rsid w:val="001A78AE"/>
    <w:rsid w:val="001B0808"/>
    <w:rsid w:val="001B1CB6"/>
    <w:rsid w:val="001B2702"/>
    <w:rsid w:val="001B48A9"/>
    <w:rsid w:val="001B70C2"/>
    <w:rsid w:val="001C279F"/>
    <w:rsid w:val="001C3295"/>
    <w:rsid w:val="001C3CE0"/>
    <w:rsid w:val="001C4315"/>
    <w:rsid w:val="001C6B05"/>
    <w:rsid w:val="001C77AA"/>
    <w:rsid w:val="001C7EE4"/>
    <w:rsid w:val="001C7F53"/>
    <w:rsid w:val="001D065E"/>
    <w:rsid w:val="001D0A7C"/>
    <w:rsid w:val="001D0BE7"/>
    <w:rsid w:val="001D1572"/>
    <w:rsid w:val="001D163F"/>
    <w:rsid w:val="001D1872"/>
    <w:rsid w:val="001D18CA"/>
    <w:rsid w:val="001D1A24"/>
    <w:rsid w:val="001D2B5A"/>
    <w:rsid w:val="001D5AED"/>
    <w:rsid w:val="001D69E7"/>
    <w:rsid w:val="001E53F4"/>
    <w:rsid w:val="001E5406"/>
    <w:rsid w:val="001E5474"/>
    <w:rsid w:val="001E5FB8"/>
    <w:rsid w:val="001E7910"/>
    <w:rsid w:val="001E7D1A"/>
    <w:rsid w:val="001F1319"/>
    <w:rsid w:val="001F22F1"/>
    <w:rsid w:val="001F51FE"/>
    <w:rsid w:val="001F6983"/>
    <w:rsid w:val="0020035E"/>
    <w:rsid w:val="00200D89"/>
    <w:rsid w:val="00201EB4"/>
    <w:rsid w:val="0020251D"/>
    <w:rsid w:val="00203835"/>
    <w:rsid w:val="0020642A"/>
    <w:rsid w:val="0021102B"/>
    <w:rsid w:val="002133C9"/>
    <w:rsid w:val="002156DA"/>
    <w:rsid w:val="00216AE9"/>
    <w:rsid w:val="002247DA"/>
    <w:rsid w:val="00224A09"/>
    <w:rsid w:val="002253FC"/>
    <w:rsid w:val="00230BA6"/>
    <w:rsid w:val="00231429"/>
    <w:rsid w:val="00231E92"/>
    <w:rsid w:val="00234063"/>
    <w:rsid w:val="00234CB1"/>
    <w:rsid w:val="002364C6"/>
    <w:rsid w:val="00241BEE"/>
    <w:rsid w:val="00245449"/>
    <w:rsid w:val="00246CCD"/>
    <w:rsid w:val="00247784"/>
    <w:rsid w:val="002500F6"/>
    <w:rsid w:val="002502A2"/>
    <w:rsid w:val="00250E14"/>
    <w:rsid w:val="00252114"/>
    <w:rsid w:val="00252BA4"/>
    <w:rsid w:val="00252CAD"/>
    <w:rsid w:val="00254D3F"/>
    <w:rsid w:val="002575F5"/>
    <w:rsid w:val="00257A60"/>
    <w:rsid w:val="00260BB9"/>
    <w:rsid w:val="00261B35"/>
    <w:rsid w:val="00262703"/>
    <w:rsid w:val="00263AAD"/>
    <w:rsid w:val="0026659C"/>
    <w:rsid w:val="00266800"/>
    <w:rsid w:val="0026778E"/>
    <w:rsid w:val="002679B9"/>
    <w:rsid w:val="00272830"/>
    <w:rsid w:val="00275DA5"/>
    <w:rsid w:val="00275EC5"/>
    <w:rsid w:val="00275F4E"/>
    <w:rsid w:val="00276E74"/>
    <w:rsid w:val="00280C3B"/>
    <w:rsid w:val="00284E49"/>
    <w:rsid w:val="00285B60"/>
    <w:rsid w:val="00290FA4"/>
    <w:rsid w:val="002913B9"/>
    <w:rsid w:val="0029203F"/>
    <w:rsid w:val="002958FD"/>
    <w:rsid w:val="00297800"/>
    <w:rsid w:val="002A0DD5"/>
    <w:rsid w:val="002A3A5C"/>
    <w:rsid w:val="002A4A88"/>
    <w:rsid w:val="002A4C94"/>
    <w:rsid w:val="002A607C"/>
    <w:rsid w:val="002B46A7"/>
    <w:rsid w:val="002B60B2"/>
    <w:rsid w:val="002B7450"/>
    <w:rsid w:val="002B7830"/>
    <w:rsid w:val="002B7C4B"/>
    <w:rsid w:val="002C1233"/>
    <w:rsid w:val="002C19CB"/>
    <w:rsid w:val="002C19D2"/>
    <w:rsid w:val="002C2B80"/>
    <w:rsid w:val="002C2DB9"/>
    <w:rsid w:val="002C40D8"/>
    <w:rsid w:val="002C6187"/>
    <w:rsid w:val="002D07C9"/>
    <w:rsid w:val="002D1680"/>
    <w:rsid w:val="002D21C6"/>
    <w:rsid w:val="002D3A2E"/>
    <w:rsid w:val="002D3BD6"/>
    <w:rsid w:val="002D5B1B"/>
    <w:rsid w:val="002D63EA"/>
    <w:rsid w:val="002D6C0F"/>
    <w:rsid w:val="002D7B05"/>
    <w:rsid w:val="002E0178"/>
    <w:rsid w:val="002E0350"/>
    <w:rsid w:val="002E0799"/>
    <w:rsid w:val="002E1156"/>
    <w:rsid w:val="002E478B"/>
    <w:rsid w:val="002E6F1E"/>
    <w:rsid w:val="002F43CF"/>
    <w:rsid w:val="002F4816"/>
    <w:rsid w:val="002F5838"/>
    <w:rsid w:val="002F5F1F"/>
    <w:rsid w:val="00300301"/>
    <w:rsid w:val="00300CA8"/>
    <w:rsid w:val="00300EF7"/>
    <w:rsid w:val="0030177B"/>
    <w:rsid w:val="003017C0"/>
    <w:rsid w:val="003019FC"/>
    <w:rsid w:val="00301CFC"/>
    <w:rsid w:val="00303918"/>
    <w:rsid w:val="00303D17"/>
    <w:rsid w:val="00304138"/>
    <w:rsid w:val="003043EA"/>
    <w:rsid w:val="00310AB0"/>
    <w:rsid w:val="003113F0"/>
    <w:rsid w:val="00311702"/>
    <w:rsid w:val="00311855"/>
    <w:rsid w:val="00321101"/>
    <w:rsid w:val="00321E65"/>
    <w:rsid w:val="00321F93"/>
    <w:rsid w:val="00322D1C"/>
    <w:rsid w:val="003258C4"/>
    <w:rsid w:val="0033143F"/>
    <w:rsid w:val="00331A04"/>
    <w:rsid w:val="003323F3"/>
    <w:rsid w:val="00332A7B"/>
    <w:rsid w:val="0033354B"/>
    <w:rsid w:val="00333E78"/>
    <w:rsid w:val="0033408A"/>
    <w:rsid w:val="00335FB4"/>
    <w:rsid w:val="00336DFE"/>
    <w:rsid w:val="00336E8F"/>
    <w:rsid w:val="0033712B"/>
    <w:rsid w:val="0033757A"/>
    <w:rsid w:val="003376E4"/>
    <w:rsid w:val="0034028F"/>
    <w:rsid w:val="0034116E"/>
    <w:rsid w:val="0034356D"/>
    <w:rsid w:val="00344F72"/>
    <w:rsid w:val="003450B1"/>
    <w:rsid w:val="0034552C"/>
    <w:rsid w:val="00347224"/>
    <w:rsid w:val="00350080"/>
    <w:rsid w:val="00352E83"/>
    <w:rsid w:val="00355825"/>
    <w:rsid w:val="0035725D"/>
    <w:rsid w:val="00361D7E"/>
    <w:rsid w:val="00362161"/>
    <w:rsid w:val="00364B36"/>
    <w:rsid w:val="00364FC6"/>
    <w:rsid w:val="0036505A"/>
    <w:rsid w:val="0036644B"/>
    <w:rsid w:val="00367C33"/>
    <w:rsid w:val="00370884"/>
    <w:rsid w:val="0037115E"/>
    <w:rsid w:val="00372584"/>
    <w:rsid w:val="00372601"/>
    <w:rsid w:val="00372D10"/>
    <w:rsid w:val="00374646"/>
    <w:rsid w:val="00376013"/>
    <w:rsid w:val="003849A8"/>
    <w:rsid w:val="0038588E"/>
    <w:rsid w:val="00386C6A"/>
    <w:rsid w:val="00386D1F"/>
    <w:rsid w:val="003912AE"/>
    <w:rsid w:val="00391696"/>
    <w:rsid w:val="00391CAC"/>
    <w:rsid w:val="003920E8"/>
    <w:rsid w:val="003923BE"/>
    <w:rsid w:val="00392549"/>
    <w:rsid w:val="003925F6"/>
    <w:rsid w:val="003935C1"/>
    <w:rsid w:val="003936DF"/>
    <w:rsid w:val="00394B9B"/>
    <w:rsid w:val="00395F2A"/>
    <w:rsid w:val="003964DF"/>
    <w:rsid w:val="00396A06"/>
    <w:rsid w:val="00396A37"/>
    <w:rsid w:val="00396CCB"/>
    <w:rsid w:val="003A194A"/>
    <w:rsid w:val="003A26B9"/>
    <w:rsid w:val="003A6E6F"/>
    <w:rsid w:val="003B296C"/>
    <w:rsid w:val="003B46EA"/>
    <w:rsid w:val="003B4B8E"/>
    <w:rsid w:val="003B60B3"/>
    <w:rsid w:val="003B7AFF"/>
    <w:rsid w:val="003C01B3"/>
    <w:rsid w:val="003C1F41"/>
    <w:rsid w:val="003C2740"/>
    <w:rsid w:val="003C28DD"/>
    <w:rsid w:val="003C6DAE"/>
    <w:rsid w:val="003D0698"/>
    <w:rsid w:val="003D06E2"/>
    <w:rsid w:val="003D1BDB"/>
    <w:rsid w:val="003D3298"/>
    <w:rsid w:val="003D3C8A"/>
    <w:rsid w:val="003D47C6"/>
    <w:rsid w:val="003D6782"/>
    <w:rsid w:val="003D72D6"/>
    <w:rsid w:val="003D76EF"/>
    <w:rsid w:val="003E0133"/>
    <w:rsid w:val="003E05E1"/>
    <w:rsid w:val="003E0797"/>
    <w:rsid w:val="003E23F3"/>
    <w:rsid w:val="003E6D84"/>
    <w:rsid w:val="003E72C1"/>
    <w:rsid w:val="003E7C05"/>
    <w:rsid w:val="003F059E"/>
    <w:rsid w:val="003F065A"/>
    <w:rsid w:val="003F08E8"/>
    <w:rsid w:val="003F14AE"/>
    <w:rsid w:val="003F588B"/>
    <w:rsid w:val="00402770"/>
    <w:rsid w:val="00402A3D"/>
    <w:rsid w:val="0040403C"/>
    <w:rsid w:val="00404F25"/>
    <w:rsid w:val="00404FC0"/>
    <w:rsid w:val="00405F28"/>
    <w:rsid w:val="00405FA2"/>
    <w:rsid w:val="004069AD"/>
    <w:rsid w:val="00414703"/>
    <w:rsid w:val="00414D96"/>
    <w:rsid w:val="00416B93"/>
    <w:rsid w:val="00421E2D"/>
    <w:rsid w:val="004229DB"/>
    <w:rsid w:val="00423A27"/>
    <w:rsid w:val="0042499D"/>
    <w:rsid w:val="00425F0D"/>
    <w:rsid w:val="0042678B"/>
    <w:rsid w:val="00426808"/>
    <w:rsid w:val="0043441E"/>
    <w:rsid w:val="004352FB"/>
    <w:rsid w:val="00435F20"/>
    <w:rsid w:val="00436E4B"/>
    <w:rsid w:val="00437591"/>
    <w:rsid w:val="00440A9D"/>
    <w:rsid w:val="004411B1"/>
    <w:rsid w:val="004423F0"/>
    <w:rsid w:val="00442DAD"/>
    <w:rsid w:val="004432FE"/>
    <w:rsid w:val="00446842"/>
    <w:rsid w:val="00446D81"/>
    <w:rsid w:val="00451379"/>
    <w:rsid w:val="004537C1"/>
    <w:rsid w:val="00455D7E"/>
    <w:rsid w:val="004573E0"/>
    <w:rsid w:val="0046097D"/>
    <w:rsid w:val="00460DA9"/>
    <w:rsid w:val="00461067"/>
    <w:rsid w:val="00462AB0"/>
    <w:rsid w:val="00463BD0"/>
    <w:rsid w:val="00463ED1"/>
    <w:rsid w:val="00465D3E"/>
    <w:rsid w:val="00465DFF"/>
    <w:rsid w:val="0046623C"/>
    <w:rsid w:val="004678B9"/>
    <w:rsid w:val="00470A94"/>
    <w:rsid w:val="00471035"/>
    <w:rsid w:val="00472998"/>
    <w:rsid w:val="00473622"/>
    <w:rsid w:val="00474216"/>
    <w:rsid w:val="00475B6D"/>
    <w:rsid w:val="00476A45"/>
    <w:rsid w:val="0047761D"/>
    <w:rsid w:val="00481419"/>
    <w:rsid w:val="00483128"/>
    <w:rsid w:val="004832B9"/>
    <w:rsid w:val="00485EBA"/>
    <w:rsid w:val="0048690C"/>
    <w:rsid w:val="00494312"/>
    <w:rsid w:val="00495677"/>
    <w:rsid w:val="004A1D74"/>
    <w:rsid w:val="004A21F6"/>
    <w:rsid w:val="004A49B4"/>
    <w:rsid w:val="004A5FC1"/>
    <w:rsid w:val="004B0579"/>
    <w:rsid w:val="004B0AD7"/>
    <w:rsid w:val="004B23A1"/>
    <w:rsid w:val="004B2F94"/>
    <w:rsid w:val="004B3AF9"/>
    <w:rsid w:val="004B43E1"/>
    <w:rsid w:val="004B49A2"/>
    <w:rsid w:val="004B5441"/>
    <w:rsid w:val="004B7BCD"/>
    <w:rsid w:val="004C04B2"/>
    <w:rsid w:val="004C0A8C"/>
    <w:rsid w:val="004C0CFD"/>
    <w:rsid w:val="004C1017"/>
    <w:rsid w:val="004C1F14"/>
    <w:rsid w:val="004C3324"/>
    <w:rsid w:val="004C4257"/>
    <w:rsid w:val="004C60A2"/>
    <w:rsid w:val="004C6ED2"/>
    <w:rsid w:val="004C7EC9"/>
    <w:rsid w:val="004D0B3C"/>
    <w:rsid w:val="004D1996"/>
    <w:rsid w:val="004D3826"/>
    <w:rsid w:val="004D3CFF"/>
    <w:rsid w:val="004D43C1"/>
    <w:rsid w:val="004D4C2D"/>
    <w:rsid w:val="004E0811"/>
    <w:rsid w:val="004E29A4"/>
    <w:rsid w:val="004E3F0C"/>
    <w:rsid w:val="004E4EAB"/>
    <w:rsid w:val="004E5492"/>
    <w:rsid w:val="004E7C0B"/>
    <w:rsid w:val="004E7E01"/>
    <w:rsid w:val="004F06D6"/>
    <w:rsid w:val="004F07E6"/>
    <w:rsid w:val="004F08C9"/>
    <w:rsid w:val="004F26C3"/>
    <w:rsid w:val="004F2747"/>
    <w:rsid w:val="004F349B"/>
    <w:rsid w:val="004F364E"/>
    <w:rsid w:val="004F6E45"/>
    <w:rsid w:val="00500ED1"/>
    <w:rsid w:val="00501F73"/>
    <w:rsid w:val="00502427"/>
    <w:rsid w:val="005050E0"/>
    <w:rsid w:val="00510476"/>
    <w:rsid w:val="005114BD"/>
    <w:rsid w:val="00514234"/>
    <w:rsid w:val="00514B9E"/>
    <w:rsid w:val="00515075"/>
    <w:rsid w:val="00515887"/>
    <w:rsid w:val="00516814"/>
    <w:rsid w:val="00516AAE"/>
    <w:rsid w:val="005176EC"/>
    <w:rsid w:val="00521D5D"/>
    <w:rsid w:val="00522231"/>
    <w:rsid w:val="00522DC2"/>
    <w:rsid w:val="00524D20"/>
    <w:rsid w:val="005264E7"/>
    <w:rsid w:val="005270BD"/>
    <w:rsid w:val="00531B43"/>
    <w:rsid w:val="00532CB8"/>
    <w:rsid w:val="00536AE0"/>
    <w:rsid w:val="005376C7"/>
    <w:rsid w:val="00540045"/>
    <w:rsid w:val="00540759"/>
    <w:rsid w:val="005410CE"/>
    <w:rsid w:val="00541954"/>
    <w:rsid w:val="0054196D"/>
    <w:rsid w:val="00543066"/>
    <w:rsid w:val="00545769"/>
    <w:rsid w:val="00545B42"/>
    <w:rsid w:val="00550300"/>
    <w:rsid w:val="00550F9F"/>
    <w:rsid w:val="00553355"/>
    <w:rsid w:val="0055338C"/>
    <w:rsid w:val="0055504E"/>
    <w:rsid w:val="00555FD6"/>
    <w:rsid w:val="005569FD"/>
    <w:rsid w:val="0055790B"/>
    <w:rsid w:val="0056073C"/>
    <w:rsid w:val="005609B8"/>
    <w:rsid w:val="00560C4A"/>
    <w:rsid w:val="00561E30"/>
    <w:rsid w:val="00562294"/>
    <w:rsid w:val="00562A32"/>
    <w:rsid w:val="00563FE0"/>
    <w:rsid w:val="005650E6"/>
    <w:rsid w:val="005702B7"/>
    <w:rsid w:val="00570EDF"/>
    <w:rsid w:val="00576CE3"/>
    <w:rsid w:val="00577150"/>
    <w:rsid w:val="005808EC"/>
    <w:rsid w:val="0058656B"/>
    <w:rsid w:val="0059018F"/>
    <w:rsid w:val="0059184B"/>
    <w:rsid w:val="005924E5"/>
    <w:rsid w:val="00592FC0"/>
    <w:rsid w:val="00593270"/>
    <w:rsid w:val="00593B43"/>
    <w:rsid w:val="00594B97"/>
    <w:rsid w:val="00595566"/>
    <w:rsid w:val="00595E63"/>
    <w:rsid w:val="005979AA"/>
    <w:rsid w:val="005A1F2D"/>
    <w:rsid w:val="005A1FB0"/>
    <w:rsid w:val="005A24E8"/>
    <w:rsid w:val="005A3423"/>
    <w:rsid w:val="005A3D86"/>
    <w:rsid w:val="005A4423"/>
    <w:rsid w:val="005A461B"/>
    <w:rsid w:val="005A70E7"/>
    <w:rsid w:val="005B0161"/>
    <w:rsid w:val="005B0208"/>
    <w:rsid w:val="005B25C9"/>
    <w:rsid w:val="005B51B6"/>
    <w:rsid w:val="005B57F1"/>
    <w:rsid w:val="005B5A7B"/>
    <w:rsid w:val="005B5DC4"/>
    <w:rsid w:val="005B780B"/>
    <w:rsid w:val="005C21D0"/>
    <w:rsid w:val="005C3981"/>
    <w:rsid w:val="005C39D2"/>
    <w:rsid w:val="005C4992"/>
    <w:rsid w:val="005C67FC"/>
    <w:rsid w:val="005D2CBD"/>
    <w:rsid w:val="005D43B2"/>
    <w:rsid w:val="005D44FE"/>
    <w:rsid w:val="005D62C4"/>
    <w:rsid w:val="005D660A"/>
    <w:rsid w:val="005D796C"/>
    <w:rsid w:val="005E5367"/>
    <w:rsid w:val="005F09D3"/>
    <w:rsid w:val="005F2E39"/>
    <w:rsid w:val="005F3F6D"/>
    <w:rsid w:val="005F5FD9"/>
    <w:rsid w:val="005F6E1F"/>
    <w:rsid w:val="006019E6"/>
    <w:rsid w:val="00601C32"/>
    <w:rsid w:val="006038A8"/>
    <w:rsid w:val="00604425"/>
    <w:rsid w:val="006054CD"/>
    <w:rsid w:val="00607F55"/>
    <w:rsid w:val="00610D12"/>
    <w:rsid w:val="0061181B"/>
    <w:rsid w:val="00612C5C"/>
    <w:rsid w:val="0061497D"/>
    <w:rsid w:val="00621057"/>
    <w:rsid w:val="006254D3"/>
    <w:rsid w:val="00626101"/>
    <w:rsid w:val="006309E1"/>
    <w:rsid w:val="006315D0"/>
    <w:rsid w:val="006318DC"/>
    <w:rsid w:val="00631ACB"/>
    <w:rsid w:val="00636A6A"/>
    <w:rsid w:val="00636DE6"/>
    <w:rsid w:val="00637200"/>
    <w:rsid w:val="00640179"/>
    <w:rsid w:val="00640D43"/>
    <w:rsid w:val="00640DC9"/>
    <w:rsid w:val="006435A9"/>
    <w:rsid w:val="006435E9"/>
    <w:rsid w:val="006436D4"/>
    <w:rsid w:val="006468AD"/>
    <w:rsid w:val="00646D28"/>
    <w:rsid w:val="0064717F"/>
    <w:rsid w:val="006504DB"/>
    <w:rsid w:val="00655699"/>
    <w:rsid w:val="00656FA8"/>
    <w:rsid w:val="00661BFF"/>
    <w:rsid w:val="006623D8"/>
    <w:rsid w:val="00663DA9"/>
    <w:rsid w:val="00664145"/>
    <w:rsid w:val="006643DA"/>
    <w:rsid w:val="006654A7"/>
    <w:rsid w:val="00666E91"/>
    <w:rsid w:val="00667083"/>
    <w:rsid w:val="00670590"/>
    <w:rsid w:val="00670795"/>
    <w:rsid w:val="00673103"/>
    <w:rsid w:val="00675D61"/>
    <w:rsid w:val="00676A16"/>
    <w:rsid w:val="00680F5D"/>
    <w:rsid w:val="0068223F"/>
    <w:rsid w:val="006833C8"/>
    <w:rsid w:val="0068474E"/>
    <w:rsid w:val="0068728D"/>
    <w:rsid w:val="006933C7"/>
    <w:rsid w:val="00694F04"/>
    <w:rsid w:val="006950AF"/>
    <w:rsid w:val="00696673"/>
    <w:rsid w:val="006A0A05"/>
    <w:rsid w:val="006A5054"/>
    <w:rsid w:val="006A5D16"/>
    <w:rsid w:val="006A5E0F"/>
    <w:rsid w:val="006A6854"/>
    <w:rsid w:val="006B0602"/>
    <w:rsid w:val="006B1F77"/>
    <w:rsid w:val="006B24F3"/>
    <w:rsid w:val="006B301D"/>
    <w:rsid w:val="006B4E23"/>
    <w:rsid w:val="006B64BE"/>
    <w:rsid w:val="006C177C"/>
    <w:rsid w:val="006C1E7F"/>
    <w:rsid w:val="006C20C6"/>
    <w:rsid w:val="006C23DC"/>
    <w:rsid w:val="006C2A4E"/>
    <w:rsid w:val="006C2CEB"/>
    <w:rsid w:val="006C5C1F"/>
    <w:rsid w:val="006C5D2D"/>
    <w:rsid w:val="006C612D"/>
    <w:rsid w:val="006D0E94"/>
    <w:rsid w:val="006D1860"/>
    <w:rsid w:val="006D538B"/>
    <w:rsid w:val="006D5481"/>
    <w:rsid w:val="006D5780"/>
    <w:rsid w:val="006D5B63"/>
    <w:rsid w:val="006D766E"/>
    <w:rsid w:val="006D7FF2"/>
    <w:rsid w:val="006E0A30"/>
    <w:rsid w:val="006E2076"/>
    <w:rsid w:val="006E27C6"/>
    <w:rsid w:val="006E52F0"/>
    <w:rsid w:val="006E60BF"/>
    <w:rsid w:val="006E6193"/>
    <w:rsid w:val="006F0060"/>
    <w:rsid w:val="006F0F78"/>
    <w:rsid w:val="006F11AB"/>
    <w:rsid w:val="006F2AEB"/>
    <w:rsid w:val="006F749B"/>
    <w:rsid w:val="00702940"/>
    <w:rsid w:val="007041E3"/>
    <w:rsid w:val="00704763"/>
    <w:rsid w:val="00706E3E"/>
    <w:rsid w:val="00706F74"/>
    <w:rsid w:val="0071067E"/>
    <w:rsid w:val="007112C9"/>
    <w:rsid w:val="00711F3E"/>
    <w:rsid w:val="00713E34"/>
    <w:rsid w:val="00713F4C"/>
    <w:rsid w:val="007178E8"/>
    <w:rsid w:val="00722AD5"/>
    <w:rsid w:val="00723009"/>
    <w:rsid w:val="007231D6"/>
    <w:rsid w:val="007236E5"/>
    <w:rsid w:val="007237A0"/>
    <w:rsid w:val="0072397B"/>
    <w:rsid w:val="007240CF"/>
    <w:rsid w:val="00724FDB"/>
    <w:rsid w:val="00725734"/>
    <w:rsid w:val="00725B1D"/>
    <w:rsid w:val="00725FC4"/>
    <w:rsid w:val="00726BA2"/>
    <w:rsid w:val="0072700D"/>
    <w:rsid w:val="00727BA9"/>
    <w:rsid w:val="00730D79"/>
    <w:rsid w:val="00731707"/>
    <w:rsid w:val="00731F1F"/>
    <w:rsid w:val="00731F7D"/>
    <w:rsid w:val="00732907"/>
    <w:rsid w:val="00732E6C"/>
    <w:rsid w:val="007344C3"/>
    <w:rsid w:val="007360A6"/>
    <w:rsid w:val="00736DC3"/>
    <w:rsid w:val="0074323F"/>
    <w:rsid w:val="0074369A"/>
    <w:rsid w:val="0074415B"/>
    <w:rsid w:val="007449B8"/>
    <w:rsid w:val="007501F3"/>
    <w:rsid w:val="007505E7"/>
    <w:rsid w:val="007514D7"/>
    <w:rsid w:val="00753E6D"/>
    <w:rsid w:val="007547F8"/>
    <w:rsid w:val="007550D0"/>
    <w:rsid w:val="00756010"/>
    <w:rsid w:val="007560EB"/>
    <w:rsid w:val="00757CBA"/>
    <w:rsid w:val="00760A2A"/>
    <w:rsid w:val="00761CFF"/>
    <w:rsid w:val="007623FE"/>
    <w:rsid w:val="0076254E"/>
    <w:rsid w:val="00762902"/>
    <w:rsid w:val="00763005"/>
    <w:rsid w:val="00763973"/>
    <w:rsid w:val="00764493"/>
    <w:rsid w:val="00765A42"/>
    <w:rsid w:val="00766E57"/>
    <w:rsid w:val="007739C6"/>
    <w:rsid w:val="007748B8"/>
    <w:rsid w:val="00775520"/>
    <w:rsid w:val="0077585A"/>
    <w:rsid w:val="007767DF"/>
    <w:rsid w:val="00776938"/>
    <w:rsid w:val="00777A24"/>
    <w:rsid w:val="00781AFD"/>
    <w:rsid w:val="00783C43"/>
    <w:rsid w:val="00784381"/>
    <w:rsid w:val="007902DF"/>
    <w:rsid w:val="00790698"/>
    <w:rsid w:val="007924AE"/>
    <w:rsid w:val="0079344B"/>
    <w:rsid w:val="007955B2"/>
    <w:rsid w:val="00795823"/>
    <w:rsid w:val="00796B59"/>
    <w:rsid w:val="007A17BE"/>
    <w:rsid w:val="007A19B5"/>
    <w:rsid w:val="007A25D6"/>
    <w:rsid w:val="007A2762"/>
    <w:rsid w:val="007A3FBB"/>
    <w:rsid w:val="007A5108"/>
    <w:rsid w:val="007A589E"/>
    <w:rsid w:val="007A7212"/>
    <w:rsid w:val="007B0B63"/>
    <w:rsid w:val="007B232D"/>
    <w:rsid w:val="007B2581"/>
    <w:rsid w:val="007B4CA0"/>
    <w:rsid w:val="007B506B"/>
    <w:rsid w:val="007B5ED5"/>
    <w:rsid w:val="007B62A9"/>
    <w:rsid w:val="007B692E"/>
    <w:rsid w:val="007B6B2C"/>
    <w:rsid w:val="007C0203"/>
    <w:rsid w:val="007C04CE"/>
    <w:rsid w:val="007C2992"/>
    <w:rsid w:val="007C58A3"/>
    <w:rsid w:val="007C5AFD"/>
    <w:rsid w:val="007C7D86"/>
    <w:rsid w:val="007D0A80"/>
    <w:rsid w:val="007D4BA8"/>
    <w:rsid w:val="007D74C1"/>
    <w:rsid w:val="007D7ACD"/>
    <w:rsid w:val="007E02DA"/>
    <w:rsid w:val="007E19E8"/>
    <w:rsid w:val="007E3B8C"/>
    <w:rsid w:val="007E439E"/>
    <w:rsid w:val="007E49DF"/>
    <w:rsid w:val="007E54A1"/>
    <w:rsid w:val="007F0B50"/>
    <w:rsid w:val="007F1139"/>
    <w:rsid w:val="007F33CB"/>
    <w:rsid w:val="007F3C49"/>
    <w:rsid w:val="007F4054"/>
    <w:rsid w:val="007F7AEA"/>
    <w:rsid w:val="007F7DF2"/>
    <w:rsid w:val="008007A8"/>
    <w:rsid w:val="00802A81"/>
    <w:rsid w:val="00802B19"/>
    <w:rsid w:val="008034FA"/>
    <w:rsid w:val="00803736"/>
    <w:rsid w:val="0080516E"/>
    <w:rsid w:val="00805660"/>
    <w:rsid w:val="0080611D"/>
    <w:rsid w:val="00807074"/>
    <w:rsid w:val="00807752"/>
    <w:rsid w:val="00807850"/>
    <w:rsid w:val="008113B5"/>
    <w:rsid w:val="008118B3"/>
    <w:rsid w:val="008139D2"/>
    <w:rsid w:val="00813B5C"/>
    <w:rsid w:val="00815778"/>
    <w:rsid w:val="00815C6B"/>
    <w:rsid w:val="00815FF0"/>
    <w:rsid w:val="0081710B"/>
    <w:rsid w:val="008223E5"/>
    <w:rsid w:val="008228B2"/>
    <w:rsid w:val="00822B12"/>
    <w:rsid w:val="00823BD5"/>
    <w:rsid w:val="00826BF7"/>
    <w:rsid w:val="0082777F"/>
    <w:rsid w:val="008278E7"/>
    <w:rsid w:val="00830FC5"/>
    <w:rsid w:val="00831F44"/>
    <w:rsid w:val="00832CDE"/>
    <w:rsid w:val="008334D3"/>
    <w:rsid w:val="008338A2"/>
    <w:rsid w:val="00834A5B"/>
    <w:rsid w:val="00835D06"/>
    <w:rsid w:val="0084076D"/>
    <w:rsid w:val="00841D51"/>
    <w:rsid w:val="00843BC7"/>
    <w:rsid w:val="008449BB"/>
    <w:rsid w:val="00845BED"/>
    <w:rsid w:val="00845E55"/>
    <w:rsid w:val="00846C50"/>
    <w:rsid w:val="00847FE9"/>
    <w:rsid w:val="00850569"/>
    <w:rsid w:val="008513A6"/>
    <w:rsid w:val="008538FE"/>
    <w:rsid w:val="008561BF"/>
    <w:rsid w:val="008572C2"/>
    <w:rsid w:val="00857C0C"/>
    <w:rsid w:val="0086208C"/>
    <w:rsid w:val="00862BD6"/>
    <w:rsid w:val="00870690"/>
    <w:rsid w:val="008733B6"/>
    <w:rsid w:val="00882156"/>
    <w:rsid w:val="0088226A"/>
    <w:rsid w:val="00882464"/>
    <w:rsid w:val="008826BB"/>
    <w:rsid w:val="008835AB"/>
    <w:rsid w:val="0088602C"/>
    <w:rsid w:val="0088640E"/>
    <w:rsid w:val="00890211"/>
    <w:rsid w:val="00890351"/>
    <w:rsid w:val="00890C5C"/>
    <w:rsid w:val="00890D68"/>
    <w:rsid w:val="00891D6A"/>
    <w:rsid w:val="00893560"/>
    <w:rsid w:val="00893E1D"/>
    <w:rsid w:val="00894154"/>
    <w:rsid w:val="008A0D63"/>
    <w:rsid w:val="008A16B0"/>
    <w:rsid w:val="008A1839"/>
    <w:rsid w:val="008A4787"/>
    <w:rsid w:val="008A6628"/>
    <w:rsid w:val="008B05AE"/>
    <w:rsid w:val="008B0CC0"/>
    <w:rsid w:val="008B281A"/>
    <w:rsid w:val="008B2A2A"/>
    <w:rsid w:val="008B3A60"/>
    <w:rsid w:val="008B3DC7"/>
    <w:rsid w:val="008B43BC"/>
    <w:rsid w:val="008B521E"/>
    <w:rsid w:val="008B545C"/>
    <w:rsid w:val="008C0CA6"/>
    <w:rsid w:val="008C1454"/>
    <w:rsid w:val="008C1E2D"/>
    <w:rsid w:val="008C2333"/>
    <w:rsid w:val="008C33DA"/>
    <w:rsid w:val="008C3E08"/>
    <w:rsid w:val="008C5164"/>
    <w:rsid w:val="008C5A08"/>
    <w:rsid w:val="008C7E10"/>
    <w:rsid w:val="008D2AFA"/>
    <w:rsid w:val="008D39B9"/>
    <w:rsid w:val="008D4F3F"/>
    <w:rsid w:val="008D7D08"/>
    <w:rsid w:val="008D7D60"/>
    <w:rsid w:val="008E0EDD"/>
    <w:rsid w:val="008E1082"/>
    <w:rsid w:val="008E23DE"/>
    <w:rsid w:val="008E2675"/>
    <w:rsid w:val="008E3155"/>
    <w:rsid w:val="008E4F01"/>
    <w:rsid w:val="008E789A"/>
    <w:rsid w:val="008F2261"/>
    <w:rsid w:val="008F275A"/>
    <w:rsid w:val="008F2F07"/>
    <w:rsid w:val="008F3BB5"/>
    <w:rsid w:val="008F6352"/>
    <w:rsid w:val="008F6838"/>
    <w:rsid w:val="008F7787"/>
    <w:rsid w:val="00900B51"/>
    <w:rsid w:val="00900EF8"/>
    <w:rsid w:val="00901C2A"/>
    <w:rsid w:val="00902901"/>
    <w:rsid w:val="009038C9"/>
    <w:rsid w:val="00903AD1"/>
    <w:rsid w:val="00907F23"/>
    <w:rsid w:val="00911A08"/>
    <w:rsid w:val="00911D25"/>
    <w:rsid w:val="00911DC4"/>
    <w:rsid w:val="0091390B"/>
    <w:rsid w:val="0091599A"/>
    <w:rsid w:val="0091617A"/>
    <w:rsid w:val="009176DB"/>
    <w:rsid w:val="00925027"/>
    <w:rsid w:val="009275DF"/>
    <w:rsid w:val="0093127E"/>
    <w:rsid w:val="0093170F"/>
    <w:rsid w:val="009329CA"/>
    <w:rsid w:val="00933750"/>
    <w:rsid w:val="00933FD6"/>
    <w:rsid w:val="00934388"/>
    <w:rsid w:val="009349D4"/>
    <w:rsid w:val="00934BF8"/>
    <w:rsid w:val="0093733C"/>
    <w:rsid w:val="00937629"/>
    <w:rsid w:val="00937FC9"/>
    <w:rsid w:val="00940C6A"/>
    <w:rsid w:val="0094124D"/>
    <w:rsid w:val="00942E46"/>
    <w:rsid w:val="0094362D"/>
    <w:rsid w:val="00943D91"/>
    <w:rsid w:val="0094455F"/>
    <w:rsid w:val="00945187"/>
    <w:rsid w:val="009472C4"/>
    <w:rsid w:val="0095105F"/>
    <w:rsid w:val="0095118C"/>
    <w:rsid w:val="00951CF6"/>
    <w:rsid w:val="00952A8C"/>
    <w:rsid w:val="00953DE9"/>
    <w:rsid w:val="0095434C"/>
    <w:rsid w:val="009543AA"/>
    <w:rsid w:val="00957C5C"/>
    <w:rsid w:val="00960290"/>
    <w:rsid w:val="0096132E"/>
    <w:rsid w:val="00961851"/>
    <w:rsid w:val="00961981"/>
    <w:rsid w:val="00962370"/>
    <w:rsid w:val="009634CE"/>
    <w:rsid w:val="009725AC"/>
    <w:rsid w:val="00972767"/>
    <w:rsid w:val="0097615F"/>
    <w:rsid w:val="009772AD"/>
    <w:rsid w:val="0098005E"/>
    <w:rsid w:val="0098114B"/>
    <w:rsid w:val="00981C61"/>
    <w:rsid w:val="009844C4"/>
    <w:rsid w:val="00985722"/>
    <w:rsid w:val="00986EE3"/>
    <w:rsid w:val="00987332"/>
    <w:rsid w:val="00995863"/>
    <w:rsid w:val="0099591C"/>
    <w:rsid w:val="0099692E"/>
    <w:rsid w:val="009A0B43"/>
    <w:rsid w:val="009A1A83"/>
    <w:rsid w:val="009A29A3"/>
    <w:rsid w:val="009A3CAD"/>
    <w:rsid w:val="009A5BE8"/>
    <w:rsid w:val="009A7A7A"/>
    <w:rsid w:val="009B1084"/>
    <w:rsid w:val="009B16B3"/>
    <w:rsid w:val="009B2687"/>
    <w:rsid w:val="009B4153"/>
    <w:rsid w:val="009B5AA1"/>
    <w:rsid w:val="009B6EA9"/>
    <w:rsid w:val="009B742E"/>
    <w:rsid w:val="009C097F"/>
    <w:rsid w:val="009C231E"/>
    <w:rsid w:val="009C3693"/>
    <w:rsid w:val="009C3AA1"/>
    <w:rsid w:val="009C68FC"/>
    <w:rsid w:val="009C7E8A"/>
    <w:rsid w:val="009C7FBF"/>
    <w:rsid w:val="009D02BB"/>
    <w:rsid w:val="009D0511"/>
    <w:rsid w:val="009D0B98"/>
    <w:rsid w:val="009D3BEE"/>
    <w:rsid w:val="009D42FF"/>
    <w:rsid w:val="009D6AA3"/>
    <w:rsid w:val="009D6F99"/>
    <w:rsid w:val="009D746C"/>
    <w:rsid w:val="009D75DC"/>
    <w:rsid w:val="009E2EF9"/>
    <w:rsid w:val="009F2268"/>
    <w:rsid w:val="009F283E"/>
    <w:rsid w:val="009F2F20"/>
    <w:rsid w:val="009F3077"/>
    <w:rsid w:val="009F3239"/>
    <w:rsid w:val="009F39CE"/>
    <w:rsid w:val="009F4962"/>
    <w:rsid w:val="009F4CCD"/>
    <w:rsid w:val="009F5E3C"/>
    <w:rsid w:val="009F6098"/>
    <w:rsid w:val="009F6257"/>
    <w:rsid w:val="00A0041B"/>
    <w:rsid w:val="00A00A48"/>
    <w:rsid w:val="00A00CBA"/>
    <w:rsid w:val="00A01D88"/>
    <w:rsid w:val="00A02AFD"/>
    <w:rsid w:val="00A05186"/>
    <w:rsid w:val="00A06469"/>
    <w:rsid w:val="00A104AC"/>
    <w:rsid w:val="00A11864"/>
    <w:rsid w:val="00A133BD"/>
    <w:rsid w:val="00A13DF5"/>
    <w:rsid w:val="00A13F90"/>
    <w:rsid w:val="00A14020"/>
    <w:rsid w:val="00A179C1"/>
    <w:rsid w:val="00A179DD"/>
    <w:rsid w:val="00A20279"/>
    <w:rsid w:val="00A20F68"/>
    <w:rsid w:val="00A2211B"/>
    <w:rsid w:val="00A22C23"/>
    <w:rsid w:val="00A253E3"/>
    <w:rsid w:val="00A25823"/>
    <w:rsid w:val="00A27800"/>
    <w:rsid w:val="00A30F36"/>
    <w:rsid w:val="00A3161A"/>
    <w:rsid w:val="00A32EDF"/>
    <w:rsid w:val="00A34B4A"/>
    <w:rsid w:val="00A34E24"/>
    <w:rsid w:val="00A35E7C"/>
    <w:rsid w:val="00A37380"/>
    <w:rsid w:val="00A41046"/>
    <w:rsid w:val="00A4164E"/>
    <w:rsid w:val="00A41662"/>
    <w:rsid w:val="00A41A61"/>
    <w:rsid w:val="00A41F98"/>
    <w:rsid w:val="00A44750"/>
    <w:rsid w:val="00A45D6A"/>
    <w:rsid w:val="00A461F3"/>
    <w:rsid w:val="00A4790D"/>
    <w:rsid w:val="00A529BC"/>
    <w:rsid w:val="00A568EB"/>
    <w:rsid w:val="00A6060A"/>
    <w:rsid w:val="00A61148"/>
    <w:rsid w:val="00A629ED"/>
    <w:rsid w:val="00A63B71"/>
    <w:rsid w:val="00A63DEC"/>
    <w:rsid w:val="00A66E31"/>
    <w:rsid w:val="00A67101"/>
    <w:rsid w:val="00A67AD1"/>
    <w:rsid w:val="00A67DB7"/>
    <w:rsid w:val="00A71346"/>
    <w:rsid w:val="00A717E1"/>
    <w:rsid w:val="00A737D9"/>
    <w:rsid w:val="00A73964"/>
    <w:rsid w:val="00A74240"/>
    <w:rsid w:val="00A74CAB"/>
    <w:rsid w:val="00A77227"/>
    <w:rsid w:val="00A77B6D"/>
    <w:rsid w:val="00A80C4D"/>
    <w:rsid w:val="00A82B95"/>
    <w:rsid w:val="00A83862"/>
    <w:rsid w:val="00A858D0"/>
    <w:rsid w:val="00A87094"/>
    <w:rsid w:val="00A872A0"/>
    <w:rsid w:val="00A905D1"/>
    <w:rsid w:val="00A91DE6"/>
    <w:rsid w:val="00A93815"/>
    <w:rsid w:val="00A93945"/>
    <w:rsid w:val="00A93D3D"/>
    <w:rsid w:val="00A96184"/>
    <w:rsid w:val="00AA23B4"/>
    <w:rsid w:val="00AA2EB4"/>
    <w:rsid w:val="00AA629C"/>
    <w:rsid w:val="00AA67AD"/>
    <w:rsid w:val="00AA67C1"/>
    <w:rsid w:val="00AA7CEE"/>
    <w:rsid w:val="00AB00D8"/>
    <w:rsid w:val="00AB11D9"/>
    <w:rsid w:val="00AB16C6"/>
    <w:rsid w:val="00AB26DE"/>
    <w:rsid w:val="00AB2CD9"/>
    <w:rsid w:val="00AB2F45"/>
    <w:rsid w:val="00AB3521"/>
    <w:rsid w:val="00AB3695"/>
    <w:rsid w:val="00AB4533"/>
    <w:rsid w:val="00AB4F51"/>
    <w:rsid w:val="00AB514A"/>
    <w:rsid w:val="00AB6B79"/>
    <w:rsid w:val="00AC0B32"/>
    <w:rsid w:val="00AC0DBF"/>
    <w:rsid w:val="00AC0EC0"/>
    <w:rsid w:val="00AC2A12"/>
    <w:rsid w:val="00AC3C2A"/>
    <w:rsid w:val="00AC5832"/>
    <w:rsid w:val="00AC74D3"/>
    <w:rsid w:val="00AD115E"/>
    <w:rsid w:val="00AD1D24"/>
    <w:rsid w:val="00AD276E"/>
    <w:rsid w:val="00AD2DCD"/>
    <w:rsid w:val="00AD38C4"/>
    <w:rsid w:val="00AD5829"/>
    <w:rsid w:val="00AD5883"/>
    <w:rsid w:val="00AD60C6"/>
    <w:rsid w:val="00AD64D4"/>
    <w:rsid w:val="00AD6795"/>
    <w:rsid w:val="00AD795F"/>
    <w:rsid w:val="00AE091C"/>
    <w:rsid w:val="00AE22B7"/>
    <w:rsid w:val="00AE4181"/>
    <w:rsid w:val="00AE4EF8"/>
    <w:rsid w:val="00AE5463"/>
    <w:rsid w:val="00AE5CEB"/>
    <w:rsid w:val="00AE5DE7"/>
    <w:rsid w:val="00AE625D"/>
    <w:rsid w:val="00AF16C3"/>
    <w:rsid w:val="00AF1DE3"/>
    <w:rsid w:val="00AF2BC1"/>
    <w:rsid w:val="00AF3B44"/>
    <w:rsid w:val="00AF65B0"/>
    <w:rsid w:val="00AF731A"/>
    <w:rsid w:val="00AF7D1A"/>
    <w:rsid w:val="00B006A7"/>
    <w:rsid w:val="00B044B0"/>
    <w:rsid w:val="00B07297"/>
    <w:rsid w:val="00B0778F"/>
    <w:rsid w:val="00B14611"/>
    <w:rsid w:val="00B16E44"/>
    <w:rsid w:val="00B20351"/>
    <w:rsid w:val="00B20DB2"/>
    <w:rsid w:val="00B212D2"/>
    <w:rsid w:val="00B230A0"/>
    <w:rsid w:val="00B2334D"/>
    <w:rsid w:val="00B2386C"/>
    <w:rsid w:val="00B241B3"/>
    <w:rsid w:val="00B26002"/>
    <w:rsid w:val="00B264FB"/>
    <w:rsid w:val="00B27413"/>
    <w:rsid w:val="00B303AC"/>
    <w:rsid w:val="00B316F6"/>
    <w:rsid w:val="00B31CCA"/>
    <w:rsid w:val="00B31E70"/>
    <w:rsid w:val="00B3244E"/>
    <w:rsid w:val="00B32AAB"/>
    <w:rsid w:val="00B330AD"/>
    <w:rsid w:val="00B33D48"/>
    <w:rsid w:val="00B37DB6"/>
    <w:rsid w:val="00B4040B"/>
    <w:rsid w:val="00B406BF"/>
    <w:rsid w:val="00B40797"/>
    <w:rsid w:val="00B41042"/>
    <w:rsid w:val="00B445EC"/>
    <w:rsid w:val="00B449C0"/>
    <w:rsid w:val="00B44D2C"/>
    <w:rsid w:val="00B466D2"/>
    <w:rsid w:val="00B470E0"/>
    <w:rsid w:val="00B50466"/>
    <w:rsid w:val="00B50CB1"/>
    <w:rsid w:val="00B511BA"/>
    <w:rsid w:val="00B55ADF"/>
    <w:rsid w:val="00B5621A"/>
    <w:rsid w:val="00B60915"/>
    <w:rsid w:val="00B60E21"/>
    <w:rsid w:val="00B60F70"/>
    <w:rsid w:val="00B61024"/>
    <w:rsid w:val="00B66B1A"/>
    <w:rsid w:val="00B71A69"/>
    <w:rsid w:val="00B71B87"/>
    <w:rsid w:val="00B766C8"/>
    <w:rsid w:val="00B7732C"/>
    <w:rsid w:val="00B779D9"/>
    <w:rsid w:val="00B816B2"/>
    <w:rsid w:val="00B8219A"/>
    <w:rsid w:val="00B83859"/>
    <w:rsid w:val="00B83A79"/>
    <w:rsid w:val="00B85127"/>
    <w:rsid w:val="00B860D3"/>
    <w:rsid w:val="00B86FDE"/>
    <w:rsid w:val="00B90205"/>
    <w:rsid w:val="00B90929"/>
    <w:rsid w:val="00B9118F"/>
    <w:rsid w:val="00B93B0A"/>
    <w:rsid w:val="00B94137"/>
    <w:rsid w:val="00B95D9D"/>
    <w:rsid w:val="00B9605E"/>
    <w:rsid w:val="00B96ED8"/>
    <w:rsid w:val="00BA1136"/>
    <w:rsid w:val="00BA14A8"/>
    <w:rsid w:val="00BA18D5"/>
    <w:rsid w:val="00BA3869"/>
    <w:rsid w:val="00BA4DAC"/>
    <w:rsid w:val="00BA5287"/>
    <w:rsid w:val="00BB03AE"/>
    <w:rsid w:val="00BB594C"/>
    <w:rsid w:val="00BC1AA2"/>
    <w:rsid w:val="00BC22E4"/>
    <w:rsid w:val="00BC412D"/>
    <w:rsid w:val="00BC4171"/>
    <w:rsid w:val="00BC7492"/>
    <w:rsid w:val="00BC79DA"/>
    <w:rsid w:val="00BC7B9B"/>
    <w:rsid w:val="00BD0345"/>
    <w:rsid w:val="00BD2BD5"/>
    <w:rsid w:val="00BD3F7D"/>
    <w:rsid w:val="00BD47B6"/>
    <w:rsid w:val="00BD5391"/>
    <w:rsid w:val="00BE0952"/>
    <w:rsid w:val="00BE1D50"/>
    <w:rsid w:val="00BE2E67"/>
    <w:rsid w:val="00BE3AAC"/>
    <w:rsid w:val="00BE4810"/>
    <w:rsid w:val="00BE693D"/>
    <w:rsid w:val="00BF1669"/>
    <w:rsid w:val="00BF3A73"/>
    <w:rsid w:val="00BF418B"/>
    <w:rsid w:val="00BF5549"/>
    <w:rsid w:val="00BF5F13"/>
    <w:rsid w:val="00C002BA"/>
    <w:rsid w:val="00C0604E"/>
    <w:rsid w:val="00C1361D"/>
    <w:rsid w:val="00C14E5D"/>
    <w:rsid w:val="00C162A9"/>
    <w:rsid w:val="00C16609"/>
    <w:rsid w:val="00C17EE6"/>
    <w:rsid w:val="00C20128"/>
    <w:rsid w:val="00C20873"/>
    <w:rsid w:val="00C24585"/>
    <w:rsid w:val="00C246C2"/>
    <w:rsid w:val="00C259F1"/>
    <w:rsid w:val="00C26A8A"/>
    <w:rsid w:val="00C27E4A"/>
    <w:rsid w:val="00C30A78"/>
    <w:rsid w:val="00C30BBC"/>
    <w:rsid w:val="00C33326"/>
    <w:rsid w:val="00C34F2B"/>
    <w:rsid w:val="00C36C89"/>
    <w:rsid w:val="00C36DBE"/>
    <w:rsid w:val="00C42821"/>
    <w:rsid w:val="00C454AF"/>
    <w:rsid w:val="00C46843"/>
    <w:rsid w:val="00C468B1"/>
    <w:rsid w:val="00C46944"/>
    <w:rsid w:val="00C46A6F"/>
    <w:rsid w:val="00C50015"/>
    <w:rsid w:val="00C50588"/>
    <w:rsid w:val="00C5087B"/>
    <w:rsid w:val="00C50DDE"/>
    <w:rsid w:val="00C5355B"/>
    <w:rsid w:val="00C5465A"/>
    <w:rsid w:val="00C54F19"/>
    <w:rsid w:val="00C55274"/>
    <w:rsid w:val="00C565DA"/>
    <w:rsid w:val="00C61FB6"/>
    <w:rsid w:val="00C62044"/>
    <w:rsid w:val="00C6463A"/>
    <w:rsid w:val="00C64AB0"/>
    <w:rsid w:val="00C658D6"/>
    <w:rsid w:val="00C66CC3"/>
    <w:rsid w:val="00C71514"/>
    <w:rsid w:val="00C73136"/>
    <w:rsid w:val="00C741C9"/>
    <w:rsid w:val="00C74306"/>
    <w:rsid w:val="00C759C4"/>
    <w:rsid w:val="00C77FBF"/>
    <w:rsid w:val="00C81A82"/>
    <w:rsid w:val="00C82CB9"/>
    <w:rsid w:val="00C83DA5"/>
    <w:rsid w:val="00C84D72"/>
    <w:rsid w:val="00C86B34"/>
    <w:rsid w:val="00C86DEF"/>
    <w:rsid w:val="00C87411"/>
    <w:rsid w:val="00C876C1"/>
    <w:rsid w:val="00C900E1"/>
    <w:rsid w:val="00C920AD"/>
    <w:rsid w:val="00C92A2F"/>
    <w:rsid w:val="00C948E6"/>
    <w:rsid w:val="00C94D8B"/>
    <w:rsid w:val="00C9611A"/>
    <w:rsid w:val="00C96CC1"/>
    <w:rsid w:val="00C972C0"/>
    <w:rsid w:val="00CA1287"/>
    <w:rsid w:val="00CA35E1"/>
    <w:rsid w:val="00CA6726"/>
    <w:rsid w:val="00CA7A60"/>
    <w:rsid w:val="00CB096E"/>
    <w:rsid w:val="00CB267C"/>
    <w:rsid w:val="00CB35E1"/>
    <w:rsid w:val="00CB3F42"/>
    <w:rsid w:val="00CB41B9"/>
    <w:rsid w:val="00CB6F74"/>
    <w:rsid w:val="00CB7195"/>
    <w:rsid w:val="00CB77A2"/>
    <w:rsid w:val="00CC096B"/>
    <w:rsid w:val="00CC12F3"/>
    <w:rsid w:val="00CC281A"/>
    <w:rsid w:val="00CC2DA7"/>
    <w:rsid w:val="00CC2F81"/>
    <w:rsid w:val="00CC4124"/>
    <w:rsid w:val="00CC476B"/>
    <w:rsid w:val="00CC665F"/>
    <w:rsid w:val="00CC7082"/>
    <w:rsid w:val="00CC72AD"/>
    <w:rsid w:val="00CC74D2"/>
    <w:rsid w:val="00CD21C0"/>
    <w:rsid w:val="00CD4C32"/>
    <w:rsid w:val="00CE0A4F"/>
    <w:rsid w:val="00CE1C36"/>
    <w:rsid w:val="00CE3029"/>
    <w:rsid w:val="00CE39D7"/>
    <w:rsid w:val="00CE3F78"/>
    <w:rsid w:val="00CE44C8"/>
    <w:rsid w:val="00CE538F"/>
    <w:rsid w:val="00CE6BF9"/>
    <w:rsid w:val="00CE74A9"/>
    <w:rsid w:val="00CE755C"/>
    <w:rsid w:val="00CE7ADC"/>
    <w:rsid w:val="00CF3600"/>
    <w:rsid w:val="00CF4A96"/>
    <w:rsid w:val="00CF62A0"/>
    <w:rsid w:val="00CF7E32"/>
    <w:rsid w:val="00D011D8"/>
    <w:rsid w:val="00D01484"/>
    <w:rsid w:val="00D014A9"/>
    <w:rsid w:val="00D02593"/>
    <w:rsid w:val="00D025E7"/>
    <w:rsid w:val="00D02DAB"/>
    <w:rsid w:val="00D0345B"/>
    <w:rsid w:val="00D068B6"/>
    <w:rsid w:val="00D068C2"/>
    <w:rsid w:val="00D06EDF"/>
    <w:rsid w:val="00D07EF9"/>
    <w:rsid w:val="00D1206C"/>
    <w:rsid w:val="00D13E9F"/>
    <w:rsid w:val="00D1577A"/>
    <w:rsid w:val="00D219BD"/>
    <w:rsid w:val="00D22339"/>
    <w:rsid w:val="00D23497"/>
    <w:rsid w:val="00D24452"/>
    <w:rsid w:val="00D24B23"/>
    <w:rsid w:val="00D2553F"/>
    <w:rsid w:val="00D26DB7"/>
    <w:rsid w:val="00D273DD"/>
    <w:rsid w:val="00D31028"/>
    <w:rsid w:val="00D3131F"/>
    <w:rsid w:val="00D31A51"/>
    <w:rsid w:val="00D320C5"/>
    <w:rsid w:val="00D325B3"/>
    <w:rsid w:val="00D35BE8"/>
    <w:rsid w:val="00D35C7D"/>
    <w:rsid w:val="00D35E91"/>
    <w:rsid w:val="00D36D4E"/>
    <w:rsid w:val="00D4197D"/>
    <w:rsid w:val="00D427CD"/>
    <w:rsid w:val="00D42C34"/>
    <w:rsid w:val="00D46B50"/>
    <w:rsid w:val="00D4719D"/>
    <w:rsid w:val="00D47339"/>
    <w:rsid w:val="00D51B82"/>
    <w:rsid w:val="00D525A9"/>
    <w:rsid w:val="00D53249"/>
    <w:rsid w:val="00D54391"/>
    <w:rsid w:val="00D57F21"/>
    <w:rsid w:val="00D60804"/>
    <w:rsid w:val="00D6155E"/>
    <w:rsid w:val="00D62504"/>
    <w:rsid w:val="00D63E6F"/>
    <w:rsid w:val="00D65580"/>
    <w:rsid w:val="00D6589D"/>
    <w:rsid w:val="00D663F6"/>
    <w:rsid w:val="00D717DB"/>
    <w:rsid w:val="00D76CC7"/>
    <w:rsid w:val="00D76F59"/>
    <w:rsid w:val="00D7718C"/>
    <w:rsid w:val="00D77235"/>
    <w:rsid w:val="00D77A40"/>
    <w:rsid w:val="00D806C3"/>
    <w:rsid w:val="00D806EE"/>
    <w:rsid w:val="00D8266B"/>
    <w:rsid w:val="00D826D7"/>
    <w:rsid w:val="00D844C2"/>
    <w:rsid w:val="00D87F51"/>
    <w:rsid w:val="00D90445"/>
    <w:rsid w:val="00D9080C"/>
    <w:rsid w:val="00D92209"/>
    <w:rsid w:val="00D923FF"/>
    <w:rsid w:val="00D925B3"/>
    <w:rsid w:val="00D93148"/>
    <w:rsid w:val="00D93874"/>
    <w:rsid w:val="00D9445A"/>
    <w:rsid w:val="00D95778"/>
    <w:rsid w:val="00D979C7"/>
    <w:rsid w:val="00D97F83"/>
    <w:rsid w:val="00DA0299"/>
    <w:rsid w:val="00DA1EDA"/>
    <w:rsid w:val="00DA4357"/>
    <w:rsid w:val="00DA4840"/>
    <w:rsid w:val="00DA4F21"/>
    <w:rsid w:val="00DA5AE8"/>
    <w:rsid w:val="00DA6107"/>
    <w:rsid w:val="00DA7D14"/>
    <w:rsid w:val="00DA7F31"/>
    <w:rsid w:val="00DB2932"/>
    <w:rsid w:val="00DB29CB"/>
    <w:rsid w:val="00DB2F1C"/>
    <w:rsid w:val="00DB5542"/>
    <w:rsid w:val="00DB5837"/>
    <w:rsid w:val="00DB5ED7"/>
    <w:rsid w:val="00DC197F"/>
    <w:rsid w:val="00DC51D7"/>
    <w:rsid w:val="00DC70C1"/>
    <w:rsid w:val="00DD01E8"/>
    <w:rsid w:val="00DD0558"/>
    <w:rsid w:val="00DD22E7"/>
    <w:rsid w:val="00DD256C"/>
    <w:rsid w:val="00DD55B4"/>
    <w:rsid w:val="00DE105F"/>
    <w:rsid w:val="00DE4467"/>
    <w:rsid w:val="00DF02F3"/>
    <w:rsid w:val="00DF084D"/>
    <w:rsid w:val="00DF2000"/>
    <w:rsid w:val="00DF2DDC"/>
    <w:rsid w:val="00DF3D6C"/>
    <w:rsid w:val="00DF4835"/>
    <w:rsid w:val="00DF4A0C"/>
    <w:rsid w:val="00DF4C20"/>
    <w:rsid w:val="00DF4D2B"/>
    <w:rsid w:val="00DF7B92"/>
    <w:rsid w:val="00E00E45"/>
    <w:rsid w:val="00E03AA2"/>
    <w:rsid w:val="00E10679"/>
    <w:rsid w:val="00E10B45"/>
    <w:rsid w:val="00E1109C"/>
    <w:rsid w:val="00E12635"/>
    <w:rsid w:val="00E13E50"/>
    <w:rsid w:val="00E16503"/>
    <w:rsid w:val="00E1737E"/>
    <w:rsid w:val="00E20B98"/>
    <w:rsid w:val="00E21EBD"/>
    <w:rsid w:val="00E22952"/>
    <w:rsid w:val="00E254AB"/>
    <w:rsid w:val="00E30B62"/>
    <w:rsid w:val="00E3350D"/>
    <w:rsid w:val="00E345A5"/>
    <w:rsid w:val="00E34C84"/>
    <w:rsid w:val="00E36AA1"/>
    <w:rsid w:val="00E36FF6"/>
    <w:rsid w:val="00E37013"/>
    <w:rsid w:val="00E40551"/>
    <w:rsid w:val="00E40C5A"/>
    <w:rsid w:val="00E40E4F"/>
    <w:rsid w:val="00E411E9"/>
    <w:rsid w:val="00E4561A"/>
    <w:rsid w:val="00E45F4C"/>
    <w:rsid w:val="00E5107D"/>
    <w:rsid w:val="00E5330B"/>
    <w:rsid w:val="00E54132"/>
    <w:rsid w:val="00E557B6"/>
    <w:rsid w:val="00E56487"/>
    <w:rsid w:val="00E570E1"/>
    <w:rsid w:val="00E5766A"/>
    <w:rsid w:val="00E6037C"/>
    <w:rsid w:val="00E60419"/>
    <w:rsid w:val="00E61269"/>
    <w:rsid w:val="00E6179B"/>
    <w:rsid w:val="00E618CB"/>
    <w:rsid w:val="00E61ABC"/>
    <w:rsid w:val="00E61D19"/>
    <w:rsid w:val="00E620B6"/>
    <w:rsid w:val="00E630BC"/>
    <w:rsid w:val="00E6604D"/>
    <w:rsid w:val="00E66E18"/>
    <w:rsid w:val="00E67974"/>
    <w:rsid w:val="00E74E27"/>
    <w:rsid w:val="00E75118"/>
    <w:rsid w:val="00E7598F"/>
    <w:rsid w:val="00E76FAA"/>
    <w:rsid w:val="00E77346"/>
    <w:rsid w:val="00E81133"/>
    <w:rsid w:val="00E83712"/>
    <w:rsid w:val="00E83CE0"/>
    <w:rsid w:val="00E83EF0"/>
    <w:rsid w:val="00E8402B"/>
    <w:rsid w:val="00E854D7"/>
    <w:rsid w:val="00E865B0"/>
    <w:rsid w:val="00E8661F"/>
    <w:rsid w:val="00E8727E"/>
    <w:rsid w:val="00E87332"/>
    <w:rsid w:val="00E87CA5"/>
    <w:rsid w:val="00E94488"/>
    <w:rsid w:val="00E951C9"/>
    <w:rsid w:val="00E95734"/>
    <w:rsid w:val="00EA0D02"/>
    <w:rsid w:val="00EA161F"/>
    <w:rsid w:val="00EA2348"/>
    <w:rsid w:val="00EA3E44"/>
    <w:rsid w:val="00EA5486"/>
    <w:rsid w:val="00EA629F"/>
    <w:rsid w:val="00EA671E"/>
    <w:rsid w:val="00EA745D"/>
    <w:rsid w:val="00EA74C1"/>
    <w:rsid w:val="00EB0372"/>
    <w:rsid w:val="00EB0ACD"/>
    <w:rsid w:val="00EB37CE"/>
    <w:rsid w:val="00EB3E04"/>
    <w:rsid w:val="00EB513A"/>
    <w:rsid w:val="00EB7465"/>
    <w:rsid w:val="00EB79A5"/>
    <w:rsid w:val="00EC36A6"/>
    <w:rsid w:val="00EC5BED"/>
    <w:rsid w:val="00EC6B82"/>
    <w:rsid w:val="00EC7955"/>
    <w:rsid w:val="00ED0691"/>
    <w:rsid w:val="00ED23AD"/>
    <w:rsid w:val="00ED3916"/>
    <w:rsid w:val="00ED3CD3"/>
    <w:rsid w:val="00ED6BD2"/>
    <w:rsid w:val="00ED6D54"/>
    <w:rsid w:val="00ED71B3"/>
    <w:rsid w:val="00ED7C37"/>
    <w:rsid w:val="00EE02E6"/>
    <w:rsid w:val="00EE1327"/>
    <w:rsid w:val="00EE16D5"/>
    <w:rsid w:val="00EE2679"/>
    <w:rsid w:val="00EE3B60"/>
    <w:rsid w:val="00EE4234"/>
    <w:rsid w:val="00EE603F"/>
    <w:rsid w:val="00EF296B"/>
    <w:rsid w:val="00EF3C91"/>
    <w:rsid w:val="00F00D5F"/>
    <w:rsid w:val="00F0188E"/>
    <w:rsid w:val="00F04E25"/>
    <w:rsid w:val="00F054C1"/>
    <w:rsid w:val="00F058F5"/>
    <w:rsid w:val="00F05AC8"/>
    <w:rsid w:val="00F064AC"/>
    <w:rsid w:val="00F066DA"/>
    <w:rsid w:val="00F0715B"/>
    <w:rsid w:val="00F10466"/>
    <w:rsid w:val="00F10634"/>
    <w:rsid w:val="00F1474A"/>
    <w:rsid w:val="00F15617"/>
    <w:rsid w:val="00F165AF"/>
    <w:rsid w:val="00F17D5E"/>
    <w:rsid w:val="00F17E56"/>
    <w:rsid w:val="00F21A30"/>
    <w:rsid w:val="00F21F58"/>
    <w:rsid w:val="00F23887"/>
    <w:rsid w:val="00F23B4E"/>
    <w:rsid w:val="00F255CC"/>
    <w:rsid w:val="00F2645A"/>
    <w:rsid w:val="00F2702C"/>
    <w:rsid w:val="00F27E7B"/>
    <w:rsid w:val="00F31B43"/>
    <w:rsid w:val="00F3395A"/>
    <w:rsid w:val="00F36B52"/>
    <w:rsid w:val="00F37E15"/>
    <w:rsid w:val="00F406DC"/>
    <w:rsid w:val="00F40B88"/>
    <w:rsid w:val="00F41A04"/>
    <w:rsid w:val="00F4355B"/>
    <w:rsid w:val="00F437C1"/>
    <w:rsid w:val="00F4672C"/>
    <w:rsid w:val="00F47ED5"/>
    <w:rsid w:val="00F52C96"/>
    <w:rsid w:val="00F530CA"/>
    <w:rsid w:val="00F53326"/>
    <w:rsid w:val="00F55243"/>
    <w:rsid w:val="00F570D1"/>
    <w:rsid w:val="00F57B45"/>
    <w:rsid w:val="00F57DD5"/>
    <w:rsid w:val="00F63B14"/>
    <w:rsid w:val="00F6466E"/>
    <w:rsid w:val="00F6684B"/>
    <w:rsid w:val="00F66D07"/>
    <w:rsid w:val="00F67033"/>
    <w:rsid w:val="00F73636"/>
    <w:rsid w:val="00F739AD"/>
    <w:rsid w:val="00F750B6"/>
    <w:rsid w:val="00F760C5"/>
    <w:rsid w:val="00F76234"/>
    <w:rsid w:val="00F77FC4"/>
    <w:rsid w:val="00F81C91"/>
    <w:rsid w:val="00F82DA7"/>
    <w:rsid w:val="00F84A05"/>
    <w:rsid w:val="00F85556"/>
    <w:rsid w:val="00F85E2C"/>
    <w:rsid w:val="00F86281"/>
    <w:rsid w:val="00F87576"/>
    <w:rsid w:val="00F90685"/>
    <w:rsid w:val="00F91FF7"/>
    <w:rsid w:val="00F931BC"/>
    <w:rsid w:val="00F93DC9"/>
    <w:rsid w:val="00F94233"/>
    <w:rsid w:val="00F968A9"/>
    <w:rsid w:val="00FA1579"/>
    <w:rsid w:val="00FA29C9"/>
    <w:rsid w:val="00FA2FE9"/>
    <w:rsid w:val="00FA48EA"/>
    <w:rsid w:val="00FA52E7"/>
    <w:rsid w:val="00FA6E18"/>
    <w:rsid w:val="00FA776F"/>
    <w:rsid w:val="00FB0AA7"/>
    <w:rsid w:val="00FB1ACD"/>
    <w:rsid w:val="00FB1FCD"/>
    <w:rsid w:val="00FB567D"/>
    <w:rsid w:val="00FB653E"/>
    <w:rsid w:val="00FC1BEB"/>
    <w:rsid w:val="00FC3FB6"/>
    <w:rsid w:val="00FC559E"/>
    <w:rsid w:val="00FC60F0"/>
    <w:rsid w:val="00FC7934"/>
    <w:rsid w:val="00FC7969"/>
    <w:rsid w:val="00FD082C"/>
    <w:rsid w:val="00FD1705"/>
    <w:rsid w:val="00FD1CF2"/>
    <w:rsid w:val="00FD233D"/>
    <w:rsid w:val="00FD7494"/>
    <w:rsid w:val="00FE3D40"/>
    <w:rsid w:val="00FE4742"/>
    <w:rsid w:val="00FE56D0"/>
    <w:rsid w:val="00FE64EC"/>
    <w:rsid w:val="00FE7A2F"/>
    <w:rsid w:val="00FF0F94"/>
    <w:rsid w:val="00FF2214"/>
    <w:rsid w:val="00FF52EE"/>
    <w:rsid w:val="00FF6D28"/>
    <w:rsid w:val="00FF6DCF"/>
    <w:rsid w:val="00FF733F"/>
    <w:rsid w:val="400C91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4351A2"/>
  <w15:chartTrackingRefBased/>
  <w15:docId w15:val="{5F04D69C-C031-4D78-9DC2-D3F1DCC5F4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4E24"/>
  </w:style>
  <w:style w:type="paragraph" w:styleId="Heading1">
    <w:name w:val="heading 1"/>
    <w:basedOn w:val="Normal"/>
    <w:next w:val="Normal"/>
    <w:link w:val="Heading1Char"/>
    <w:uiPriority w:val="9"/>
    <w:qFormat/>
    <w:rsid w:val="00404F2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78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7830"/>
  </w:style>
  <w:style w:type="paragraph" w:styleId="Footer">
    <w:name w:val="footer"/>
    <w:basedOn w:val="Normal"/>
    <w:link w:val="FooterChar"/>
    <w:uiPriority w:val="99"/>
    <w:unhideWhenUsed/>
    <w:rsid w:val="002B78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7830"/>
  </w:style>
  <w:style w:type="paragraph" w:styleId="ListParagraph">
    <w:name w:val="List Paragraph"/>
    <w:basedOn w:val="Normal"/>
    <w:uiPriority w:val="34"/>
    <w:qFormat/>
    <w:rsid w:val="002B7830"/>
    <w:pPr>
      <w:ind w:left="720"/>
      <w:contextualSpacing/>
    </w:pPr>
    <w:rPr>
      <w:rFonts w:ascii="Calibri" w:eastAsia="Calibri" w:hAnsi="Calibri" w:cs="Calibri"/>
    </w:rPr>
  </w:style>
  <w:style w:type="table" w:styleId="TableGrid">
    <w:name w:val="Table Grid"/>
    <w:basedOn w:val="TableNormal"/>
    <w:uiPriority w:val="39"/>
    <w:rsid w:val="002B78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F65B0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404F2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Style1">
    <w:name w:val="Style1"/>
    <w:basedOn w:val="DefaultParagraphFont"/>
    <w:uiPriority w:val="1"/>
    <w:rsid w:val="00C468B1"/>
    <w:rPr>
      <w:rFonts w:ascii="Arial" w:hAnsi="Arial"/>
    </w:rPr>
  </w:style>
  <w:style w:type="table" w:customStyle="1" w:styleId="TableGrid3">
    <w:name w:val="Table Grid3"/>
    <w:basedOn w:val="TableNormal"/>
    <w:next w:val="TableGrid"/>
    <w:uiPriority w:val="39"/>
    <w:rsid w:val="00B006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4F0001DC88F4A34B300F2D207EB59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92A79C-7C80-4B4D-90C2-515A047A166C}"/>
      </w:docPartPr>
      <w:docPartBody>
        <w:p w:rsidR="0092304D" w:rsidRDefault="0092304D" w:rsidP="0092304D">
          <w:pPr>
            <w:pStyle w:val="44F0001DC88F4A34B300F2D207EB59FA4"/>
          </w:pPr>
          <w:r>
            <w:rPr>
              <w:rStyle w:val="PlaceholderText"/>
              <w:sz w:val="18"/>
              <w:szCs w:val="18"/>
            </w:rPr>
            <w:t>Behavior</w:t>
          </w:r>
        </w:p>
      </w:docPartBody>
    </w:docPart>
    <w:docPart>
      <w:docPartPr>
        <w:name w:val="5AE86A1FDEC54438913AB665809B28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AD23BD-E3BA-4AD8-BA40-B5D0AF25E11B}"/>
      </w:docPartPr>
      <w:docPartBody>
        <w:p w:rsidR="0092304D" w:rsidRDefault="0092304D" w:rsidP="0092304D">
          <w:pPr>
            <w:pStyle w:val="5AE86A1FDEC54438913AB665809B28D44"/>
          </w:pPr>
          <w:r>
            <w:rPr>
              <w:rStyle w:val="PlaceholderText"/>
              <w:sz w:val="18"/>
              <w:szCs w:val="18"/>
            </w:rPr>
            <w:t>Notes</w:t>
          </w:r>
        </w:p>
      </w:docPartBody>
    </w:docPart>
    <w:docPart>
      <w:docPartPr>
        <w:name w:val="14014ABB4DAB4E71AFDBF32D7B5EEB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304DFC-97A0-4B12-999A-FDAD1ADE27BD}"/>
      </w:docPartPr>
      <w:docPartBody>
        <w:p w:rsidR="0092304D" w:rsidRDefault="0092304D" w:rsidP="0092304D">
          <w:pPr>
            <w:pStyle w:val="14014ABB4DAB4E71AFDBF32D7B5EEB3D4"/>
          </w:pPr>
          <w:r w:rsidRPr="00D92209">
            <w:rPr>
              <w:rStyle w:val="PlaceholderText"/>
              <w:rFonts w:ascii="Candara" w:hAnsi="Candara"/>
              <w:sz w:val="18"/>
              <w:szCs w:val="18"/>
            </w:rPr>
            <w:t>Choose an item</w:t>
          </w:r>
          <w:r w:rsidRPr="009D1FD2">
            <w:rPr>
              <w:rStyle w:val="PlaceholderText"/>
            </w:rPr>
            <w:t>.</w:t>
          </w:r>
        </w:p>
      </w:docPartBody>
    </w:docPart>
    <w:docPart>
      <w:docPartPr>
        <w:name w:val="5D78ACD4CF824750BFBC766813B1A6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FB9CA4-773A-4376-B10F-884799ABD2B6}"/>
      </w:docPartPr>
      <w:docPartBody>
        <w:p w:rsidR="00000000" w:rsidRDefault="0092304D" w:rsidP="0092304D">
          <w:pPr>
            <w:pStyle w:val="5D78ACD4CF824750BFBC766813B1A6C6"/>
          </w:pPr>
          <w:r>
            <w:rPr>
              <w:rStyle w:val="PlaceholderText"/>
              <w:sz w:val="18"/>
              <w:szCs w:val="18"/>
            </w:rPr>
            <w:t>Behavior</w:t>
          </w:r>
        </w:p>
      </w:docPartBody>
    </w:docPart>
    <w:docPart>
      <w:docPartPr>
        <w:name w:val="E48C995911684CA4AEFB47E5B5C22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9F3B97-8AFA-4923-92E3-738B4BCAEB5F}"/>
      </w:docPartPr>
      <w:docPartBody>
        <w:p w:rsidR="00000000" w:rsidRDefault="0092304D" w:rsidP="0092304D">
          <w:pPr>
            <w:pStyle w:val="E48C995911684CA4AEFB47E5B5C2215F"/>
          </w:pPr>
          <w:r w:rsidRPr="00D92209">
            <w:rPr>
              <w:rStyle w:val="PlaceholderText"/>
              <w:rFonts w:ascii="Candara" w:hAnsi="Candara"/>
              <w:sz w:val="18"/>
              <w:szCs w:val="18"/>
            </w:rPr>
            <w:t>Choose an item</w:t>
          </w:r>
          <w:r w:rsidRPr="009D1FD2">
            <w:rPr>
              <w:rStyle w:val="PlaceholderText"/>
            </w:rPr>
            <w:t>.</w:t>
          </w:r>
        </w:p>
      </w:docPartBody>
    </w:docPart>
    <w:docPart>
      <w:docPartPr>
        <w:name w:val="FB75CCCE9A0946DE9C1B6D3FF4665B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CD7ABF-9A3E-4F51-8E18-BEC9EBCD7859}"/>
      </w:docPartPr>
      <w:docPartBody>
        <w:p w:rsidR="00000000" w:rsidRDefault="0092304D" w:rsidP="0092304D">
          <w:pPr>
            <w:pStyle w:val="FB75CCCE9A0946DE9C1B6D3FF4665B87"/>
          </w:pPr>
          <w:r>
            <w:rPr>
              <w:rStyle w:val="PlaceholderText"/>
              <w:sz w:val="18"/>
              <w:szCs w:val="18"/>
            </w:rPr>
            <w:t>Notes</w:t>
          </w:r>
        </w:p>
      </w:docPartBody>
    </w:docPart>
    <w:docPart>
      <w:docPartPr>
        <w:name w:val="5F96B1E8482E450F9EE8AE3C93823A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F66708-3DE7-4428-A797-F3956F656649}"/>
      </w:docPartPr>
      <w:docPartBody>
        <w:p w:rsidR="00000000" w:rsidRDefault="0092304D" w:rsidP="0092304D">
          <w:pPr>
            <w:pStyle w:val="5F96B1E8482E450F9EE8AE3C93823A2D"/>
          </w:pPr>
          <w:r>
            <w:rPr>
              <w:rStyle w:val="PlaceholderText"/>
              <w:sz w:val="18"/>
              <w:szCs w:val="18"/>
            </w:rPr>
            <w:t>Behavior</w:t>
          </w:r>
        </w:p>
      </w:docPartBody>
    </w:docPart>
    <w:docPart>
      <w:docPartPr>
        <w:name w:val="A5BF90AFB9C44F1CBE9260DF4C7FF4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291164-E59A-47DD-90C0-5933B50DFB66}"/>
      </w:docPartPr>
      <w:docPartBody>
        <w:p w:rsidR="00000000" w:rsidRDefault="0092304D" w:rsidP="0092304D">
          <w:pPr>
            <w:pStyle w:val="A5BF90AFB9C44F1CBE9260DF4C7FF480"/>
          </w:pPr>
          <w:r w:rsidRPr="00D92209">
            <w:rPr>
              <w:rStyle w:val="PlaceholderText"/>
              <w:rFonts w:ascii="Candara" w:hAnsi="Candara"/>
              <w:sz w:val="18"/>
              <w:szCs w:val="18"/>
            </w:rPr>
            <w:t>Choose an item</w:t>
          </w:r>
          <w:r w:rsidRPr="009D1FD2">
            <w:rPr>
              <w:rStyle w:val="PlaceholderText"/>
            </w:rPr>
            <w:t>.</w:t>
          </w:r>
        </w:p>
      </w:docPartBody>
    </w:docPart>
    <w:docPart>
      <w:docPartPr>
        <w:name w:val="A55C9972AB254EE9A9898A55619F4A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76A1DB-85A7-4B4F-B4A8-9E7DDEDBA221}"/>
      </w:docPartPr>
      <w:docPartBody>
        <w:p w:rsidR="00000000" w:rsidRDefault="0092304D" w:rsidP="0092304D">
          <w:pPr>
            <w:pStyle w:val="A55C9972AB254EE9A9898A55619F4A3C"/>
          </w:pPr>
          <w:r>
            <w:rPr>
              <w:rStyle w:val="PlaceholderText"/>
              <w:sz w:val="18"/>
              <w:szCs w:val="18"/>
            </w:rPr>
            <w:t>Notes</w:t>
          </w:r>
        </w:p>
      </w:docPartBody>
    </w:docPart>
    <w:docPart>
      <w:docPartPr>
        <w:name w:val="CD71B24B472C49039E74F0AA70C9C6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D669A8-4153-4BC7-B449-594DE26BBDEB}"/>
      </w:docPartPr>
      <w:docPartBody>
        <w:p w:rsidR="00000000" w:rsidRDefault="0092304D" w:rsidP="0092304D">
          <w:pPr>
            <w:pStyle w:val="CD71B24B472C49039E74F0AA70C9C655"/>
          </w:pPr>
          <w:r>
            <w:rPr>
              <w:rStyle w:val="PlaceholderText"/>
              <w:sz w:val="18"/>
              <w:szCs w:val="18"/>
            </w:rPr>
            <w:t>Behavior</w:t>
          </w:r>
        </w:p>
      </w:docPartBody>
    </w:docPart>
    <w:docPart>
      <w:docPartPr>
        <w:name w:val="6D17508A7D284A5D978AF31B4C54AC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A981A4-4AAC-4AAD-9D6D-D7493C400669}"/>
      </w:docPartPr>
      <w:docPartBody>
        <w:p w:rsidR="00000000" w:rsidRDefault="0092304D" w:rsidP="0092304D">
          <w:pPr>
            <w:pStyle w:val="6D17508A7D284A5D978AF31B4C54AC3D"/>
          </w:pPr>
          <w:r w:rsidRPr="00D92209">
            <w:rPr>
              <w:rStyle w:val="PlaceholderText"/>
              <w:rFonts w:ascii="Candara" w:hAnsi="Candara"/>
              <w:sz w:val="18"/>
              <w:szCs w:val="18"/>
            </w:rPr>
            <w:t>Choose an item</w:t>
          </w:r>
          <w:r w:rsidRPr="009D1FD2">
            <w:rPr>
              <w:rStyle w:val="PlaceholderText"/>
            </w:rPr>
            <w:t>.</w:t>
          </w:r>
        </w:p>
      </w:docPartBody>
    </w:docPart>
    <w:docPart>
      <w:docPartPr>
        <w:name w:val="2F568FB6EB864A5A86E1252C6CBE83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0FCF32-78C8-4287-A45F-8C29DF2E5E02}"/>
      </w:docPartPr>
      <w:docPartBody>
        <w:p w:rsidR="00000000" w:rsidRDefault="0092304D" w:rsidP="0092304D">
          <w:pPr>
            <w:pStyle w:val="2F568FB6EB864A5A86E1252C6CBE83E4"/>
          </w:pPr>
          <w:r>
            <w:rPr>
              <w:rStyle w:val="PlaceholderText"/>
              <w:sz w:val="18"/>
              <w:szCs w:val="18"/>
            </w:rPr>
            <w:t>Notes</w:t>
          </w:r>
        </w:p>
      </w:docPartBody>
    </w:docPart>
    <w:docPart>
      <w:docPartPr>
        <w:name w:val="1F8214889AD942F48459277EF402A3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C8F94B-D4AF-4896-9636-38A53819B3D5}"/>
      </w:docPartPr>
      <w:docPartBody>
        <w:p w:rsidR="00000000" w:rsidRDefault="0092304D" w:rsidP="0092304D">
          <w:pPr>
            <w:pStyle w:val="1F8214889AD942F48459277EF402A300"/>
          </w:pPr>
          <w:r>
            <w:rPr>
              <w:rStyle w:val="PlaceholderText"/>
              <w:sz w:val="18"/>
              <w:szCs w:val="18"/>
            </w:rPr>
            <w:t>Behavior</w:t>
          </w:r>
        </w:p>
      </w:docPartBody>
    </w:docPart>
    <w:docPart>
      <w:docPartPr>
        <w:name w:val="907CD1C1D04E4ADF889F1C78E1CF8B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F82FAF-2CCF-4177-8D49-2106460E8DC1}"/>
      </w:docPartPr>
      <w:docPartBody>
        <w:p w:rsidR="00000000" w:rsidRDefault="0092304D" w:rsidP="0092304D">
          <w:pPr>
            <w:pStyle w:val="907CD1C1D04E4ADF889F1C78E1CF8B9E"/>
          </w:pPr>
          <w:r w:rsidRPr="00D92209">
            <w:rPr>
              <w:rStyle w:val="PlaceholderText"/>
              <w:rFonts w:ascii="Candara" w:hAnsi="Candara"/>
              <w:sz w:val="18"/>
              <w:szCs w:val="18"/>
            </w:rPr>
            <w:t>Choose an item</w:t>
          </w:r>
          <w:r w:rsidRPr="009D1FD2">
            <w:rPr>
              <w:rStyle w:val="PlaceholderText"/>
            </w:rPr>
            <w:t>.</w:t>
          </w:r>
        </w:p>
      </w:docPartBody>
    </w:docPart>
    <w:docPart>
      <w:docPartPr>
        <w:name w:val="B60E1518F6E14E65B3E47ECB3F589B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EB75C8-7A12-49F6-8BD0-17E38FB33C6D}"/>
      </w:docPartPr>
      <w:docPartBody>
        <w:p w:rsidR="00000000" w:rsidRDefault="0092304D" w:rsidP="0092304D">
          <w:pPr>
            <w:pStyle w:val="B60E1518F6E14E65B3E47ECB3F589B1E"/>
          </w:pPr>
          <w:r>
            <w:rPr>
              <w:rStyle w:val="PlaceholderText"/>
              <w:sz w:val="18"/>
              <w:szCs w:val="18"/>
            </w:rPr>
            <w:t>Notes</w:t>
          </w:r>
        </w:p>
      </w:docPartBody>
    </w:docPart>
    <w:docPart>
      <w:docPartPr>
        <w:name w:val="357480B38F584D2DAC59DEA0D07BF5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15173E-BDEB-4405-B318-66917E50AD59}"/>
      </w:docPartPr>
      <w:docPartBody>
        <w:p w:rsidR="00000000" w:rsidRDefault="0092304D" w:rsidP="0092304D">
          <w:pPr>
            <w:pStyle w:val="357480B38F584D2DAC59DEA0D07BF54C"/>
          </w:pPr>
          <w:r>
            <w:rPr>
              <w:rStyle w:val="PlaceholderText"/>
              <w:sz w:val="18"/>
              <w:szCs w:val="18"/>
            </w:rPr>
            <w:t>Behavior</w:t>
          </w:r>
        </w:p>
      </w:docPartBody>
    </w:docPart>
    <w:docPart>
      <w:docPartPr>
        <w:name w:val="D5F04453952542B1B5E7375D37756C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13E2D3-3B5F-48A6-8871-3E7A3E7F20DC}"/>
      </w:docPartPr>
      <w:docPartBody>
        <w:p w:rsidR="00000000" w:rsidRDefault="0092304D" w:rsidP="0092304D">
          <w:pPr>
            <w:pStyle w:val="D5F04453952542B1B5E7375D37756CFC"/>
          </w:pPr>
          <w:r w:rsidRPr="00D92209">
            <w:rPr>
              <w:rStyle w:val="PlaceholderText"/>
              <w:rFonts w:ascii="Candara" w:hAnsi="Candara"/>
              <w:sz w:val="18"/>
              <w:szCs w:val="18"/>
            </w:rPr>
            <w:t>Choose an item</w:t>
          </w:r>
          <w:r w:rsidRPr="009D1FD2">
            <w:rPr>
              <w:rStyle w:val="PlaceholderText"/>
            </w:rPr>
            <w:t>.</w:t>
          </w:r>
        </w:p>
      </w:docPartBody>
    </w:docPart>
    <w:docPart>
      <w:docPartPr>
        <w:name w:val="EDCF5A4A23F8434680E1DD30C9E812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F86CB4-350E-4170-8F51-A56057A6AD0F}"/>
      </w:docPartPr>
      <w:docPartBody>
        <w:p w:rsidR="00000000" w:rsidRDefault="0092304D" w:rsidP="0092304D">
          <w:pPr>
            <w:pStyle w:val="EDCF5A4A23F8434680E1DD30C9E81278"/>
          </w:pPr>
          <w:r>
            <w:rPr>
              <w:rStyle w:val="PlaceholderText"/>
              <w:sz w:val="18"/>
              <w:szCs w:val="18"/>
            </w:rPr>
            <w:t>Notes</w:t>
          </w:r>
        </w:p>
      </w:docPartBody>
    </w:docPart>
    <w:docPart>
      <w:docPartPr>
        <w:name w:val="6532A3032C5C4728BDC7C9742E5DD3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09B7EE-1B70-42C4-9D1F-3EB7E837E074}"/>
      </w:docPartPr>
      <w:docPartBody>
        <w:p w:rsidR="00000000" w:rsidRDefault="0092304D" w:rsidP="0092304D">
          <w:pPr>
            <w:pStyle w:val="6532A3032C5C4728BDC7C9742E5DD347"/>
          </w:pPr>
          <w:r>
            <w:rPr>
              <w:rStyle w:val="PlaceholderText"/>
              <w:sz w:val="18"/>
              <w:szCs w:val="18"/>
            </w:rPr>
            <w:t>Behavior</w:t>
          </w:r>
        </w:p>
      </w:docPartBody>
    </w:docPart>
    <w:docPart>
      <w:docPartPr>
        <w:name w:val="EAE617A52A8E46F497AFA53C5D5FEE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036B29-F469-4375-A6A6-A649628A1CD4}"/>
      </w:docPartPr>
      <w:docPartBody>
        <w:p w:rsidR="00000000" w:rsidRDefault="0092304D" w:rsidP="0092304D">
          <w:pPr>
            <w:pStyle w:val="EAE617A52A8E46F497AFA53C5D5FEE62"/>
          </w:pPr>
          <w:r w:rsidRPr="00D92209">
            <w:rPr>
              <w:rStyle w:val="PlaceholderText"/>
              <w:rFonts w:ascii="Candara" w:hAnsi="Candara"/>
              <w:sz w:val="18"/>
              <w:szCs w:val="18"/>
            </w:rPr>
            <w:t>Choose an item</w:t>
          </w:r>
          <w:r w:rsidRPr="009D1FD2">
            <w:rPr>
              <w:rStyle w:val="PlaceholderText"/>
            </w:rPr>
            <w:t>.</w:t>
          </w:r>
        </w:p>
      </w:docPartBody>
    </w:docPart>
    <w:docPart>
      <w:docPartPr>
        <w:name w:val="AC7C1EA0C9AD4679A7B88AD4C0F371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501861-0AC8-47C4-9056-4B8097A7F10F}"/>
      </w:docPartPr>
      <w:docPartBody>
        <w:p w:rsidR="00000000" w:rsidRDefault="0092304D" w:rsidP="0092304D">
          <w:pPr>
            <w:pStyle w:val="AC7C1EA0C9AD4679A7B88AD4C0F3715E"/>
          </w:pPr>
          <w:r>
            <w:rPr>
              <w:rStyle w:val="PlaceholderText"/>
              <w:sz w:val="18"/>
              <w:szCs w:val="18"/>
            </w:rPr>
            <w:t>Notes</w:t>
          </w:r>
        </w:p>
      </w:docPartBody>
    </w:docPart>
    <w:docPart>
      <w:docPartPr>
        <w:name w:val="682B3A11DCFC46CB8D6A349B37D5B2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940DC8-ED69-4931-B158-F39900C0A6B3}"/>
      </w:docPartPr>
      <w:docPartBody>
        <w:p w:rsidR="00000000" w:rsidRDefault="0092304D" w:rsidP="0092304D">
          <w:pPr>
            <w:pStyle w:val="682B3A11DCFC46CB8D6A349B37D5B213"/>
          </w:pPr>
          <w:r>
            <w:rPr>
              <w:rStyle w:val="PlaceholderText"/>
              <w:sz w:val="18"/>
              <w:szCs w:val="18"/>
            </w:rPr>
            <w:t>Behavior</w:t>
          </w:r>
        </w:p>
      </w:docPartBody>
    </w:docPart>
    <w:docPart>
      <w:docPartPr>
        <w:name w:val="16602AA2E1B94ED6B9D7B6E3089F6D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26DCCC-8D0F-4BD3-B465-289AA019FD35}"/>
      </w:docPartPr>
      <w:docPartBody>
        <w:p w:rsidR="00000000" w:rsidRDefault="0092304D" w:rsidP="0092304D">
          <w:pPr>
            <w:pStyle w:val="16602AA2E1B94ED6B9D7B6E3089F6D61"/>
          </w:pPr>
          <w:r w:rsidRPr="00D92209">
            <w:rPr>
              <w:rStyle w:val="PlaceholderText"/>
              <w:rFonts w:ascii="Candara" w:hAnsi="Candara"/>
              <w:sz w:val="18"/>
              <w:szCs w:val="18"/>
            </w:rPr>
            <w:t>Choose an item</w:t>
          </w:r>
          <w:r w:rsidRPr="009D1FD2">
            <w:rPr>
              <w:rStyle w:val="PlaceholderText"/>
            </w:rPr>
            <w:t>.</w:t>
          </w:r>
        </w:p>
      </w:docPartBody>
    </w:docPart>
    <w:docPart>
      <w:docPartPr>
        <w:name w:val="F0390CD9BFF94ABD9D1FF82CC20422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DCE9B3-702A-4856-8AB3-6E364853A1A4}"/>
      </w:docPartPr>
      <w:docPartBody>
        <w:p w:rsidR="00000000" w:rsidRDefault="0092304D" w:rsidP="0092304D">
          <w:pPr>
            <w:pStyle w:val="F0390CD9BFF94ABD9D1FF82CC2042287"/>
          </w:pPr>
          <w:r>
            <w:rPr>
              <w:rStyle w:val="PlaceholderText"/>
              <w:sz w:val="18"/>
              <w:szCs w:val="18"/>
            </w:rPr>
            <w:t>Notes</w:t>
          </w:r>
        </w:p>
      </w:docPartBody>
    </w:docPart>
    <w:docPart>
      <w:docPartPr>
        <w:name w:val="DAF346019A134854829E2249761E00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1DCF27-28AD-4A38-A865-D7D015ABD053}"/>
      </w:docPartPr>
      <w:docPartBody>
        <w:p w:rsidR="00000000" w:rsidRDefault="0092304D" w:rsidP="0092304D">
          <w:pPr>
            <w:pStyle w:val="DAF346019A134854829E2249761E0054"/>
          </w:pPr>
          <w:r>
            <w:rPr>
              <w:rStyle w:val="PlaceholderText"/>
              <w:sz w:val="18"/>
              <w:szCs w:val="18"/>
            </w:rPr>
            <w:t>Behavior</w:t>
          </w:r>
        </w:p>
      </w:docPartBody>
    </w:docPart>
    <w:docPart>
      <w:docPartPr>
        <w:name w:val="8D160C5ED5B146A292F579D9F6D7C2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EDF805-2718-48E3-A837-CE32112326CB}"/>
      </w:docPartPr>
      <w:docPartBody>
        <w:p w:rsidR="00000000" w:rsidRDefault="0092304D" w:rsidP="0092304D">
          <w:pPr>
            <w:pStyle w:val="8D160C5ED5B146A292F579D9F6D7C20D"/>
          </w:pPr>
          <w:r w:rsidRPr="00D92209">
            <w:rPr>
              <w:rStyle w:val="PlaceholderText"/>
              <w:rFonts w:ascii="Candara" w:hAnsi="Candara"/>
              <w:sz w:val="18"/>
              <w:szCs w:val="18"/>
            </w:rPr>
            <w:t>Choose an item</w:t>
          </w:r>
          <w:r w:rsidRPr="009D1FD2">
            <w:rPr>
              <w:rStyle w:val="PlaceholderText"/>
            </w:rPr>
            <w:t>.</w:t>
          </w:r>
        </w:p>
      </w:docPartBody>
    </w:docPart>
    <w:docPart>
      <w:docPartPr>
        <w:name w:val="FFF12FDFD837459DBD5A514445289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3CC257-7BA0-442D-ADEC-44BF81D9BD21}"/>
      </w:docPartPr>
      <w:docPartBody>
        <w:p w:rsidR="00000000" w:rsidRDefault="0092304D" w:rsidP="0092304D">
          <w:pPr>
            <w:pStyle w:val="FFF12FDFD837459DBD5A5144452892CA"/>
          </w:pPr>
          <w:r>
            <w:rPr>
              <w:rStyle w:val="PlaceholderText"/>
              <w:sz w:val="18"/>
              <w:szCs w:val="18"/>
            </w:rPr>
            <w:t>Notes</w:t>
          </w:r>
        </w:p>
      </w:docPartBody>
    </w:docPart>
    <w:docPart>
      <w:docPartPr>
        <w:name w:val="48A71AAE1A0C4FEFA87ED11B6F5690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065CB1-C86C-4335-A2DD-0401F5B27691}"/>
      </w:docPartPr>
      <w:docPartBody>
        <w:p w:rsidR="00000000" w:rsidRDefault="0092304D" w:rsidP="0092304D">
          <w:pPr>
            <w:pStyle w:val="48A71AAE1A0C4FEFA87ED11B6F569044"/>
          </w:pPr>
          <w:r>
            <w:rPr>
              <w:rStyle w:val="PlaceholderText"/>
              <w:sz w:val="18"/>
              <w:szCs w:val="18"/>
            </w:rPr>
            <w:t>Behavior</w:t>
          </w:r>
        </w:p>
      </w:docPartBody>
    </w:docPart>
    <w:docPart>
      <w:docPartPr>
        <w:name w:val="E556672A9B594C19B01EFDD4ED811B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37AA0C-BE5B-407F-8F3F-50F4A5F4638A}"/>
      </w:docPartPr>
      <w:docPartBody>
        <w:p w:rsidR="00000000" w:rsidRDefault="0092304D" w:rsidP="0092304D">
          <w:pPr>
            <w:pStyle w:val="E556672A9B594C19B01EFDD4ED811B03"/>
          </w:pPr>
          <w:r w:rsidRPr="00D92209">
            <w:rPr>
              <w:rStyle w:val="PlaceholderText"/>
              <w:rFonts w:ascii="Candara" w:hAnsi="Candara"/>
              <w:sz w:val="18"/>
              <w:szCs w:val="18"/>
            </w:rPr>
            <w:t>Choose an item</w:t>
          </w:r>
          <w:r w:rsidRPr="009D1FD2">
            <w:rPr>
              <w:rStyle w:val="PlaceholderText"/>
            </w:rPr>
            <w:t>.</w:t>
          </w:r>
        </w:p>
      </w:docPartBody>
    </w:docPart>
    <w:docPart>
      <w:docPartPr>
        <w:name w:val="C223ABB0CED04653BD29DBA557D9E4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F395FC-78F0-46D2-B8F7-223E9902D65A}"/>
      </w:docPartPr>
      <w:docPartBody>
        <w:p w:rsidR="00000000" w:rsidRDefault="0092304D" w:rsidP="0092304D">
          <w:pPr>
            <w:pStyle w:val="C223ABB0CED04653BD29DBA557D9E4D0"/>
          </w:pPr>
          <w:r>
            <w:rPr>
              <w:rStyle w:val="PlaceholderText"/>
              <w:sz w:val="18"/>
              <w:szCs w:val="18"/>
            </w:rPr>
            <w:t>Notes</w:t>
          </w:r>
        </w:p>
      </w:docPartBody>
    </w:docPart>
    <w:docPart>
      <w:docPartPr>
        <w:name w:val="228B8AA6028B44FE820DDCDF4034C6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A260EF-75BD-4974-BC65-E677804C1B43}"/>
      </w:docPartPr>
      <w:docPartBody>
        <w:p w:rsidR="00000000" w:rsidRDefault="0092304D" w:rsidP="0092304D">
          <w:pPr>
            <w:pStyle w:val="228B8AA6028B44FE820DDCDF4034C6CF"/>
          </w:pPr>
          <w:r>
            <w:rPr>
              <w:rStyle w:val="PlaceholderText"/>
              <w:sz w:val="18"/>
              <w:szCs w:val="18"/>
            </w:rPr>
            <w:t>Behavior</w:t>
          </w:r>
        </w:p>
      </w:docPartBody>
    </w:docPart>
    <w:docPart>
      <w:docPartPr>
        <w:name w:val="CCB2C96EED8D44B4BF294A5FCCD88C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DB972A-5D1A-4ED8-ACC4-893FD4845784}"/>
      </w:docPartPr>
      <w:docPartBody>
        <w:p w:rsidR="00000000" w:rsidRDefault="0092304D" w:rsidP="0092304D">
          <w:pPr>
            <w:pStyle w:val="CCB2C96EED8D44B4BF294A5FCCD88C6F"/>
          </w:pPr>
          <w:r w:rsidRPr="00D92209">
            <w:rPr>
              <w:rStyle w:val="PlaceholderText"/>
              <w:rFonts w:ascii="Candara" w:hAnsi="Candara"/>
              <w:sz w:val="18"/>
              <w:szCs w:val="18"/>
            </w:rPr>
            <w:t>Choose an item</w:t>
          </w:r>
          <w:r w:rsidRPr="009D1FD2">
            <w:rPr>
              <w:rStyle w:val="PlaceholderText"/>
            </w:rPr>
            <w:t>.</w:t>
          </w:r>
        </w:p>
      </w:docPartBody>
    </w:docPart>
    <w:docPart>
      <w:docPartPr>
        <w:name w:val="F00F1D8648954EF3BB30B10F6AB4CB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D854D0-6FA9-4A8C-AF37-E3C04A478DAD}"/>
      </w:docPartPr>
      <w:docPartBody>
        <w:p w:rsidR="00000000" w:rsidRDefault="0092304D" w:rsidP="0092304D">
          <w:pPr>
            <w:pStyle w:val="F00F1D8648954EF3BB30B10F6AB4CBFC"/>
          </w:pPr>
          <w:r>
            <w:rPr>
              <w:rStyle w:val="PlaceholderText"/>
              <w:sz w:val="18"/>
              <w:szCs w:val="18"/>
            </w:rPr>
            <w:t>Notes</w:t>
          </w:r>
        </w:p>
      </w:docPartBody>
    </w:docPart>
    <w:docPart>
      <w:docPartPr>
        <w:name w:val="44AF54841AA547BC9A1E7FDEE502C9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61AD52-FF24-434E-9D65-417BEF276802}"/>
      </w:docPartPr>
      <w:docPartBody>
        <w:p w:rsidR="00000000" w:rsidRDefault="0092304D" w:rsidP="0092304D">
          <w:pPr>
            <w:pStyle w:val="44AF54841AA547BC9A1E7FDEE502C9DC"/>
          </w:pPr>
          <w:r>
            <w:rPr>
              <w:rStyle w:val="PlaceholderText"/>
              <w:sz w:val="18"/>
              <w:szCs w:val="18"/>
            </w:rPr>
            <w:t>Behavior</w:t>
          </w:r>
        </w:p>
      </w:docPartBody>
    </w:docPart>
    <w:docPart>
      <w:docPartPr>
        <w:name w:val="15E96151712545318C406401E6AB9C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E9B197-F5A8-497C-A78B-675C6DEB2FF8}"/>
      </w:docPartPr>
      <w:docPartBody>
        <w:p w:rsidR="00000000" w:rsidRDefault="0092304D" w:rsidP="0092304D">
          <w:pPr>
            <w:pStyle w:val="15E96151712545318C406401E6AB9CD7"/>
          </w:pPr>
          <w:r w:rsidRPr="00D92209">
            <w:rPr>
              <w:rStyle w:val="PlaceholderText"/>
              <w:rFonts w:ascii="Candara" w:hAnsi="Candara"/>
              <w:sz w:val="18"/>
              <w:szCs w:val="18"/>
            </w:rPr>
            <w:t>Choose an item</w:t>
          </w:r>
          <w:r w:rsidRPr="009D1FD2">
            <w:rPr>
              <w:rStyle w:val="PlaceholderText"/>
            </w:rPr>
            <w:t>.</w:t>
          </w:r>
        </w:p>
      </w:docPartBody>
    </w:docPart>
    <w:docPart>
      <w:docPartPr>
        <w:name w:val="877AB8F3D65F4DF1B3FB580F94C174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A0039C-4639-4923-8361-E445DBBC8700}"/>
      </w:docPartPr>
      <w:docPartBody>
        <w:p w:rsidR="00000000" w:rsidRDefault="0092304D" w:rsidP="0092304D">
          <w:pPr>
            <w:pStyle w:val="877AB8F3D65F4DF1B3FB580F94C174EA"/>
          </w:pPr>
          <w:r>
            <w:rPr>
              <w:rStyle w:val="PlaceholderText"/>
              <w:sz w:val="18"/>
              <w:szCs w:val="18"/>
            </w:rPr>
            <w:t>Notes</w:t>
          </w:r>
        </w:p>
      </w:docPartBody>
    </w:docPart>
    <w:docPart>
      <w:docPartPr>
        <w:name w:val="481DE618F1A54425A882EA93BBC82C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4AF32E-6FB7-416C-9221-6EFC19005F87}"/>
      </w:docPartPr>
      <w:docPartBody>
        <w:p w:rsidR="00000000" w:rsidRDefault="0092304D" w:rsidP="0092304D">
          <w:pPr>
            <w:pStyle w:val="481DE618F1A54425A882EA93BBC82CB2"/>
          </w:pPr>
          <w:r>
            <w:rPr>
              <w:rStyle w:val="PlaceholderText"/>
              <w:sz w:val="18"/>
              <w:szCs w:val="18"/>
            </w:rPr>
            <w:t>Behavior</w:t>
          </w:r>
        </w:p>
      </w:docPartBody>
    </w:docPart>
    <w:docPart>
      <w:docPartPr>
        <w:name w:val="00B07D81A7C745ED92EDDDD445F609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E113E1-0045-4B52-93B1-3767249B5B6D}"/>
      </w:docPartPr>
      <w:docPartBody>
        <w:p w:rsidR="00000000" w:rsidRDefault="0092304D" w:rsidP="0092304D">
          <w:pPr>
            <w:pStyle w:val="00B07D81A7C745ED92EDDDD445F6095C"/>
          </w:pPr>
          <w:r w:rsidRPr="00D92209">
            <w:rPr>
              <w:rStyle w:val="PlaceholderText"/>
              <w:rFonts w:ascii="Candara" w:hAnsi="Candara"/>
              <w:sz w:val="18"/>
              <w:szCs w:val="18"/>
            </w:rPr>
            <w:t>Choose an item</w:t>
          </w:r>
          <w:r w:rsidRPr="009D1FD2">
            <w:rPr>
              <w:rStyle w:val="PlaceholderText"/>
            </w:rPr>
            <w:t>.</w:t>
          </w:r>
        </w:p>
      </w:docPartBody>
    </w:docPart>
    <w:docPart>
      <w:docPartPr>
        <w:name w:val="DB52D8A1C64D419BBFF510A5F16F1A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F87D2E-A1DA-4C9E-BA82-6F4B0D85D1F9}"/>
      </w:docPartPr>
      <w:docPartBody>
        <w:p w:rsidR="00000000" w:rsidRDefault="0092304D" w:rsidP="0092304D">
          <w:pPr>
            <w:pStyle w:val="DB52D8A1C64D419BBFF510A5F16F1AA3"/>
          </w:pPr>
          <w:r>
            <w:rPr>
              <w:rStyle w:val="PlaceholderText"/>
              <w:sz w:val="18"/>
              <w:szCs w:val="18"/>
            </w:rPr>
            <w:t>Notes</w:t>
          </w:r>
        </w:p>
      </w:docPartBody>
    </w:docPart>
    <w:docPart>
      <w:docPartPr>
        <w:name w:val="46206CFCF7F0483A9166C5D8FBA360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20498E-3B10-413C-B851-9F178197BF72}"/>
      </w:docPartPr>
      <w:docPartBody>
        <w:p w:rsidR="00000000" w:rsidRDefault="0092304D" w:rsidP="0092304D">
          <w:pPr>
            <w:pStyle w:val="46206CFCF7F0483A9166C5D8FBA36047"/>
          </w:pPr>
          <w:r>
            <w:rPr>
              <w:rStyle w:val="PlaceholderText"/>
              <w:sz w:val="18"/>
              <w:szCs w:val="18"/>
            </w:rPr>
            <w:t>Behavior</w:t>
          </w:r>
        </w:p>
      </w:docPartBody>
    </w:docPart>
    <w:docPart>
      <w:docPartPr>
        <w:name w:val="7378DD81D45E46B78A2082D3597EF1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18242C-05E7-4664-B7C0-8F1EAD98857F}"/>
      </w:docPartPr>
      <w:docPartBody>
        <w:p w:rsidR="00000000" w:rsidRDefault="0092304D" w:rsidP="0092304D">
          <w:pPr>
            <w:pStyle w:val="7378DD81D45E46B78A2082D3597EF166"/>
          </w:pPr>
          <w:r w:rsidRPr="00D92209">
            <w:rPr>
              <w:rStyle w:val="PlaceholderText"/>
              <w:rFonts w:ascii="Candara" w:hAnsi="Candara"/>
              <w:sz w:val="18"/>
              <w:szCs w:val="18"/>
            </w:rPr>
            <w:t>Choose an item</w:t>
          </w:r>
          <w:r w:rsidRPr="009D1FD2">
            <w:rPr>
              <w:rStyle w:val="PlaceholderText"/>
            </w:rPr>
            <w:t>.</w:t>
          </w:r>
        </w:p>
      </w:docPartBody>
    </w:docPart>
    <w:docPart>
      <w:docPartPr>
        <w:name w:val="49D8D32282344F3093FC7D7E44FB0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BD8074-3A49-4F47-883C-119299C01288}"/>
      </w:docPartPr>
      <w:docPartBody>
        <w:p w:rsidR="00000000" w:rsidRDefault="0092304D" w:rsidP="0092304D">
          <w:pPr>
            <w:pStyle w:val="49D8D32282344F3093FC7D7E44FB0E27"/>
          </w:pPr>
          <w:r>
            <w:rPr>
              <w:rStyle w:val="PlaceholderText"/>
              <w:sz w:val="18"/>
              <w:szCs w:val="18"/>
            </w:rPr>
            <w:t>Notes</w:t>
          </w:r>
        </w:p>
      </w:docPartBody>
    </w:docPart>
    <w:docPart>
      <w:docPartPr>
        <w:name w:val="AB3D53E045774819ABA88DCD6A03D9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FC6246-46D0-4BB9-A675-D15947FF905B}"/>
      </w:docPartPr>
      <w:docPartBody>
        <w:p w:rsidR="00000000" w:rsidRDefault="0092304D" w:rsidP="0092304D">
          <w:pPr>
            <w:pStyle w:val="AB3D53E045774819ABA88DCD6A03D948"/>
          </w:pPr>
          <w:r>
            <w:rPr>
              <w:rStyle w:val="PlaceholderText"/>
              <w:sz w:val="18"/>
              <w:szCs w:val="18"/>
            </w:rPr>
            <w:t>Behavior</w:t>
          </w:r>
        </w:p>
      </w:docPartBody>
    </w:docPart>
    <w:docPart>
      <w:docPartPr>
        <w:name w:val="BE86FDD36EC246C0B781D4FFCA28A4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9C2A5C-3FB9-4F62-8D76-E2F6A2FC0CA5}"/>
      </w:docPartPr>
      <w:docPartBody>
        <w:p w:rsidR="00000000" w:rsidRDefault="0092304D" w:rsidP="0092304D">
          <w:pPr>
            <w:pStyle w:val="BE86FDD36EC246C0B781D4FFCA28A45B"/>
          </w:pPr>
          <w:r w:rsidRPr="00D92209">
            <w:rPr>
              <w:rStyle w:val="PlaceholderText"/>
              <w:rFonts w:ascii="Candara" w:hAnsi="Candara"/>
              <w:sz w:val="18"/>
              <w:szCs w:val="18"/>
            </w:rPr>
            <w:t>Choose an item</w:t>
          </w:r>
          <w:r w:rsidRPr="009D1FD2">
            <w:rPr>
              <w:rStyle w:val="PlaceholderText"/>
            </w:rPr>
            <w:t>.</w:t>
          </w:r>
        </w:p>
      </w:docPartBody>
    </w:docPart>
    <w:docPart>
      <w:docPartPr>
        <w:name w:val="1EC44AA65DA04767B70F3B47BAB051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90FABF-160E-4049-A593-EA1E03E87891}"/>
      </w:docPartPr>
      <w:docPartBody>
        <w:p w:rsidR="00000000" w:rsidRDefault="0092304D" w:rsidP="0092304D">
          <w:pPr>
            <w:pStyle w:val="1EC44AA65DA04767B70F3B47BAB0519E"/>
          </w:pPr>
          <w:r>
            <w:rPr>
              <w:rStyle w:val="PlaceholderText"/>
              <w:sz w:val="18"/>
              <w:szCs w:val="18"/>
            </w:rPr>
            <w:t>Not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Helvetica Neue">
    <w:altName w:val="Arial"/>
    <w:charset w:val="00"/>
    <w:family w:val="auto"/>
    <w:pitch w:val="default"/>
  </w:font>
  <w:font w:name="Ink Free">
    <w:panose1 w:val="03080402000500000000"/>
    <w:charset w:val="00"/>
    <w:family w:val="script"/>
    <w:pitch w:val="variable"/>
    <w:sig w:usb0="2000068F" w:usb1="4000000A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76B9B"/>
    <w:rsid w:val="000B2A23"/>
    <w:rsid w:val="00120055"/>
    <w:rsid w:val="00172AD9"/>
    <w:rsid w:val="001C612B"/>
    <w:rsid w:val="001D0A7C"/>
    <w:rsid w:val="001F1319"/>
    <w:rsid w:val="00216FE9"/>
    <w:rsid w:val="00286C5D"/>
    <w:rsid w:val="002D092F"/>
    <w:rsid w:val="002E7581"/>
    <w:rsid w:val="003445B5"/>
    <w:rsid w:val="00376B9B"/>
    <w:rsid w:val="00395C7B"/>
    <w:rsid w:val="003A638E"/>
    <w:rsid w:val="003B72CE"/>
    <w:rsid w:val="003F6A92"/>
    <w:rsid w:val="0040550F"/>
    <w:rsid w:val="00432D44"/>
    <w:rsid w:val="00457A71"/>
    <w:rsid w:val="00485EBA"/>
    <w:rsid w:val="004C6870"/>
    <w:rsid w:val="004E2359"/>
    <w:rsid w:val="0050589E"/>
    <w:rsid w:val="00514FD6"/>
    <w:rsid w:val="00545EDD"/>
    <w:rsid w:val="00603B83"/>
    <w:rsid w:val="00607CC6"/>
    <w:rsid w:val="006410B2"/>
    <w:rsid w:val="00671FAB"/>
    <w:rsid w:val="006B22D1"/>
    <w:rsid w:val="006F15C2"/>
    <w:rsid w:val="006F7785"/>
    <w:rsid w:val="00727E74"/>
    <w:rsid w:val="007549D8"/>
    <w:rsid w:val="007F538A"/>
    <w:rsid w:val="008226D3"/>
    <w:rsid w:val="00845182"/>
    <w:rsid w:val="008B0A45"/>
    <w:rsid w:val="008B2AF2"/>
    <w:rsid w:val="0092304D"/>
    <w:rsid w:val="0096132E"/>
    <w:rsid w:val="00963C36"/>
    <w:rsid w:val="009A137A"/>
    <w:rsid w:val="00AC7842"/>
    <w:rsid w:val="00B25486"/>
    <w:rsid w:val="00B426A3"/>
    <w:rsid w:val="00C67731"/>
    <w:rsid w:val="00D03F61"/>
    <w:rsid w:val="00D1435A"/>
    <w:rsid w:val="00D844C2"/>
    <w:rsid w:val="00DC23E5"/>
    <w:rsid w:val="00E27967"/>
    <w:rsid w:val="00F00292"/>
    <w:rsid w:val="00F2645A"/>
    <w:rsid w:val="00FE3235"/>
    <w:rsid w:val="00FE5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2304D"/>
    <w:rPr>
      <w:color w:val="808080"/>
    </w:rPr>
  </w:style>
  <w:style w:type="paragraph" w:customStyle="1" w:styleId="44F0001DC88F4A34B300F2D207EB59FA">
    <w:name w:val="44F0001DC88F4A34B300F2D207EB59FA"/>
    <w:rsid w:val="0092304D"/>
    <w:rPr>
      <w:rFonts w:eastAsiaTheme="minorHAnsi"/>
    </w:rPr>
  </w:style>
  <w:style w:type="paragraph" w:customStyle="1" w:styleId="14014ABB4DAB4E71AFDBF32D7B5EEB3D">
    <w:name w:val="14014ABB4DAB4E71AFDBF32D7B5EEB3D"/>
    <w:rsid w:val="0092304D"/>
    <w:rPr>
      <w:rFonts w:eastAsiaTheme="minorHAnsi"/>
    </w:rPr>
  </w:style>
  <w:style w:type="paragraph" w:customStyle="1" w:styleId="5AE86A1FDEC54438913AB665809B28D4">
    <w:name w:val="5AE86A1FDEC54438913AB665809B28D4"/>
    <w:rsid w:val="0092304D"/>
    <w:rPr>
      <w:rFonts w:eastAsiaTheme="minorHAnsi"/>
    </w:rPr>
  </w:style>
  <w:style w:type="paragraph" w:customStyle="1" w:styleId="78318B477C474D9DB30848F74549436A">
    <w:name w:val="78318B477C474D9DB30848F74549436A"/>
    <w:rsid w:val="0092304D"/>
    <w:rPr>
      <w:rFonts w:eastAsiaTheme="minorHAnsi"/>
    </w:rPr>
  </w:style>
  <w:style w:type="paragraph" w:customStyle="1" w:styleId="96AB3D9D02404B078313E8F62F347F12">
    <w:name w:val="96AB3D9D02404B078313E8F62F347F12"/>
    <w:rsid w:val="0092304D"/>
    <w:rPr>
      <w:rFonts w:eastAsiaTheme="minorHAnsi"/>
    </w:rPr>
  </w:style>
  <w:style w:type="paragraph" w:customStyle="1" w:styleId="8DAD0BBE81B74B46AFCFB9270A2FA9F2">
    <w:name w:val="8DAD0BBE81B74B46AFCFB9270A2FA9F2"/>
    <w:rsid w:val="0092304D"/>
    <w:rPr>
      <w:rFonts w:eastAsiaTheme="minorHAnsi"/>
    </w:rPr>
  </w:style>
  <w:style w:type="paragraph" w:customStyle="1" w:styleId="42BECAB5D3834676BCC455642B7586C7">
    <w:name w:val="42BECAB5D3834676BCC455642B7586C7"/>
    <w:rsid w:val="0092304D"/>
    <w:rPr>
      <w:rFonts w:eastAsiaTheme="minorHAnsi"/>
    </w:rPr>
  </w:style>
  <w:style w:type="paragraph" w:customStyle="1" w:styleId="921C8C70ABCB47498F98311993666521">
    <w:name w:val="921C8C70ABCB47498F98311993666521"/>
    <w:rsid w:val="0092304D"/>
    <w:rPr>
      <w:rFonts w:eastAsiaTheme="minorHAnsi"/>
    </w:rPr>
  </w:style>
  <w:style w:type="paragraph" w:customStyle="1" w:styleId="594E3C09555E4CFFAF07A169D9E5A1D4">
    <w:name w:val="594E3C09555E4CFFAF07A169D9E5A1D4"/>
    <w:rsid w:val="0092304D"/>
    <w:rPr>
      <w:rFonts w:eastAsiaTheme="minorHAnsi"/>
    </w:rPr>
  </w:style>
  <w:style w:type="paragraph" w:customStyle="1" w:styleId="4C86EE79EEFF4C79964EE9DBEBD6A087">
    <w:name w:val="4C86EE79EEFF4C79964EE9DBEBD6A087"/>
    <w:rsid w:val="0092304D"/>
    <w:rPr>
      <w:rFonts w:eastAsiaTheme="minorHAnsi"/>
    </w:rPr>
  </w:style>
  <w:style w:type="paragraph" w:customStyle="1" w:styleId="BD64403EE432471E9FC5B504E5F73B7A">
    <w:name w:val="BD64403EE432471E9FC5B504E5F73B7A"/>
    <w:rsid w:val="0092304D"/>
    <w:rPr>
      <w:rFonts w:eastAsiaTheme="minorHAnsi"/>
    </w:rPr>
  </w:style>
  <w:style w:type="paragraph" w:customStyle="1" w:styleId="8F47D68338E84F0C9200ABC36C098170">
    <w:name w:val="8F47D68338E84F0C9200ABC36C098170"/>
    <w:rsid w:val="0092304D"/>
    <w:rPr>
      <w:rFonts w:eastAsiaTheme="minorHAnsi"/>
    </w:rPr>
  </w:style>
  <w:style w:type="paragraph" w:customStyle="1" w:styleId="D20135A8202643CCB706BDB9B5B53DA4">
    <w:name w:val="D20135A8202643CCB706BDB9B5B53DA4"/>
    <w:rsid w:val="0092304D"/>
    <w:rPr>
      <w:rFonts w:eastAsiaTheme="minorHAnsi"/>
    </w:rPr>
  </w:style>
  <w:style w:type="paragraph" w:customStyle="1" w:styleId="A0FD558A9AC747F28F489230EC2099FD">
    <w:name w:val="A0FD558A9AC747F28F489230EC2099FD"/>
    <w:rsid w:val="0092304D"/>
    <w:rPr>
      <w:rFonts w:eastAsiaTheme="minorHAnsi"/>
    </w:rPr>
  </w:style>
  <w:style w:type="paragraph" w:customStyle="1" w:styleId="2C22A2F2766348BF8368C1A48314EF5D">
    <w:name w:val="2C22A2F2766348BF8368C1A48314EF5D"/>
    <w:rsid w:val="0092304D"/>
    <w:rPr>
      <w:rFonts w:eastAsiaTheme="minorHAnsi"/>
    </w:rPr>
  </w:style>
  <w:style w:type="paragraph" w:customStyle="1" w:styleId="FBE40862520F4DB0861330407E53C703">
    <w:name w:val="FBE40862520F4DB0861330407E53C703"/>
    <w:rsid w:val="0092304D"/>
    <w:rPr>
      <w:rFonts w:eastAsiaTheme="minorHAnsi"/>
    </w:rPr>
  </w:style>
  <w:style w:type="paragraph" w:customStyle="1" w:styleId="9EB7E13C9E6444FBB5C70868B03684B9">
    <w:name w:val="9EB7E13C9E6444FBB5C70868B03684B9"/>
    <w:rsid w:val="0092304D"/>
    <w:rPr>
      <w:rFonts w:eastAsiaTheme="minorHAnsi"/>
    </w:rPr>
  </w:style>
  <w:style w:type="paragraph" w:customStyle="1" w:styleId="A99C33EF18DA4330A157014770AF0639">
    <w:name w:val="A99C33EF18DA4330A157014770AF0639"/>
    <w:rsid w:val="0092304D"/>
    <w:rPr>
      <w:rFonts w:eastAsiaTheme="minorHAnsi"/>
    </w:rPr>
  </w:style>
  <w:style w:type="paragraph" w:customStyle="1" w:styleId="C28925144E0C461CA7FFAC3D3CF38AE7">
    <w:name w:val="C28925144E0C461CA7FFAC3D3CF38AE7"/>
    <w:rsid w:val="0092304D"/>
    <w:rPr>
      <w:rFonts w:eastAsiaTheme="minorHAnsi"/>
    </w:rPr>
  </w:style>
  <w:style w:type="paragraph" w:customStyle="1" w:styleId="974D8BC0B2E44E5FA74200C8A06C084A">
    <w:name w:val="974D8BC0B2E44E5FA74200C8A06C084A"/>
    <w:rsid w:val="0092304D"/>
    <w:rPr>
      <w:rFonts w:eastAsiaTheme="minorHAnsi"/>
    </w:rPr>
  </w:style>
  <w:style w:type="paragraph" w:customStyle="1" w:styleId="AFC6D9FC92D34E30886E17C282F3CCF5">
    <w:name w:val="AFC6D9FC92D34E30886E17C282F3CCF5"/>
    <w:rsid w:val="0092304D"/>
    <w:rPr>
      <w:rFonts w:eastAsiaTheme="minorHAnsi"/>
    </w:rPr>
  </w:style>
  <w:style w:type="paragraph" w:customStyle="1" w:styleId="4A0FCF388C874566932E5173490C596F">
    <w:name w:val="4A0FCF388C874566932E5173490C596F"/>
    <w:rsid w:val="0092304D"/>
    <w:rPr>
      <w:rFonts w:eastAsiaTheme="minorHAnsi"/>
    </w:rPr>
  </w:style>
  <w:style w:type="paragraph" w:customStyle="1" w:styleId="B39B8B482CBA4916B6CE9751A6877DB5">
    <w:name w:val="B39B8B482CBA4916B6CE9751A6877DB5"/>
    <w:rsid w:val="0092304D"/>
    <w:rPr>
      <w:rFonts w:eastAsiaTheme="minorHAnsi"/>
    </w:rPr>
  </w:style>
  <w:style w:type="paragraph" w:customStyle="1" w:styleId="C8FF9F267107437DA3211D4D084E81F6">
    <w:name w:val="C8FF9F267107437DA3211D4D084E81F6"/>
    <w:rsid w:val="0092304D"/>
    <w:rPr>
      <w:rFonts w:eastAsiaTheme="minorHAnsi"/>
    </w:rPr>
  </w:style>
  <w:style w:type="paragraph" w:customStyle="1" w:styleId="B9E2622FF6734C978D8FA7D67C281750">
    <w:name w:val="B9E2622FF6734C978D8FA7D67C281750"/>
    <w:rsid w:val="0092304D"/>
    <w:rPr>
      <w:rFonts w:eastAsiaTheme="minorHAnsi"/>
    </w:rPr>
  </w:style>
  <w:style w:type="paragraph" w:customStyle="1" w:styleId="FF85B47CD17F44DF897A2C6EFDA2A16F">
    <w:name w:val="FF85B47CD17F44DF897A2C6EFDA2A16F"/>
    <w:rsid w:val="0092304D"/>
    <w:rPr>
      <w:rFonts w:eastAsiaTheme="minorHAnsi"/>
    </w:rPr>
  </w:style>
  <w:style w:type="paragraph" w:customStyle="1" w:styleId="F527FA6304D546459415EDD938532654">
    <w:name w:val="F527FA6304D546459415EDD938532654"/>
    <w:rsid w:val="0092304D"/>
    <w:rPr>
      <w:rFonts w:eastAsiaTheme="minorHAnsi"/>
    </w:rPr>
  </w:style>
  <w:style w:type="paragraph" w:customStyle="1" w:styleId="7DA0D4FD940441BB80F0DF170E7647E2">
    <w:name w:val="7DA0D4FD940441BB80F0DF170E7647E2"/>
    <w:rsid w:val="0092304D"/>
    <w:rPr>
      <w:rFonts w:eastAsiaTheme="minorHAnsi"/>
    </w:rPr>
  </w:style>
  <w:style w:type="paragraph" w:customStyle="1" w:styleId="E6C5B650FCC64BB09D48B82442D7F797">
    <w:name w:val="E6C5B650FCC64BB09D48B82442D7F797"/>
    <w:rsid w:val="0092304D"/>
    <w:rPr>
      <w:rFonts w:eastAsiaTheme="minorHAnsi"/>
    </w:rPr>
  </w:style>
  <w:style w:type="paragraph" w:customStyle="1" w:styleId="34E8E9F021AF4B3FB7B443B8D98D112B">
    <w:name w:val="34E8E9F021AF4B3FB7B443B8D98D112B"/>
    <w:rsid w:val="0092304D"/>
    <w:rPr>
      <w:rFonts w:eastAsiaTheme="minorHAnsi"/>
    </w:rPr>
  </w:style>
  <w:style w:type="paragraph" w:customStyle="1" w:styleId="596B886D05F04DF3B55D194675431DDC">
    <w:name w:val="596B886D05F04DF3B55D194675431DDC"/>
    <w:rsid w:val="0092304D"/>
    <w:rPr>
      <w:rFonts w:eastAsiaTheme="minorHAnsi"/>
    </w:rPr>
  </w:style>
  <w:style w:type="paragraph" w:customStyle="1" w:styleId="44F0001DC88F4A34B300F2D207EB59FA1">
    <w:name w:val="44F0001DC88F4A34B300F2D207EB59FA1"/>
    <w:rsid w:val="0092304D"/>
    <w:rPr>
      <w:rFonts w:eastAsiaTheme="minorHAnsi"/>
    </w:rPr>
  </w:style>
  <w:style w:type="paragraph" w:customStyle="1" w:styleId="14014ABB4DAB4E71AFDBF32D7B5EEB3D2">
    <w:name w:val="14014ABB4DAB4E71AFDBF32D7B5EEB3D2"/>
    <w:rsid w:val="0092304D"/>
    <w:rPr>
      <w:rFonts w:eastAsiaTheme="minorHAnsi"/>
    </w:rPr>
  </w:style>
  <w:style w:type="paragraph" w:customStyle="1" w:styleId="5AE86A1FDEC54438913AB665809B28D41">
    <w:name w:val="5AE86A1FDEC54438913AB665809B28D41"/>
    <w:rsid w:val="0092304D"/>
    <w:rPr>
      <w:rFonts w:eastAsiaTheme="minorHAnsi"/>
    </w:rPr>
  </w:style>
  <w:style w:type="paragraph" w:customStyle="1" w:styleId="78318B477C474D9DB30848F74549436A1">
    <w:name w:val="78318B477C474D9DB30848F74549436A1"/>
    <w:rsid w:val="0092304D"/>
    <w:rPr>
      <w:rFonts w:eastAsiaTheme="minorHAnsi"/>
    </w:rPr>
  </w:style>
  <w:style w:type="paragraph" w:customStyle="1" w:styleId="96AB3D9D02404B078313E8F62F347F121">
    <w:name w:val="96AB3D9D02404B078313E8F62F347F121"/>
    <w:rsid w:val="0092304D"/>
    <w:rPr>
      <w:rFonts w:eastAsiaTheme="minorHAnsi"/>
    </w:rPr>
  </w:style>
  <w:style w:type="paragraph" w:customStyle="1" w:styleId="8DAD0BBE81B74B46AFCFB9270A2FA9F21">
    <w:name w:val="8DAD0BBE81B74B46AFCFB9270A2FA9F21"/>
    <w:rsid w:val="0092304D"/>
    <w:rPr>
      <w:rFonts w:eastAsiaTheme="minorHAnsi"/>
    </w:rPr>
  </w:style>
  <w:style w:type="paragraph" w:customStyle="1" w:styleId="42BECAB5D3834676BCC455642B7586C71">
    <w:name w:val="42BECAB5D3834676BCC455642B7586C71"/>
    <w:rsid w:val="0092304D"/>
    <w:rPr>
      <w:rFonts w:eastAsiaTheme="minorHAnsi"/>
    </w:rPr>
  </w:style>
  <w:style w:type="paragraph" w:customStyle="1" w:styleId="921C8C70ABCB47498F983119936665211">
    <w:name w:val="921C8C70ABCB47498F983119936665211"/>
    <w:rsid w:val="0092304D"/>
    <w:rPr>
      <w:rFonts w:eastAsiaTheme="minorHAnsi"/>
    </w:rPr>
  </w:style>
  <w:style w:type="paragraph" w:customStyle="1" w:styleId="594E3C09555E4CFFAF07A169D9E5A1D41">
    <w:name w:val="594E3C09555E4CFFAF07A169D9E5A1D41"/>
    <w:rsid w:val="0092304D"/>
    <w:rPr>
      <w:rFonts w:eastAsiaTheme="minorHAnsi"/>
    </w:rPr>
  </w:style>
  <w:style w:type="paragraph" w:customStyle="1" w:styleId="4C86EE79EEFF4C79964EE9DBEBD6A0871">
    <w:name w:val="4C86EE79EEFF4C79964EE9DBEBD6A0871"/>
    <w:rsid w:val="0092304D"/>
    <w:rPr>
      <w:rFonts w:eastAsiaTheme="minorHAnsi"/>
    </w:rPr>
  </w:style>
  <w:style w:type="paragraph" w:customStyle="1" w:styleId="BD64403EE432471E9FC5B504E5F73B7A1">
    <w:name w:val="BD64403EE432471E9FC5B504E5F73B7A1"/>
    <w:rsid w:val="0092304D"/>
    <w:rPr>
      <w:rFonts w:eastAsiaTheme="minorHAnsi"/>
    </w:rPr>
  </w:style>
  <w:style w:type="paragraph" w:customStyle="1" w:styleId="8F47D68338E84F0C9200ABC36C0981701">
    <w:name w:val="8F47D68338E84F0C9200ABC36C0981701"/>
    <w:rsid w:val="0092304D"/>
    <w:rPr>
      <w:rFonts w:eastAsiaTheme="minorHAnsi"/>
    </w:rPr>
  </w:style>
  <w:style w:type="paragraph" w:customStyle="1" w:styleId="D20135A8202643CCB706BDB9B5B53DA41">
    <w:name w:val="D20135A8202643CCB706BDB9B5B53DA41"/>
    <w:rsid w:val="0092304D"/>
    <w:rPr>
      <w:rFonts w:eastAsiaTheme="minorHAnsi"/>
    </w:rPr>
  </w:style>
  <w:style w:type="paragraph" w:customStyle="1" w:styleId="A0FD558A9AC747F28F489230EC2099FD1">
    <w:name w:val="A0FD558A9AC747F28F489230EC2099FD1"/>
    <w:rsid w:val="0092304D"/>
    <w:rPr>
      <w:rFonts w:eastAsiaTheme="minorHAnsi"/>
    </w:rPr>
  </w:style>
  <w:style w:type="paragraph" w:customStyle="1" w:styleId="2C22A2F2766348BF8368C1A48314EF5D1">
    <w:name w:val="2C22A2F2766348BF8368C1A48314EF5D1"/>
    <w:rsid w:val="0092304D"/>
    <w:rPr>
      <w:rFonts w:eastAsiaTheme="minorHAnsi"/>
    </w:rPr>
  </w:style>
  <w:style w:type="paragraph" w:customStyle="1" w:styleId="FBE40862520F4DB0861330407E53C7031">
    <w:name w:val="FBE40862520F4DB0861330407E53C7031"/>
    <w:rsid w:val="0092304D"/>
    <w:rPr>
      <w:rFonts w:eastAsiaTheme="minorHAnsi"/>
    </w:rPr>
  </w:style>
  <w:style w:type="paragraph" w:customStyle="1" w:styleId="9EB7E13C9E6444FBB5C70868B03684B91">
    <w:name w:val="9EB7E13C9E6444FBB5C70868B03684B91"/>
    <w:rsid w:val="0092304D"/>
    <w:rPr>
      <w:rFonts w:eastAsiaTheme="minorHAnsi"/>
    </w:rPr>
  </w:style>
  <w:style w:type="paragraph" w:customStyle="1" w:styleId="A99C33EF18DA4330A157014770AF06391">
    <w:name w:val="A99C33EF18DA4330A157014770AF06391"/>
    <w:rsid w:val="0092304D"/>
    <w:rPr>
      <w:rFonts w:eastAsiaTheme="minorHAnsi"/>
    </w:rPr>
  </w:style>
  <w:style w:type="paragraph" w:customStyle="1" w:styleId="C28925144E0C461CA7FFAC3D3CF38AE71">
    <w:name w:val="C28925144E0C461CA7FFAC3D3CF38AE71"/>
    <w:rsid w:val="0092304D"/>
    <w:rPr>
      <w:rFonts w:eastAsiaTheme="minorHAnsi"/>
    </w:rPr>
  </w:style>
  <w:style w:type="paragraph" w:customStyle="1" w:styleId="974D8BC0B2E44E5FA74200C8A06C084A1">
    <w:name w:val="974D8BC0B2E44E5FA74200C8A06C084A1"/>
    <w:rsid w:val="0092304D"/>
    <w:rPr>
      <w:rFonts w:eastAsiaTheme="minorHAnsi"/>
    </w:rPr>
  </w:style>
  <w:style w:type="paragraph" w:customStyle="1" w:styleId="AFC6D9FC92D34E30886E17C282F3CCF51">
    <w:name w:val="AFC6D9FC92D34E30886E17C282F3CCF51"/>
    <w:rsid w:val="0092304D"/>
    <w:rPr>
      <w:rFonts w:eastAsiaTheme="minorHAnsi"/>
    </w:rPr>
  </w:style>
  <w:style w:type="paragraph" w:customStyle="1" w:styleId="4A0FCF388C874566932E5173490C596F1">
    <w:name w:val="4A0FCF388C874566932E5173490C596F1"/>
    <w:rsid w:val="0092304D"/>
    <w:rPr>
      <w:rFonts w:eastAsiaTheme="minorHAnsi"/>
    </w:rPr>
  </w:style>
  <w:style w:type="paragraph" w:customStyle="1" w:styleId="B39B8B482CBA4916B6CE9751A6877DB51">
    <w:name w:val="B39B8B482CBA4916B6CE9751A6877DB51"/>
    <w:rsid w:val="0092304D"/>
    <w:rPr>
      <w:rFonts w:eastAsiaTheme="minorHAnsi"/>
    </w:rPr>
  </w:style>
  <w:style w:type="paragraph" w:customStyle="1" w:styleId="C8FF9F267107437DA3211D4D084E81F61">
    <w:name w:val="C8FF9F267107437DA3211D4D084E81F61"/>
    <w:rsid w:val="0092304D"/>
    <w:rPr>
      <w:rFonts w:eastAsiaTheme="minorHAnsi"/>
    </w:rPr>
  </w:style>
  <w:style w:type="paragraph" w:customStyle="1" w:styleId="B9E2622FF6734C978D8FA7D67C2817501">
    <w:name w:val="B9E2622FF6734C978D8FA7D67C2817501"/>
    <w:rsid w:val="0092304D"/>
    <w:rPr>
      <w:rFonts w:eastAsiaTheme="minorHAnsi"/>
    </w:rPr>
  </w:style>
  <w:style w:type="paragraph" w:customStyle="1" w:styleId="FF85B47CD17F44DF897A2C6EFDA2A16F1">
    <w:name w:val="FF85B47CD17F44DF897A2C6EFDA2A16F1"/>
    <w:rsid w:val="0092304D"/>
    <w:rPr>
      <w:rFonts w:eastAsiaTheme="minorHAnsi"/>
    </w:rPr>
  </w:style>
  <w:style w:type="paragraph" w:customStyle="1" w:styleId="F527FA6304D546459415EDD9385326541">
    <w:name w:val="F527FA6304D546459415EDD9385326541"/>
    <w:rsid w:val="0092304D"/>
    <w:rPr>
      <w:rFonts w:eastAsiaTheme="minorHAnsi"/>
    </w:rPr>
  </w:style>
  <w:style w:type="paragraph" w:customStyle="1" w:styleId="7DA0D4FD940441BB80F0DF170E7647E21">
    <w:name w:val="7DA0D4FD940441BB80F0DF170E7647E21"/>
    <w:rsid w:val="0092304D"/>
    <w:rPr>
      <w:rFonts w:eastAsiaTheme="minorHAnsi"/>
    </w:rPr>
  </w:style>
  <w:style w:type="paragraph" w:customStyle="1" w:styleId="E6C5B650FCC64BB09D48B82442D7F7971">
    <w:name w:val="E6C5B650FCC64BB09D48B82442D7F7971"/>
    <w:rsid w:val="0092304D"/>
    <w:rPr>
      <w:rFonts w:eastAsiaTheme="minorHAnsi"/>
    </w:rPr>
  </w:style>
  <w:style w:type="paragraph" w:customStyle="1" w:styleId="34E8E9F021AF4B3FB7B443B8D98D112B1">
    <w:name w:val="34E8E9F021AF4B3FB7B443B8D98D112B1"/>
    <w:rsid w:val="0092304D"/>
    <w:rPr>
      <w:rFonts w:eastAsiaTheme="minorHAnsi"/>
    </w:rPr>
  </w:style>
  <w:style w:type="paragraph" w:customStyle="1" w:styleId="596B886D05F04DF3B55D194675431DDC1">
    <w:name w:val="596B886D05F04DF3B55D194675431DDC1"/>
    <w:rsid w:val="0092304D"/>
    <w:rPr>
      <w:rFonts w:eastAsiaTheme="minorHAnsi"/>
    </w:rPr>
  </w:style>
  <w:style w:type="paragraph" w:customStyle="1" w:styleId="44F0001DC88F4A34B300F2D207EB59FA3">
    <w:name w:val="44F0001DC88F4A34B300F2D207EB59FA3"/>
    <w:rsid w:val="0092304D"/>
    <w:rPr>
      <w:rFonts w:eastAsiaTheme="minorHAnsi"/>
    </w:rPr>
  </w:style>
  <w:style w:type="paragraph" w:customStyle="1" w:styleId="14014ABB4DAB4E71AFDBF32D7B5EEB3D3">
    <w:name w:val="14014ABB4DAB4E71AFDBF32D7B5EEB3D3"/>
    <w:rsid w:val="0092304D"/>
    <w:rPr>
      <w:rFonts w:eastAsiaTheme="minorHAnsi"/>
    </w:rPr>
  </w:style>
  <w:style w:type="paragraph" w:customStyle="1" w:styleId="5AE86A1FDEC54438913AB665809B28D43">
    <w:name w:val="5AE86A1FDEC54438913AB665809B28D43"/>
    <w:rsid w:val="0092304D"/>
    <w:rPr>
      <w:rFonts w:eastAsiaTheme="minorHAnsi"/>
    </w:rPr>
  </w:style>
  <w:style w:type="paragraph" w:customStyle="1" w:styleId="78318B477C474D9DB30848F74549436A3">
    <w:name w:val="78318B477C474D9DB30848F74549436A3"/>
    <w:rsid w:val="0092304D"/>
    <w:rPr>
      <w:rFonts w:eastAsiaTheme="minorHAnsi"/>
    </w:rPr>
  </w:style>
  <w:style w:type="paragraph" w:customStyle="1" w:styleId="96AB3D9D02404B078313E8F62F347F123">
    <w:name w:val="96AB3D9D02404B078313E8F62F347F123"/>
    <w:rsid w:val="0092304D"/>
    <w:rPr>
      <w:rFonts w:eastAsiaTheme="minorHAnsi"/>
    </w:rPr>
  </w:style>
  <w:style w:type="paragraph" w:customStyle="1" w:styleId="8DAD0BBE81B74B46AFCFB9270A2FA9F23">
    <w:name w:val="8DAD0BBE81B74B46AFCFB9270A2FA9F23"/>
    <w:rsid w:val="0092304D"/>
    <w:rPr>
      <w:rFonts w:eastAsiaTheme="minorHAnsi"/>
    </w:rPr>
  </w:style>
  <w:style w:type="paragraph" w:customStyle="1" w:styleId="42BECAB5D3834676BCC455642B7586C73">
    <w:name w:val="42BECAB5D3834676BCC455642B7586C73"/>
    <w:rsid w:val="0092304D"/>
    <w:rPr>
      <w:rFonts w:eastAsiaTheme="minorHAnsi"/>
    </w:rPr>
  </w:style>
  <w:style w:type="paragraph" w:customStyle="1" w:styleId="921C8C70ABCB47498F983119936665213">
    <w:name w:val="921C8C70ABCB47498F983119936665213"/>
    <w:rsid w:val="0092304D"/>
    <w:rPr>
      <w:rFonts w:eastAsiaTheme="minorHAnsi"/>
    </w:rPr>
  </w:style>
  <w:style w:type="paragraph" w:customStyle="1" w:styleId="594E3C09555E4CFFAF07A169D9E5A1D43">
    <w:name w:val="594E3C09555E4CFFAF07A169D9E5A1D43"/>
    <w:rsid w:val="0092304D"/>
    <w:rPr>
      <w:rFonts w:eastAsiaTheme="minorHAnsi"/>
    </w:rPr>
  </w:style>
  <w:style w:type="paragraph" w:customStyle="1" w:styleId="4C86EE79EEFF4C79964EE9DBEBD6A0873">
    <w:name w:val="4C86EE79EEFF4C79964EE9DBEBD6A0873"/>
    <w:rsid w:val="0092304D"/>
    <w:rPr>
      <w:rFonts w:eastAsiaTheme="minorHAnsi"/>
    </w:rPr>
  </w:style>
  <w:style w:type="paragraph" w:customStyle="1" w:styleId="BD64403EE432471E9FC5B504E5F73B7A3">
    <w:name w:val="BD64403EE432471E9FC5B504E5F73B7A3"/>
    <w:rsid w:val="0092304D"/>
    <w:rPr>
      <w:rFonts w:eastAsiaTheme="minorHAnsi"/>
    </w:rPr>
  </w:style>
  <w:style w:type="paragraph" w:customStyle="1" w:styleId="8F47D68338E84F0C9200ABC36C0981703">
    <w:name w:val="8F47D68338E84F0C9200ABC36C0981703"/>
    <w:rsid w:val="0092304D"/>
    <w:rPr>
      <w:rFonts w:eastAsiaTheme="minorHAnsi"/>
    </w:rPr>
  </w:style>
  <w:style w:type="paragraph" w:customStyle="1" w:styleId="D20135A8202643CCB706BDB9B5B53DA43">
    <w:name w:val="D20135A8202643CCB706BDB9B5B53DA43"/>
    <w:rsid w:val="0092304D"/>
    <w:rPr>
      <w:rFonts w:eastAsiaTheme="minorHAnsi"/>
    </w:rPr>
  </w:style>
  <w:style w:type="paragraph" w:customStyle="1" w:styleId="A0FD558A9AC747F28F489230EC2099FD3">
    <w:name w:val="A0FD558A9AC747F28F489230EC2099FD3"/>
    <w:rsid w:val="0092304D"/>
    <w:rPr>
      <w:rFonts w:eastAsiaTheme="minorHAnsi"/>
    </w:rPr>
  </w:style>
  <w:style w:type="paragraph" w:customStyle="1" w:styleId="2C22A2F2766348BF8368C1A48314EF5D3">
    <w:name w:val="2C22A2F2766348BF8368C1A48314EF5D3"/>
    <w:rsid w:val="0092304D"/>
    <w:rPr>
      <w:rFonts w:eastAsiaTheme="minorHAnsi"/>
    </w:rPr>
  </w:style>
  <w:style w:type="paragraph" w:customStyle="1" w:styleId="FBE40862520F4DB0861330407E53C7033">
    <w:name w:val="FBE40862520F4DB0861330407E53C7033"/>
    <w:rsid w:val="0092304D"/>
    <w:rPr>
      <w:rFonts w:eastAsiaTheme="minorHAnsi"/>
    </w:rPr>
  </w:style>
  <w:style w:type="paragraph" w:customStyle="1" w:styleId="9EB7E13C9E6444FBB5C70868B03684B93">
    <w:name w:val="9EB7E13C9E6444FBB5C70868B03684B93"/>
    <w:rsid w:val="0092304D"/>
    <w:rPr>
      <w:rFonts w:eastAsiaTheme="minorHAnsi"/>
    </w:rPr>
  </w:style>
  <w:style w:type="paragraph" w:customStyle="1" w:styleId="A99C33EF18DA4330A157014770AF06393">
    <w:name w:val="A99C33EF18DA4330A157014770AF06393"/>
    <w:rsid w:val="0092304D"/>
    <w:rPr>
      <w:rFonts w:eastAsiaTheme="minorHAnsi"/>
    </w:rPr>
  </w:style>
  <w:style w:type="paragraph" w:customStyle="1" w:styleId="C28925144E0C461CA7FFAC3D3CF38AE73">
    <w:name w:val="C28925144E0C461CA7FFAC3D3CF38AE73"/>
    <w:rsid w:val="0092304D"/>
    <w:rPr>
      <w:rFonts w:eastAsiaTheme="minorHAnsi"/>
    </w:rPr>
  </w:style>
  <w:style w:type="paragraph" w:customStyle="1" w:styleId="44F0001DC88F4A34B300F2D207EB59FA2">
    <w:name w:val="44F0001DC88F4A34B300F2D207EB59FA2"/>
    <w:rsid w:val="00FE3235"/>
    <w:rPr>
      <w:rFonts w:eastAsiaTheme="minorHAnsi"/>
    </w:rPr>
  </w:style>
  <w:style w:type="paragraph" w:customStyle="1" w:styleId="14014ABB4DAB4E71AFDBF32D7B5EEB3D1">
    <w:name w:val="14014ABB4DAB4E71AFDBF32D7B5EEB3D1"/>
    <w:rsid w:val="00FE3235"/>
    <w:rPr>
      <w:rFonts w:eastAsiaTheme="minorHAnsi"/>
    </w:rPr>
  </w:style>
  <w:style w:type="paragraph" w:customStyle="1" w:styleId="5AE86A1FDEC54438913AB665809B28D42">
    <w:name w:val="5AE86A1FDEC54438913AB665809B28D42"/>
    <w:rsid w:val="00FE3235"/>
    <w:rPr>
      <w:rFonts w:eastAsiaTheme="minorHAnsi"/>
    </w:rPr>
  </w:style>
  <w:style w:type="paragraph" w:customStyle="1" w:styleId="78318B477C474D9DB30848F74549436A2">
    <w:name w:val="78318B477C474D9DB30848F74549436A2"/>
    <w:rsid w:val="00FE3235"/>
    <w:rPr>
      <w:rFonts w:eastAsiaTheme="minorHAnsi"/>
    </w:rPr>
  </w:style>
  <w:style w:type="paragraph" w:customStyle="1" w:styleId="96AB3D9D02404B078313E8F62F347F122">
    <w:name w:val="96AB3D9D02404B078313E8F62F347F122"/>
    <w:rsid w:val="00FE3235"/>
    <w:rPr>
      <w:rFonts w:eastAsiaTheme="minorHAnsi"/>
    </w:rPr>
  </w:style>
  <w:style w:type="paragraph" w:customStyle="1" w:styleId="8DAD0BBE81B74B46AFCFB9270A2FA9F22">
    <w:name w:val="8DAD0BBE81B74B46AFCFB9270A2FA9F22"/>
    <w:rsid w:val="00FE3235"/>
    <w:rPr>
      <w:rFonts w:eastAsiaTheme="minorHAnsi"/>
    </w:rPr>
  </w:style>
  <w:style w:type="paragraph" w:customStyle="1" w:styleId="42BECAB5D3834676BCC455642B7586C72">
    <w:name w:val="42BECAB5D3834676BCC455642B7586C72"/>
    <w:rsid w:val="00FE3235"/>
    <w:rPr>
      <w:rFonts w:eastAsiaTheme="minorHAnsi"/>
    </w:rPr>
  </w:style>
  <w:style w:type="paragraph" w:customStyle="1" w:styleId="921C8C70ABCB47498F983119936665212">
    <w:name w:val="921C8C70ABCB47498F983119936665212"/>
    <w:rsid w:val="00FE3235"/>
    <w:rPr>
      <w:rFonts w:eastAsiaTheme="minorHAnsi"/>
    </w:rPr>
  </w:style>
  <w:style w:type="paragraph" w:customStyle="1" w:styleId="594E3C09555E4CFFAF07A169D9E5A1D42">
    <w:name w:val="594E3C09555E4CFFAF07A169D9E5A1D42"/>
    <w:rsid w:val="00FE3235"/>
    <w:rPr>
      <w:rFonts w:eastAsiaTheme="minorHAnsi"/>
    </w:rPr>
  </w:style>
  <w:style w:type="paragraph" w:customStyle="1" w:styleId="4C86EE79EEFF4C79964EE9DBEBD6A0872">
    <w:name w:val="4C86EE79EEFF4C79964EE9DBEBD6A0872"/>
    <w:rsid w:val="00FE3235"/>
    <w:rPr>
      <w:rFonts w:eastAsiaTheme="minorHAnsi"/>
    </w:rPr>
  </w:style>
  <w:style w:type="paragraph" w:customStyle="1" w:styleId="BD64403EE432471E9FC5B504E5F73B7A2">
    <w:name w:val="BD64403EE432471E9FC5B504E5F73B7A2"/>
    <w:rsid w:val="00FE3235"/>
    <w:rPr>
      <w:rFonts w:eastAsiaTheme="minorHAnsi"/>
    </w:rPr>
  </w:style>
  <w:style w:type="paragraph" w:customStyle="1" w:styleId="8F47D68338E84F0C9200ABC36C0981702">
    <w:name w:val="8F47D68338E84F0C9200ABC36C0981702"/>
    <w:rsid w:val="00FE3235"/>
    <w:rPr>
      <w:rFonts w:eastAsiaTheme="minorHAnsi"/>
    </w:rPr>
  </w:style>
  <w:style w:type="paragraph" w:customStyle="1" w:styleId="D20135A8202643CCB706BDB9B5B53DA42">
    <w:name w:val="D20135A8202643CCB706BDB9B5B53DA42"/>
    <w:rsid w:val="00FE3235"/>
    <w:rPr>
      <w:rFonts w:eastAsiaTheme="minorHAnsi"/>
    </w:rPr>
  </w:style>
  <w:style w:type="paragraph" w:customStyle="1" w:styleId="A0FD558A9AC747F28F489230EC2099FD2">
    <w:name w:val="A0FD558A9AC747F28F489230EC2099FD2"/>
    <w:rsid w:val="00FE3235"/>
    <w:rPr>
      <w:rFonts w:eastAsiaTheme="minorHAnsi"/>
    </w:rPr>
  </w:style>
  <w:style w:type="paragraph" w:customStyle="1" w:styleId="2C22A2F2766348BF8368C1A48314EF5D2">
    <w:name w:val="2C22A2F2766348BF8368C1A48314EF5D2"/>
    <w:rsid w:val="00FE3235"/>
    <w:rPr>
      <w:rFonts w:eastAsiaTheme="minorHAnsi"/>
    </w:rPr>
  </w:style>
  <w:style w:type="paragraph" w:customStyle="1" w:styleId="FBE40862520F4DB0861330407E53C7032">
    <w:name w:val="FBE40862520F4DB0861330407E53C7032"/>
    <w:rsid w:val="00FE3235"/>
    <w:rPr>
      <w:rFonts w:eastAsiaTheme="minorHAnsi"/>
    </w:rPr>
  </w:style>
  <w:style w:type="paragraph" w:customStyle="1" w:styleId="9EB7E13C9E6444FBB5C70868B03684B92">
    <w:name w:val="9EB7E13C9E6444FBB5C70868B03684B92"/>
    <w:rsid w:val="00FE3235"/>
    <w:rPr>
      <w:rFonts w:eastAsiaTheme="minorHAnsi"/>
    </w:rPr>
  </w:style>
  <w:style w:type="paragraph" w:customStyle="1" w:styleId="A99C33EF18DA4330A157014770AF06392">
    <w:name w:val="A99C33EF18DA4330A157014770AF06392"/>
    <w:rsid w:val="00FE3235"/>
    <w:rPr>
      <w:rFonts w:eastAsiaTheme="minorHAnsi"/>
    </w:rPr>
  </w:style>
  <w:style w:type="paragraph" w:customStyle="1" w:styleId="C28925144E0C461CA7FFAC3D3CF38AE72">
    <w:name w:val="C28925144E0C461CA7FFAC3D3CF38AE72"/>
    <w:rsid w:val="00FE3235"/>
    <w:rPr>
      <w:rFonts w:eastAsiaTheme="minorHAnsi"/>
    </w:rPr>
  </w:style>
  <w:style w:type="paragraph" w:customStyle="1" w:styleId="974D8BC0B2E44E5FA74200C8A06C084A2">
    <w:name w:val="974D8BC0B2E44E5FA74200C8A06C084A2"/>
    <w:rsid w:val="00FE3235"/>
    <w:rPr>
      <w:rFonts w:eastAsiaTheme="minorHAnsi"/>
    </w:rPr>
  </w:style>
  <w:style w:type="paragraph" w:customStyle="1" w:styleId="AFC6D9FC92D34E30886E17C282F3CCF52">
    <w:name w:val="AFC6D9FC92D34E30886E17C282F3CCF52"/>
    <w:rsid w:val="00FE3235"/>
    <w:rPr>
      <w:rFonts w:eastAsiaTheme="minorHAnsi"/>
    </w:rPr>
  </w:style>
  <w:style w:type="paragraph" w:customStyle="1" w:styleId="4A0FCF388C874566932E5173490C596F2">
    <w:name w:val="4A0FCF388C874566932E5173490C596F2"/>
    <w:rsid w:val="00FE3235"/>
    <w:rPr>
      <w:rFonts w:eastAsiaTheme="minorHAnsi"/>
    </w:rPr>
  </w:style>
  <w:style w:type="paragraph" w:customStyle="1" w:styleId="B39B8B482CBA4916B6CE9751A6877DB52">
    <w:name w:val="B39B8B482CBA4916B6CE9751A6877DB52"/>
    <w:rsid w:val="00FE3235"/>
    <w:rPr>
      <w:rFonts w:eastAsiaTheme="minorHAnsi"/>
    </w:rPr>
  </w:style>
  <w:style w:type="paragraph" w:customStyle="1" w:styleId="C8FF9F267107437DA3211D4D084E81F62">
    <w:name w:val="C8FF9F267107437DA3211D4D084E81F62"/>
    <w:rsid w:val="00FE3235"/>
    <w:rPr>
      <w:rFonts w:eastAsiaTheme="minorHAnsi"/>
    </w:rPr>
  </w:style>
  <w:style w:type="paragraph" w:customStyle="1" w:styleId="B9E2622FF6734C978D8FA7D67C2817502">
    <w:name w:val="B9E2622FF6734C978D8FA7D67C2817502"/>
    <w:rsid w:val="00FE3235"/>
    <w:rPr>
      <w:rFonts w:eastAsiaTheme="minorHAnsi"/>
    </w:rPr>
  </w:style>
  <w:style w:type="paragraph" w:customStyle="1" w:styleId="FF85B47CD17F44DF897A2C6EFDA2A16F2">
    <w:name w:val="FF85B47CD17F44DF897A2C6EFDA2A16F2"/>
    <w:rsid w:val="00FE3235"/>
    <w:rPr>
      <w:rFonts w:eastAsiaTheme="minorHAnsi"/>
    </w:rPr>
  </w:style>
  <w:style w:type="paragraph" w:customStyle="1" w:styleId="F527FA6304D546459415EDD9385326542">
    <w:name w:val="F527FA6304D546459415EDD9385326542"/>
    <w:rsid w:val="00FE3235"/>
    <w:rPr>
      <w:rFonts w:eastAsiaTheme="minorHAnsi"/>
    </w:rPr>
  </w:style>
  <w:style w:type="paragraph" w:customStyle="1" w:styleId="7DA0D4FD940441BB80F0DF170E7647E22">
    <w:name w:val="7DA0D4FD940441BB80F0DF170E7647E22"/>
    <w:rsid w:val="00FE3235"/>
    <w:rPr>
      <w:rFonts w:eastAsiaTheme="minorHAnsi"/>
    </w:rPr>
  </w:style>
  <w:style w:type="paragraph" w:customStyle="1" w:styleId="E6C5B650FCC64BB09D48B82442D7F7972">
    <w:name w:val="E6C5B650FCC64BB09D48B82442D7F7972"/>
    <w:rsid w:val="00FE3235"/>
    <w:rPr>
      <w:rFonts w:eastAsiaTheme="minorHAnsi"/>
    </w:rPr>
  </w:style>
  <w:style w:type="paragraph" w:customStyle="1" w:styleId="34E8E9F021AF4B3FB7B443B8D98D112B2">
    <w:name w:val="34E8E9F021AF4B3FB7B443B8D98D112B2"/>
    <w:rsid w:val="00FE3235"/>
    <w:rPr>
      <w:rFonts w:eastAsiaTheme="minorHAnsi"/>
    </w:rPr>
  </w:style>
  <w:style w:type="paragraph" w:customStyle="1" w:styleId="596B886D05F04DF3B55D194675431DDC2">
    <w:name w:val="596B886D05F04DF3B55D194675431DDC2"/>
    <w:rsid w:val="00FE3235"/>
    <w:rPr>
      <w:rFonts w:eastAsiaTheme="minorHAnsi"/>
    </w:rPr>
  </w:style>
  <w:style w:type="paragraph" w:customStyle="1" w:styleId="974D8BC0B2E44E5FA74200C8A06C084A3">
    <w:name w:val="974D8BC0B2E44E5FA74200C8A06C084A3"/>
    <w:rsid w:val="0092304D"/>
    <w:rPr>
      <w:rFonts w:eastAsiaTheme="minorHAnsi"/>
    </w:rPr>
  </w:style>
  <w:style w:type="paragraph" w:customStyle="1" w:styleId="AFC6D9FC92D34E30886E17C282F3CCF53">
    <w:name w:val="AFC6D9FC92D34E30886E17C282F3CCF53"/>
    <w:rsid w:val="0092304D"/>
    <w:rPr>
      <w:rFonts w:eastAsiaTheme="minorHAnsi"/>
    </w:rPr>
  </w:style>
  <w:style w:type="paragraph" w:customStyle="1" w:styleId="4A0FCF388C874566932E5173490C596F3">
    <w:name w:val="4A0FCF388C874566932E5173490C596F3"/>
    <w:rsid w:val="0092304D"/>
    <w:rPr>
      <w:rFonts w:eastAsiaTheme="minorHAnsi"/>
    </w:rPr>
  </w:style>
  <w:style w:type="paragraph" w:customStyle="1" w:styleId="B39B8B482CBA4916B6CE9751A6877DB53">
    <w:name w:val="B39B8B482CBA4916B6CE9751A6877DB53"/>
    <w:rsid w:val="0092304D"/>
    <w:rPr>
      <w:rFonts w:eastAsiaTheme="minorHAnsi"/>
    </w:rPr>
  </w:style>
  <w:style w:type="paragraph" w:customStyle="1" w:styleId="C8FF9F267107437DA3211D4D084E81F63">
    <w:name w:val="C8FF9F267107437DA3211D4D084E81F63"/>
    <w:rsid w:val="0092304D"/>
    <w:rPr>
      <w:rFonts w:eastAsiaTheme="minorHAnsi"/>
    </w:rPr>
  </w:style>
  <w:style w:type="paragraph" w:customStyle="1" w:styleId="B9E2622FF6734C978D8FA7D67C2817503">
    <w:name w:val="B9E2622FF6734C978D8FA7D67C2817503"/>
    <w:rsid w:val="0092304D"/>
    <w:rPr>
      <w:rFonts w:eastAsiaTheme="minorHAnsi"/>
    </w:rPr>
  </w:style>
  <w:style w:type="paragraph" w:customStyle="1" w:styleId="FF85B47CD17F44DF897A2C6EFDA2A16F3">
    <w:name w:val="FF85B47CD17F44DF897A2C6EFDA2A16F3"/>
    <w:rsid w:val="0092304D"/>
    <w:rPr>
      <w:rFonts w:eastAsiaTheme="minorHAnsi"/>
    </w:rPr>
  </w:style>
  <w:style w:type="paragraph" w:customStyle="1" w:styleId="F527FA6304D546459415EDD9385326543">
    <w:name w:val="F527FA6304D546459415EDD9385326543"/>
    <w:rsid w:val="0092304D"/>
    <w:rPr>
      <w:rFonts w:eastAsiaTheme="minorHAnsi"/>
    </w:rPr>
  </w:style>
  <w:style w:type="paragraph" w:customStyle="1" w:styleId="7DA0D4FD940441BB80F0DF170E7647E23">
    <w:name w:val="7DA0D4FD940441BB80F0DF170E7647E23"/>
    <w:rsid w:val="0092304D"/>
    <w:rPr>
      <w:rFonts w:eastAsiaTheme="minorHAnsi"/>
    </w:rPr>
  </w:style>
  <w:style w:type="paragraph" w:customStyle="1" w:styleId="E6C5B650FCC64BB09D48B82442D7F7973">
    <w:name w:val="E6C5B650FCC64BB09D48B82442D7F7973"/>
    <w:rsid w:val="0092304D"/>
    <w:rPr>
      <w:rFonts w:eastAsiaTheme="minorHAnsi"/>
    </w:rPr>
  </w:style>
  <w:style w:type="paragraph" w:customStyle="1" w:styleId="34E8E9F021AF4B3FB7B443B8D98D112B3">
    <w:name w:val="34E8E9F021AF4B3FB7B443B8D98D112B3"/>
    <w:rsid w:val="0092304D"/>
    <w:rPr>
      <w:rFonts w:eastAsiaTheme="minorHAnsi"/>
    </w:rPr>
  </w:style>
  <w:style w:type="paragraph" w:customStyle="1" w:styleId="596B886D05F04DF3B55D194675431DDC3">
    <w:name w:val="596B886D05F04DF3B55D194675431DDC3"/>
    <w:rsid w:val="0092304D"/>
    <w:rPr>
      <w:rFonts w:eastAsiaTheme="minorHAnsi"/>
    </w:rPr>
  </w:style>
  <w:style w:type="paragraph" w:customStyle="1" w:styleId="44F0001DC88F4A34B300F2D207EB59FA4">
    <w:name w:val="44F0001DC88F4A34B300F2D207EB59FA4"/>
    <w:rsid w:val="0092304D"/>
    <w:rPr>
      <w:rFonts w:eastAsiaTheme="minorHAnsi"/>
    </w:rPr>
  </w:style>
  <w:style w:type="paragraph" w:customStyle="1" w:styleId="14014ABB4DAB4E71AFDBF32D7B5EEB3D4">
    <w:name w:val="14014ABB4DAB4E71AFDBF32D7B5EEB3D4"/>
    <w:rsid w:val="0092304D"/>
    <w:rPr>
      <w:rFonts w:eastAsiaTheme="minorHAnsi"/>
    </w:rPr>
  </w:style>
  <w:style w:type="paragraph" w:customStyle="1" w:styleId="5AE86A1FDEC54438913AB665809B28D44">
    <w:name w:val="5AE86A1FDEC54438913AB665809B28D44"/>
    <w:rsid w:val="0092304D"/>
    <w:rPr>
      <w:rFonts w:eastAsiaTheme="minorHAnsi"/>
    </w:rPr>
  </w:style>
  <w:style w:type="paragraph" w:customStyle="1" w:styleId="78318B477C474D9DB30848F74549436A4">
    <w:name w:val="78318B477C474D9DB30848F74549436A4"/>
    <w:rsid w:val="0092304D"/>
    <w:rPr>
      <w:rFonts w:eastAsiaTheme="minorHAnsi"/>
    </w:rPr>
  </w:style>
  <w:style w:type="paragraph" w:customStyle="1" w:styleId="96AB3D9D02404B078313E8F62F347F124">
    <w:name w:val="96AB3D9D02404B078313E8F62F347F124"/>
    <w:rsid w:val="0092304D"/>
    <w:rPr>
      <w:rFonts w:eastAsiaTheme="minorHAnsi"/>
    </w:rPr>
  </w:style>
  <w:style w:type="paragraph" w:customStyle="1" w:styleId="8DAD0BBE81B74B46AFCFB9270A2FA9F24">
    <w:name w:val="8DAD0BBE81B74B46AFCFB9270A2FA9F24"/>
    <w:rsid w:val="0092304D"/>
    <w:rPr>
      <w:rFonts w:eastAsiaTheme="minorHAnsi"/>
    </w:rPr>
  </w:style>
  <w:style w:type="paragraph" w:customStyle="1" w:styleId="42BECAB5D3834676BCC455642B7586C74">
    <w:name w:val="42BECAB5D3834676BCC455642B7586C74"/>
    <w:rsid w:val="0092304D"/>
    <w:rPr>
      <w:rFonts w:eastAsiaTheme="minorHAnsi"/>
    </w:rPr>
  </w:style>
  <w:style w:type="paragraph" w:customStyle="1" w:styleId="921C8C70ABCB47498F983119936665214">
    <w:name w:val="921C8C70ABCB47498F983119936665214"/>
    <w:rsid w:val="0092304D"/>
    <w:rPr>
      <w:rFonts w:eastAsiaTheme="minorHAnsi"/>
    </w:rPr>
  </w:style>
  <w:style w:type="paragraph" w:customStyle="1" w:styleId="594E3C09555E4CFFAF07A169D9E5A1D44">
    <w:name w:val="594E3C09555E4CFFAF07A169D9E5A1D44"/>
    <w:rsid w:val="0092304D"/>
    <w:rPr>
      <w:rFonts w:eastAsiaTheme="minorHAnsi"/>
    </w:rPr>
  </w:style>
  <w:style w:type="paragraph" w:customStyle="1" w:styleId="4C86EE79EEFF4C79964EE9DBEBD6A0874">
    <w:name w:val="4C86EE79EEFF4C79964EE9DBEBD6A0874"/>
    <w:rsid w:val="0092304D"/>
    <w:rPr>
      <w:rFonts w:eastAsiaTheme="minorHAnsi"/>
    </w:rPr>
  </w:style>
  <w:style w:type="paragraph" w:customStyle="1" w:styleId="BD64403EE432471E9FC5B504E5F73B7A4">
    <w:name w:val="BD64403EE432471E9FC5B504E5F73B7A4"/>
    <w:rsid w:val="0092304D"/>
    <w:rPr>
      <w:rFonts w:eastAsiaTheme="minorHAnsi"/>
    </w:rPr>
  </w:style>
  <w:style w:type="paragraph" w:customStyle="1" w:styleId="8F47D68338E84F0C9200ABC36C0981704">
    <w:name w:val="8F47D68338E84F0C9200ABC36C0981704"/>
    <w:rsid w:val="0092304D"/>
    <w:rPr>
      <w:rFonts w:eastAsiaTheme="minorHAnsi"/>
    </w:rPr>
  </w:style>
  <w:style w:type="paragraph" w:customStyle="1" w:styleId="D20135A8202643CCB706BDB9B5B53DA44">
    <w:name w:val="D20135A8202643CCB706BDB9B5B53DA44"/>
    <w:rsid w:val="0092304D"/>
    <w:rPr>
      <w:rFonts w:eastAsiaTheme="minorHAnsi"/>
    </w:rPr>
  </w:style>
  <w:style w:type="paragraph" w:customStyle="1" w:styleId="A0FD558A9AC747F28F489230EC2099FD4">
    <w:name w:val="A0FD558A9AC747F28F489230EC2099FD4"/>
    <w:rsid w:val="0092304D"/>
    <w:rPr>
      <w:rFonts w:eastAsiaTheme="minorHAnsi"/>
    </w:rPr>
  </w:style>
  <w:style w:type="paragraph" w:customStyle="1" w:styleId="2C22A2F2766348BF8368C1A48314EF5D4">
    <w:name w:val="2C22A2F2766348BF8368C1A48314EF5D4"/>
    <w:rsid w:val="0092304D"/>
    <w:rPr>
      <w:rFonts w:eastAsiaTheme="minorHAnsi"/>
    </w:rPr>
  </w:style>
  <w:style w:type="paragraph" w:customStyle="1" w:styleId="FBE40862520F4DB0861330407E53C7034">
    <w:name w:val="FBE40862520F4DB0861330407E53C7034"/>
    <w:rsid w:val="0092304D"/>
    <w:rPr>
      <w:rFonts w:eastAsiaTheme="minorHAnsi"/>
    </w:rPr>
  </w:style>
  <w:style w:type="paragraph" w:customStyle="1" w:styleId="9EB7E13C9E6444FBB5C70868B03684B94">
    <w:name w:val="9EB7E13C9E6444FBB5C70868B03684B94"/>
    <w:rsid w:val="0092304D"/>
    <w:rPr>
      <w:rFonts w:eastAsiaTheme="minorHAnsi"/>
    </w:rPr>
  </w:style>
  <w:style w:type="paragraph" w:customStyle="1" w:styleId="A99C33EF18DA4330A157014770AF06394">
    <w:name w:val="A99C33EF18DA4330A157014770AF06394"/>
    <w:rsid w:val="0092304D"/>
    <w:rPr>
      <w:rFonts w:eastAsiaTheme="minorHAnsi"/>
    </w:rPr>
  </w:style>
  <w:style w:type="paragraph" w:customStyle="1" w:styleId="C28925144E0C461CA7FFAC3D3CF38AE74">
    <w:name w:val="C28925144E0C461CA7FFAC3D3CF38AE74"/>
    <w:rsid w:val="0092304D"/>
    <w:rPr>
      <w:rFonts w:eastAsiaTheme="minorHAnsi"/>
    </w:rPr>
  </w:style>
  <w:style w:type="paragraph" w:customStyle="1" w:styleId="974D8BC0B2E44E5FA74200C8A06C084A4">
    <w:name w:val="974D8BC0B2E44E5FA74200C8A06C084A4"/>
    <w:rsid w:val="0092304D"/>
    <w:rPr>
      <w:rFonts w:eastAsiaTheme="minorHAnsi"/>
    </w:rPr>
  </w:style>
  <w:style w:type="paragraph" w:customStyle="1" w:styleId="AFC6D9FC92D34E30886E17C282F3CCF54">
    <w:name w:val="AFC6D9FC92D34E30886E17C282F3CCF54"/>
    <w:rsid w:val="0092304D"/>
    <w:rPr>
      <w:rFonts w:eastAsiaTheme="minorHAnsi"/>
    </w:rPr>
  </w:style>
  <w:style w:type="paragraph" w:customStyle="1" w:styleId="4A0FCF388C874566932E5173490C596F4">
    <w:name w:val="4A0FCF388C874566932E5173490C596F4"/>
    <w:rsid w:val="0092304D"/>
    <w:rPr>
      <w:rFonts w:eastAsiaTheme="minorHAnsi"/>
    </w:rPr>
  </w:style>
  <w:style w:type="paragraph" w:customStyle="1" w:styleId="B39B8B482CBA4916B6CE9751A6877DB54">
    <w:name w:val="B39B8B482CBA4916B6CE9751A6877DB54"/>
    <w:rsid w:val="0092304D"/>
    <w:rPr>
      <w:rFonts w:eastAsiaTheme="minorHAnsi"/>
    </w:rPr>
  </w:style>
  <w:style w:type="paragraph" w:customStyle="1" w:styleId="C8FF9F267107437DA3211D4D084E81F64">
    <w:name w:val="C8FF9F267107437DA3211D4D084E81F64"/>
    <w:rsid w:val="0092304D"/>
    <w:rPr>
      <w:rFonts w:eastAsiaTheme="minorHAnsi"/>
    </w:rPr>
  </w:style>
  <w:style w:type="paragraph" w:customStyle="1" w:styleId="B9E2622FF6734C978D8FA7D67C2817504">
    <w:name w:val="B9E2622FF6734C978D8FA7D67C2817504"/>
    <w:rsid w:val="0092304D"/>
    <w:rPr>
      <w:rFonts w:eastAsiaTheme="minorHAnsi"/>
    </w:rPr>
  </w:style>
  <w:style w:type="paragraph" w:customStyle="1" w:styleId="FF85B47CD17F44DF897A2C6EFDA2A16F4">
    <w:name w:val="FF85B47CD17F44DF897A2C6EFDA2A16F4"/>
    <w:rsid w:val="0092304D"/>
    <w:rPr>
      <w:rFonts w:eastAsiaTheme="minorHAnsi"/>
    </w:rPr>
  </w:style>
  <w:style w:type="paragraph" w:customStyle="1" w:styleId="F527FA6304D546459415EDD9385326544">
    <w:name w:val="F527FA6304D546459415EDD9385326544"/>
    <w:rsid w:val="0092304D"/>
    <w:rPr>
      <w:rFonts w:eastAsiaTheme="minorHAnsi"/>
    </w:rPr>
  </w:style>
  <w:style w:type="paragraph" w:customStyle="1" w:styleId="7DA0D4FD940441BB80F0DF170E7647E24">
    <w:name w:val="7DA0D4FD940441BB80F0DF170E7647E24"/>
    <w:rsid w:val="0092304D"/>
    <w:rPr>
      <w:rFonts w:eastAsiaTheme="minorHAnsi"/>
    </w:rPr>
  </w:style>
  <w:style w:type="paragraph" w:customStyle="1" w:styleId="E6C5B650FCC64BB09D48B82442D7F7974">
    <w:name w:val="E6C5B650FCC64BB09D48B82442D7F7974"/>
    <w:rsid w:val="0092304D"/>
    <w:rPr>
      <w:rFonts w:eastAsiaTheme="minorHAnsi"/>
    </w:rPr>
  </w:style>
  <w:style w:type="paragraph" w:customStyle="1" w:styleId="34E8E9F021AF4B3FB7B443B8D98D112B4">
    <w:name w:val="34E8E9F021AF4B3FB7B443B8D98D112B4"/>
    <w:rsid w:val="0092304D"/>
    <w:rPr>
      <w:rFonts w:eastAsiaTheme="minorHAnsi"/>
    </w:rPr>
  </w:style>
  <w:style w:type="paragraph" w:customStyle="1" w:styleId="596B886D05F04DF3B55D194675431DDC4">
    <w:name w:val="596B886D05F04DF3B55D194675431DDC4"/>
    <w:rsid w:val="0092304D"/>
    <w:rPr>
      <w:rFonts w:eastAsiaTheme="minorHAnsi"/>
    </w:rPr>
  </w:style>
  <w:style w:type="paragraph" w:customStyle="1" w:styleId="28611C14109E4C239E39A50BFC812411">
    <w:name w:val="28611C14109E4C239E39A50BFC812411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220938512D641CEB087BE7CD1917631">
    <w:name w:val="6220938512D641CEB087BE7CD1917631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352912905B24C7A8B15CE2614233720">
    <w:name w:val="7352912905B24C7A8B15CE2614233720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679784E0A9C4BF6B052B78A3307A6EB">
    <w:name w:val="F679784E0A9C4BF6B052B78A3307A6EB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88B9457F6884FCE90FA20A973F2E3C9">
    <w:name w:val="F88B9457F6884FCE90FA20A973F2E3C9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33B4357B3174CDD9C09B025287DEBEE">
    <w:name w:val="B33B4357B3174CDD9C09B025287DEBEE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21B176789DE4F55A213708990FEF362">
    <w:name w:val="121B176789DE4F55A213708990FEF362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1DDCD9F9D4842AEA831F8A9398CA32E">
    <w:name w:val="81DDCD9F9D4842AEA831F8A9398CA32E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437A484861B427EB3D937EAD5B27C0C">
    <w:name w:val="6437A484861B427EB3D937EAD5B27C0C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F229FB5B1C24AA59286A3FCF1DA3A22">
    <w:name w:val="7F229FB5B1C24AA59286A3FCF1DA3A22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A8E653E1B8F4750931A91A43A62DF00">
    <w:name w:val="AA8E653E1B8F4750931A91A43A62DF00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81430CD03E04734BC1A0E79E63CBFCE">
    <w:name w:val="081430CD03E04734BC1A0E79E63CBFCE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E50C130126148F3A24071C78B6B26D7">
    <w:name w:val="4E50C130126148F3A24071C78B6B26D7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ADEF3871FF649DCB61EC9B88614A3A2">
    <w:name w:val="4ADEF3871FF649DCB61EC9B88614A3A2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EA4FFF88F5049D791016D03DB32DF33">
    <w:name w:val="DEA4FFF88F5049D791016D03DB32DF33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4073081D19D430CBB9626BAF0343AA8">
    <w:name w:val="E4073081D19D430CBB9626BAF0343AA8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0307BB9FFAB4C31A2841685DB9926D4">
    <w:name w:val="A0307BB9FFAB4C31A2841685DB9926D4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7295AB33187472A95C497C27572DC10">
    <w:name w:val="E7295AB33187472A95C497C27572DC10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BFA202E97374FF3934E1481678742E0">
    <w:name w:val="6BFA202E97374FF3934E1481678742E0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E26F2051B36427EBA490D2A003576FF">
    <w:name w:val="4E26F2051B36427EBA490D2A003576FF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181B4EE58864982B15E78723A80F652">
    <w:name w:val="9181B4EE58864982B15E78723A80F652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5EFCF6740F349E789FD6E28774365D2">
    <w:name w:val="45EFCF6740F349E789FD6E28774365D2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C197D4B2A7B4068B97DE5E398494279">
    <w:name w:val="CC197D4B2A7B4068B97DE5E398494279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6A3EEEFED51403999592A4090C893C5">
    <w:name w:val="E6A3EEEFED51403999592A4090C893C5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21F492E3A3D44F3B1F671CAEE313100">
    <w:name w:val="A21F492E3A3D44F3B1F671CAEE313100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56D3ECCB52E4262B78527E57DDEA634">
    <w:name w:val="156D3ECCB52E4262B78527E57DDEA634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9D6C5FDA31D4496810383E33BCCF914">
    <w:name w:val="09D6C5FDA31D4496810383E33BCCF914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5A8422B692441DD974775B055799494">
    <w:name w:val="F5A8422B692441DD974775B055799494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DDD41D38CE74A94818376B4A16D495A">
    <w:name w:val="FDDD41D38CE74A94818376B4A16D495A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25218F5FE864716B99C4CD6C2AE364E">
    <w:name w:val="125218F5FE864716B99C4CD6C2AE364E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A3EF78995EB4E289C8CEA835BB3FF90">
    <w:name w:val="FA3EF78995EB4E289C8CEA835BB3FF90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5F757FB1320419A92111A194D95CD06">
    <w:name w:val="85F757FB1320419A92111A194D95CD06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378ADEF8BA24B328A4B03E15898AA60">
    <w:name w:val="D378ADEF8BA24B328A4B03E15898AA60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96089B1F45844498B7DBA05A228EFB3">
    <w:name w:val="796089B1F45844498B7DBA05A228EFB3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C791D8098E4425A93C3880ADA633F40">
    <w:name w:val="AC791D8098E4425A93C3880ADA633F40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2ACA150287B442BBFC40E7B9595942F">
    <w:name w:val="52ACA150287B442BBFC40E7B9595942F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4FF74634A5A40BABB2522E061730620">
    <w:name w:val="D4FF74634A5A40BABB2522E061730620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41F59FBBDF2468EBC24D38B5052890E">
    <w:name w:val="541F59FBBDF2468EBC24D38B5052890E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A1B4AFCCE884DB9BE00A825F2A9E842">
    <w:name w:val="4A1B4AFCCE884DB9BE00A825F2A9E842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824675868DB47589735EEA4EEFB8867">
    <w:name w:val="3824675868DB47589735EEA4EEFB8867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51264C932F84EE4AF77FDC67C7ADDDA">
    <w:name w:val="F51264C932F84EE4AF77FDC67C7ADDDA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7335F711168475BBF4D8B0A906613B5">
    <w:name w:val="37335F711168475BBF4D8B0A906613B5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F7996FEA89B45D580E95A82884340F3">
    <w:name w:val="4F7996FEA89B45D580E95A82884340F3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97D866CF7954973873AEF7D44617F87">
    <w:name w:val="097D866CF7954973873AEF7D44617F87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EDA80A0A57F4896A786BDE5308B141C">
    <w:name w:val="BEDA80A0A57F4896A786BDE5308B141C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D78ACD4CF824750BFBC766813B1A6C6">
    <w:name w:val="5D78ACD4CF824750BFBC766813B1A6C6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48C995911684CA4AEFB47E5B5C2215F">
    <w:name w:val="E48C995911684CA4AEFB47E5B5C2215F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B75CCCE9A0946DE9C1B6D3FF4665B87">
    <w:name w:val="FB75CCCE9A0946DE9C1B6D3FF4665B87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F96B1E8482E450F9EE8AE3C93823A2D">
    <w:name w:val="5F96B1E8482E450F9EE8AE3C93823A2D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5BF90AFB9C44F1CBE9260DF4C7FF480">
    <w:name w:val="A5BF90AFB9C44F1CBE9260DF4C7FF480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55C9972AB254EE9A9898A55619F4A3C">
    <w:name w:val="A55C9972AB254EE9A9898A55619F4A3C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D71B24B472C49039E74F0AA70C9C655">
    <w:name w:val="CD71B24B472C49039E74F0AA70C9C655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D17508A7D284A5D978AF31B4C54AC3D">
    <w:name w:val="6D17508A7D284A5D978AF31B4C54AC3D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F568FB6EB864A5A86E1252C6CBE83E4">
    <w:name w:val="2F568FB6EB864A5A86E1252C6CBE83E4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F8214889AD942F48459277EF402A300">
    <w:name w:val="1F8214889AD942F48459277EF402A300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07CD1C1D04E4ADF889F1C78E1CF8B9E">
    <w:name w:val="907CD1C1D04E4ADF889F1C78E1CF8B9E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60E1518F6E14E65B3E47ECB3F589B1E">
    <w:name w:val="B60E1518F6E14E65B3E47ECB3F589B1E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57480B38F584D2DAC59DEA0D07BF54C">
    <w:name w:val="357480B38F584D2DAC59DEA0D07BF54C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5F04453952542B1B5E7375D37756CFC">
    <w:name w:val="D5F04453952542B1B5E7375D37756CFC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DCF5A4A23F8434680E1DD30C9E81278">
    <w:name w:val="EDCF5A4A23F8434680E1DD30C9E81278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532A3032C5C4728BDC7C9742E5DD347">
    <w:name w:val="6532A3032C5C4728BDC7C9742E5DD347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AE617A52A8E46F497AFA53C5D5FEE62">
    <w:name w:val="EAE617A52A8E46F497AFA53C5D5FEE62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C7C1EA0C9AD4679A7B88AD4C0F3715E">
    <w:name w:val="AC7C1EA0C9AD4679A7B88AD4C0F3715E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82B3A11DCFC46CB8D6A349B37D5B213">
    <w:name w:val="682B3A11DCFC46CB8D6A349B37D5B213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6602AA2E1B94ED6B9D7B6E3089F6D61">
    <w:name w:val="16602AA2E1B94ED6B9D7B6E3089F6D61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0390CD9BFF94ABD9D1FF82CC2042287">
    <w:name w:val="F0390CD9BFF94ABD9D1FF82CC2042287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AF346019A134854829E2249761E0054">
    <w:name w:val="DAF346019A134854829E2249761E0054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D160C5ED5B146A292F579D9F6D7C20D">
    <w:name w:val="8D160C5ED5B146A292F579D9F6D7C20D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FF12FDFD837459DBD5A5144452892CA">
    <w:name w:val="FFF12FDFD837459DBD5A5144452892CA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8A71AAE1A0C4FEFA87ED11B6F569044">
    <w:name w:val="48A71AAE1A0C4FEFA87ED11B6F569044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556672A9B594C19B01EFDD4ED811B03">
    <w:name w:val="E556672A9B594C19B01EFDD4ED811B03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223ABB0CED04653BD29DBA557D9E4D0">
    <w:name w:val="C223ABB0CED04653BD29DBA557D9E4D0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3A89FF990764206BCF563A66DC04FF4">
    <w:name w:val="C3A89FF990764206BCF563A66DC04FF4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E1B4B229AD24FD39CF5BAD0A3A41387">
    <w:name w:val="4E1B4B229AD24FD39CF5BAD0A3A41387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078DBC74E6F4F4E9BD90E5BABD11085">
    <w:name w:val="A078DBC74E6F4F4E9BD90E5BABD11085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B2D88B0BBC04C6BAE656EA1AF6CAF4E">
    <w:name w:val="9B2D88B0BBC04C6BAE656EA1AF6CAF4E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E25F9DABB064752BD8EAB8FFD440B0C">
    <w:name w:val="AE25F9DABB064752BD8EAB8FFD440B0C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64003E5887D45AA90E50EA5C581E66E">
    <w:name w:val="764003E5887D45AA90E50EA5C581E66E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6355FF01023468D88776BAF67C0B94B">
    <w:name w:val="96355FF01023468D88776BAF67C0B94B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1B2D9A2D00D470DBF2D5E45F8E238E2">
    <w:name w:val="A1B2D9A2D00D470DBF2D5E45F8E238E2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BF2A41F2412404DB92988E1D7955FBB">
    <w:name w:val="2BF2A41F2412404DB92988E1D7955FBB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BF7AE61ADD54AB28F8B1376ADCB95C3">
    <w:name w:val="FBF7AE61ADD54AB28F8B1376ADCB95C3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C0AC976767040CF8809B800D51ED1B6">
    <w:name w:val="4C0AC976767040CF8809B800D51ED1B6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D0D81F968B14536B8D32059DD543334">
    <w:name w:val="1D0D81F968B14536B8D32059DD543334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F394D2BDDEC4FFB82F73CE79DC12540">
    <w:name w:val="7F394D2BDDEC4FFB82F73CE79DC12540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949EB0281324BA78B3BF4AAF380D0CE">
    <w:name w:val="D949EB0281324BA78B3BF4AAF380D0CE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A150D5E720242198025DC3A063C49CB">
    <w:name w:val="7A150D5E720242198025DC3A063C49CB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717074A205347B6A942DDD3EE2E127A">
    <w:name w:val="8717074A205347B6A942DDD3EE2E127A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60DAEC5C3814FAFBACD2CEF94764BC9">
    <w:name w:val="760DAEC5C3814FAFBACD2CEF94764BC9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404377B9B074D8A9211C047247C7781">
    <w:name w:val="C404377B9B074D8A9211C047247C7781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9AE4B62A87445DEA5BB4803BE3D6D9A">
    <w:name w:val="99AE4B62A87445DEA5BB4803BE3D6D9A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24DB488CF5F4FDCAAA72BF1DE46B76B">
    <w:name w:val="D24DB488CF5F4FDCAAA72BF1DE46B76B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3CC34F189594211B5890EA94E3A8043">
    <w:name w:val="63CC34F189594211B5890EA94E3A8043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383CE5D5DA34DA995225754A031B23A">
    <w:name w:val="2383CE5D5DA34DA995225754A031B23A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E3199CB49C5456BB11DAFAFA0878CBF">
    <w:name w:val="BE3199CB49C5456BB11DAFAFA0878CBF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4C6D1B523B246509DF3E4A7BA63493A">
    <w:name w:val="14C6D1B523B246509DF3E4A7BA63493A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8FA22985E9E4830A633EFEE35180162">
    <w:name w:val="18FA22985E9E4830A633EFEE35180162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28B8AA6028B44FE820DDCDF4034C6CF">
    <w:name w:val="228B8AA6028B44FE820DDCDF4034C6CF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CB2C96EED8D44B4BF294A5FCCD88C6F">
    <w:name w:val="CCB2C96EED8D44B4BF294A5FCCD88C6F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00F1D8648954EF3BB30B10F6AB4CBFC">
    <w:name w:val="F00F1D8648954EF3BB30B10F6AB4CBFC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4AF54841AA547BC9A1E7FDEE502C9DC">
    <w:name w:val="44AF54841AA547BC9A1E7FDEE502C9DC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5E96151712545318C406401E6AB9CD7">
    <w:name w:val="15E96151712545318C406401E6AB9CD7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77AB8F3D65F4DF1B3FB580F94C174EA">
    <w:name w:val="877AB8F3D65F4DF1B3FB580F94C174EA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81DE618F1A54425A882EA93BBC82CB2">
    <w:name w:val="481DE618F1A54425A882EA93BBC82CB2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0B07D81A7C745ED92EDDDD445F6095C">
    <w:name w:val="00B07D81A7C745ED92EDDDD445F6095C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B52D8A1C64D419BBFF510A5F16F1AA3">
    <w:name w:val="DB52D8A1C64D419BBFF510A5F16F1AA3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6206CFCF7F0483A9166C5D8FBA36047">
    <w:name w:val="46206CFCF7F0483A9166C5D8FBA36047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378DD81D45E46B78A2082D3597EF166">
    <w:name w:val="7378DD81D45E46B78A2082D3597EF166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9D8D32282344F3093FC7D7E44FB0E27">
    <w:name w:val="49D8D32282344F3093FC7D7E44FB0E27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B3D53E045774819ABA88DCD6A03D948">
    <w:name w:val="AB3D53E045774819ABA88DCD6A03D948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E86FDD36EC246C0B781D4FFCA28A45B">
    <w:name w:val="BE86FDD36EC246C0B781D4FFCA28A45B"/>
    <w:rsid w:val="009230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EC44AA65DA04767B70F3B47BAB0519E">
    <w:name w:val="1EC44AA65DA04767B70F3B47BAB0519E"/>
    <w:rsid w:val="0092304D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BE96B5-AD9E-48E4-AF4D-F95BA4492D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84</TotalTime>
  <Pages>3</Pages>
  <Words>411</Words>
  <Characters>234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wn Nabors</dc:creator>
  <cp:keywords/>
  <dc:description/>
  <cp:lastModifiedBy>Dr. Shawn Nabors</cp:lastModifiedBy>
  <cp:revision>439</cp:revision>
  <cp:lastPrinted>2023-10-30T11:13:00Z</cp:lastPrinted>
  <dcterms:created xsi:type="dcterms:W3CDTF">2023-10-16T17:39:00Z</dcterms:created>
  <dcterms:modified xsi:type="dcterms:W3CDTF">2025-04-12T16:30:00Z</dcterms:modified>
</cp:coreProperties>
</file>